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EF6527" w:rsidTr="00EF6527">
        <w:trPr>
          <w:trHeight w:val="259"/>
        </w:trPr>
        <w:tc>
          <w:tcPr>
            <w:tcW w:w="10799" w:type="dxa"/>
            <w:tcBorders>
              <w:top w:val="nil"/>
              <w:left w:val="nil"/>
              <w:bottom w:val="nil"/>
              <w:right w:val="nil"/>
            </w:tcBorders>
            <w:shd w:val="clear" w:color="auto" w:fill="D9D9D9" w:themeFill="background1" w:themeFillShade="D9"/>
          </w:tcPr>
          <w:p w:rsidR="00EF6527" w:rsidRPr="00AA0F9F" w:rsidRDefault="007D50E6" w:rsidP="00AA0F9F">
            <w:pPr>
              <w:pStyle w:val="Style1"/>
              <w:framePr w:hSpace="0" w:wrap="auto" w:vAnchor="margin" w:hAnchor="text" w:yAlign="inline"/>
              <w:rPr>
                <w:rFonts w:ascii="Palatino Linotype" w:hAnsi="Palatino Linotype"/>
              </w:rPr>
            </w:pPr>
            <w:r>
              <w:rPr>
                <w:rFonts w:ascii="Palatino Linotype" w:hAnsi="Palatino Linotype"/>
              </w:rPr>
              <w:t>Qualifications Summary</w:t>
            </w:r>
          </w:p>
        </w:tc>
      </w:tr>
    </w:tbl>
    <w:p w:rsidR="004F1745" w:rsidRDefault="004F1745" w:rsidP="007511E2">
      <w:pPr>
        <w:spacing w:after="0" w:line="240" w:lineRule="auto"/>
        <w:jc w:val="both"/>
        <w:rPr>
          <w:rFonts w:asciiTheme="majorHAnsi" w:hAnsiTheme="majorHAnsi"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60949" w:rsidTr="00902633">
        <w:tc>
          <w:tcPr>
            <w:tcW w:w="10790" w:type="dxa"/>
          </w:tcPr>
          <w:p w:rsidR="00A60949" w:rsidRPr="009810D3" w:rsidRDefault="00A60949" w:rsidP="00A60949">
            <w:pPr>
              <w:jc w:val="both"/>
              <w:rPr>
                <w:rFonts w:asciiTheme="majorHAnsi" w:hAnsiTheme="majorHAnsi" w:cstheme="minorHAnsi"/>
                <w:sz w:val="20"/>
                <w:szCs w:val="20"/>
              </w:rPr>
            </w:pPr>
            <w:r w:rsidRPr="00B93532">
              <w:rPr>
                <w:rFonts w:asciiTheme="majorHAnsi" w:hAnsiTheme="majorHAnsi" w:cstheme="minorHAnsi"/>
                <w:sz w:val="20"/>
                <w:szCs w:val="20"/>
              </w:rPr>
              <w:t xml:space="preserve">A result-driven professional with </w:t>
            </w:r>
            <w:r w:rsidRPr="004D7BDA">
              <w:rPr>
                <w:rFonts w:asciiTheme="majorHAnsi" w:hAnsiTheme="majorHAnsi" w:cstheme="minorHAnsi"/>
                <w:b/>
                <w:sz w:val="20"/>
                <w:szCs w:val="20"/>
              </w:rPr>
              <w:t>more than</w:t>
            </w:r>
            <w:r w:rsidR="00363250">
              <w:rPr>
                <w:rFonts w:asciiTheme="majorHAnsi" w:hAnsiTheme="majorHAnsi" w:cstheme="minorHAnsi"/>
                <w:b/>
                <w:sz w:val="20"/>
                <w:szCs w:val="20"/>
              </w:rPr>
              <w:t xml:space="preserve"> 7</w:t>
            </w:r>
            <w:r w:rsidRPr="004D7BDA">
              <w:rPr>
                <w:rFonts w:asciiTheme="majorHAnsi" w:hAnsiTheme="majorHAnsi" w:cstheme="minorHAnsi"/>
                <w:b/>
                <w:sz w:val="20"/>
                <w:szCs w:val="20"/>
              </w:rPr>
              <w:t xml:space="preserve"> years</w:t>
            </w:r>
            <w:r w:rsidRPr="00B93532">
              <w:rPr>
                <w:rFonts w:asciiTheme="majorHAnsi" w:hAnsiTheme="majorHAnsi" w:cstheme="minorHAnsi"/>
                <w:sz w:val="20"/>
                <w:szCs w:val="20"/>
              </w:rPr>
              <w:t xml:space="preserve"> of functional consulting experience in </w:t>
            </w:r>
            <w:r w:rsidRPr="00924402">
              <w:rPr>
                <w:rFonts w:asciiTheme="majorHAnsi" w:hAnsiTheme="majorHAnsi" w:cstheme="minorHAnsi"/>
                <w:b/>
                <w:sz w:val="20"/>
                <w:szCs w:val="20"/>
              </w:rPr>
              <w:t xml:space="preserve">SAP MM </w:t>
            </w:r>
            <w:r w:rsidRPr="00B93532">
              <w:rPr>
                <w:rFonts w:asciiTheme="majorHAnsi" w:hAnsiTheme="majorHAnsi" w:cstheme="minorHAnsi"/>
                <w:sz w:val="20"/>
                <w:szCs w:val="20"/>
              </w:rPr>
              <w:t xml:space="preserve">and its integration with </w:t>
            </w:r>
            <w:r>
              <w:rPr>
                <w:rFonts w:asciiTheme="majorHAnsi" w:hAnsiTheme="majorHAnsi" w:cstheme="minorHAnsi"/>
                <w:sz w:val="20"/>
                <w:szCs w:val="20"/>
              </w:rPr>
              <w:t xml:space="preserve">other core </w:t>
            </w:r>
            <w:r w:rsidRPr="00B93532">
              <w:rPr>
                <w:rFonts w:asciiTheme="majorHAnsi" w:hAnsiTheme="majorHAnsi" w:cstheme="minorHAnsi"/>
                <w:sz w:val="20"/>
                <w:szCs w:val="20"/>
              </w:rPr>
              <w:t>module</w:t>
            </w:r>
            <w:r w:rsidR="00007D6D">
              <w:rPr>
                <w:rFonts w:asciiTheme="majorHAnsi" w:hAnsiTheme="majorHAnsi" w:cstheme="minorHAnsi"/>
                <w:sz w:val="20"/>
                <w:szCs w:val="20"/>
              </w:rPr>
              <w:t>s such as SD, FI, WM, PP, PS, and POSDM</w:t>
            </w:r>
            <w:r>
              <w:rPr>
                <w:rFonts w:asciiTheme="majorHAnsi" w:hAnsiTheme="majorHAnsi" w:cstheme="minorHAnsi"/>
                <w:sz w:val="20"/>
                <w:szCs w:val="20"/>
              </w:rPr>
              <w:t xml:space="preserve">. </w:t>
            </w:r>
            <w:r w:rsidRPr="00B93532">
              <w:rPr>
                <w:rFonts w:asciiTheme="majorHAnsi" w:hAnsiTheme="majorHAnsi" w:cstheme="minorHAnsi"/>
                <w:sz w:val="20"/>
                <w:szCs w:val="20"/>
              </w:rPr>
              <w:t>Possesses intensive skills</w:t>
            </w:r>
            <w:r>
              <w:rPr>
                <w:rFonts w:asciiTheme="majorHAnsi" w:hAnsiTheme="majorHAnsi" w:cstheme="minorHAnsi"/>
                <w:sz w:val="20"/>
                <w:szCs w:val="20"/>
              </w:rPr>
              <w:t xml:space="preserve"> working on various full cycle implementations, rollouts, upgrades, and application support. </w:t>
            </w:r>
            <w:r w:rsidRPr="00B93532">
              <w:rPr>
                <w:rFonts w:asciiTheme="majorHAnsi" w:hAnsiTheme="majorHAnsi" w:cstheme="minorHAnsi"/>
                <w:sz w:val="20"/>
                <w:szCs w:val="20"/>
              </w:rPr>
              <w:t>I</w:t>
            </w:r>
            <w:r>
              <w:rPr>
                <w:rFonts w:asciiTheme="majorHAnsi" w:hAnsiTheme="majorHAnsi" w:cstheme="minorHAnsi"/>
                <w:sz w:val="20"/>
                <w:szCs w:val="20"/>
              </w:rPr>
              <w:t>n depth knowledge in building, testing,</w:t>
            </w:r>
            <w:r w:rsidRPr="00B93532">
              <w:rPr>
                <w:rFonts w:asciiTheme="majorHAnsi" w:hAnsiTheme="majorHAnsi" w:cstheme="minorHAnsi"/>
                <w:sz w:val="20"/>
                <w:szCs w:val="20"/>
              </w:rPr>
              <w:t xml:space="preserve"> and implementation of different co</w:t>
            </w:r>
            <w:r>
              <w:rPr>
                <w:rFonts w:asciiTheme="majorHAnsi" w:hAnsiTheme="majorHAnsi" w:cstheme="minorHAnsi"/>
                <w:sz w:val="20"/>
                <w:szCs w:val="20"/>
              </w:rPr>
              <w:t>nfigurations, transactions, progra</w:t>
            </w:r>
            <w:r w:rsidR="001C50FE">
              <w:rPr>
                <w:rFonts w:asciiTheme="majorHAnsi" w:hAnsiTheme="majorHAnsi" w:cstheme="minorHAnsi"/>
                <w:sz w:val="20"/>
                <w:szCs w:val="20"/>
              </w:rPr>
              <w:t xml:space="preserve">ms, and reports. </w:t>
            </w:r>
            <w:r w:rsidR="00902633">
              <w:rPr>
                <w:rFonts w:asciiTheme="majorHAnsi" w:hAnsiTheme="majorHAnsi" w:cstheme="minorHAnsi"/>
                <w:sz w:val="20"/>
                <w:szCs w:val="20"/>
              </w:rPr>
              <w:t xml:space="preserve">Possesses basic ABAP skills. </w:t>
            </w:r>
            <w:r w:rsidR="001103BA">
              <w:rPr>
                <w:rFonts w:asciiTheme="majorHAnsi" w:hAnsiTheme="majorHAnsi" w:cstheme="minorHAnsi"/>
                <w:sz w:val="20"/>
                <w:szCs w:val="20"/>
              </w:rPr>
              <w:t xml:space="preserve">Participated in </w:t>
            </w:r>
            <w:r w:rsidR="001103BA" w:rsidRPr="00D3244F">
              <w:rPr>
                <w:rFonts w:asciiTheme="majorHAnsi" w:hAnsiTheme="majorHAnsi" w:cstheme="minorHAnsi"/>
                <w:b/>
                <w:sz w:val="20"/>
                <w:szCs w:val="20"/>
              </w:rPr>
              <w:t>7 implementation projects</w:t>
            </w:r>
            <w:r w:rsidR="001103BA">
              <w:rPr>
                <w:rFonts w:asciiTheme="majorHAnsi" w:hAnsiTheme="majorHAnsi" w:cstheme="minorHAnsi"/>
                <w:sz w:val="20"/>
                <w:szCs w:val="20"/>
              </w:rPr>
              <w:t xml:space="preserve"> with </w:t>
            </w:r>
            <w:r w:rsidR="00C41D0A">
              <w:rPr>
                <w:rFonts w:asciiTheme="majorHAnsi" w:hAnsiTheme="majorHAnsi" w:cstheme="minorHAnsi"/>
                <w:b/>
                <w:sz w:val="20"/>
                <w:szCs w:val="20"/>
              </w:rPr>
              <w:t>3</w:t>
            </w:r>
            <w:r w:rsidR="001103BA" w:rsidRPr="00FF04C8">
              <w:rPr>
                <w:rFonts w:asciiTheme="majorHAnsi" w:hAnsiTheme="majorHAnsi" w:cstheme="minorHAnsi"/>
                <w:b/>
                <w:sz w:val="20"/>
                <w:szCs w:val="20"/>
              </w:rPr>
              <w:t xml:space="preserve"> full cycle</w:t>
            </w:r>
            <w:r w:rsidR="001C50FE">
              <w:rPr>
                <w:rFonts w:asciiTheme="majorHAnsi" w:hAnsiTheme="majorHAnsi" w:cstheme="minorHAnsi"/>
                <w:sz w:val="20"/>
                <w:szCs w:val="20"/>
              </w:rPr>
              <w:t xml:space="preserve"> exp</w:t>
            </w:r>
            <w:r w:rsidR="00B11CA9">
              <w:rPr>
                <w:rFonts w:asciiTheme="majorHAnsi" w:hAnsiTheme="majorHAnsi" w:cstheme="minorHAnsi"/>
                <w:sz w:val="20"/>
                <w:szCs w:val="20"/>
              </w:rPr>
              <w:t xml:space="preserve">erience in SAP R/3 ECC, </w:t>
            </w:r>
            <w:r w:rsidR="001C50FE">
              <w:rPr>
                <w:rFonts w:asciiTheme="majorHAnsi" w:hAnsiTheme="majorHAnsi" w:cstheme="minorHAnsi"/>
                <w:sz w:val="20"/>
                <w:szCs w:val="20"/>
              </w:rPr>
              <w:t xml:space="preserve">SAP IS </w:t>
            </w:r>
            <w:r w:rsidR="00B11CA9">
              <w:rPr>
                <w:rFonts w:asciiTheme="majorHAnsi" w:hAnsiTheme="majorHAnsi" w:cstheme="minorHAnsi"/>
                <w:sz w:val="20"/>
                <w:szCs w:val="20"/>
              </w:rPr>
              <w:t>Retail, and SAP S/4HANA 1709 version</w:t>
            </w:r>
            <w:r w:rsidR="001C50FE">
              <w:rPr>
                <w:rFonts w:asciiTheme="majorHAnsi" w:hAnsiTheme="majorHAnsi" w:cstheme="minorHAnsi"/>
                <w:sz w:val="20"/>
                <w:szCs w:val="20"/>
              </w:rPr>
              <w:t xml:space="preserve">. </w:t>
            </w:r>
            <w:r w:rsidR="009810D3">
              <w:rPr>
                <w:rFonts w:asciiTheme="majorHAnsi" w:hAnsiTheme="majorHAnsi" w:cstheme="minorHAnsi"/>
                <w:sz w:val="20"/>
                <w:szCs w:val="20"/>
              </w:rPr>
              <w:t xml:space="preserve">Passed </w:t>
            </w:r>
            <w:r w:rsidR="009810D3" w:rsidRPr="009810D3">
              <w:rPr>
                <w:rFonts w:asciiTheme="majorHAnsi" w:hAnsiTheme="majorHAnsi" w:cstheme="minorHAnsi"/>
                <w:b/>
                <w:sz w:val="20"/>
                <w:szCs w:val="20"/>
              </w:rPr>
              <w:t>SAP MM Certification Exam under course code C_TSCM52_66 SAP Certified Application Associate - Procurement with SAP ERP 6.0 EHP6</w:t>
            </w:r>
            <w:r w:rsidR="009810D3">
              <w:rPr>
                <w:rFonts w:asciiTheme="majorHAnsi" w:hAnsiTheme="majorHAnsi" w:cstheme="minorHAnsi"/>
                <w:sz w:val="20"/>
                <w:szCs w:val="20"/>
              </w:rPr>
              <w:t xml:space="preserve"> with a </w:t>
            </w:r>
            <w:r w:rsidR="009810D3" w:rsidRPr="009810D3">
              <w:rPr>
                <w:rFonts w:asciiTheme="majorHAnsi" w:hAnsiTheme="majorHAnsi" w:cstheme="minorHAnsi"/>
                <w:b/>
                <w:sz w:val="20"/>
                <w:szCs w:val="20"/>
              </w:rPr>
              <w:t>score of 100%</w:t>
            </w:r>
            <w:r w:rsidR="009810D3">
              <w:rPr>
                <w:rFonts w:asciiTheme="majorHAnsi" w:hAnsiTheme="majorHAnsi" w:cstheme="minorHAnsi"/>
                <w:sz w:val="20"/>
                <w:szCs w:val="20"/>
              </w:rPr>
              <w:t xml:space="preserve">. </w:t>
            </w:r>
          </w:p>
          <w:p w:rsidR="00A60949" w:rsidRDefault="00A60949" w:rsidP="00A60949">
            <w:pPr>
              <w:jc w:val="both"/>
              <w:rPr>
                <w:rFonts w:asciiTheme="majorHAnsi" w:hAnsiTheme="majorHAnsi" w:cstheme="minorHAnsi"/>
                <w:sz w:val="20"/>
                <w:szCs w:val="20"/>
              </w:rPr>
            </w:pPr>
          </w:p>
          <w:p w:rsidR="00A60949" w:rsidRPr="004F1745" w:rsidRDefault="00A60949" w:rsidP="00A60949">
            <w:pPr>
              <w:jc w:val="both"/>
              <w:rPr>
                <w:rFonts w:asciiTheme="majorHAnsi" w:hAnsiTheme="majorHAnsi" w:cstheme="minorHAnsi"/>
                <w:sz w:val="20"/>
                <w:szCs w:val="20"/>
              </w:rPr>
            </w:pPr>
            <w:r w:rsidRPr="00B93532">
              <w:rPr>
                <w:rFonts w:asciiTheme="majorHAnsi" w:hAnsiTheme="majorHAnsi" w:cstheme="minorHAnsi"/>
                <w:sz w:val="20"/>
                <w:szCs w:val="20"/>
              </w:rPr>
              <w:t xml:space="preserve">Wide exposure to different processes such as Incident, Problem, </w:t>
            </w:r>
            <w:r>
              <w:rPr>
                <w:rFonts w:asciiTheme="majorHAnsi" w:hAnsiTheme="majorHAnsi" w:cstheme="minorHAnsi"/>
                <w:sz w:val="20"/>
                <w:szCs w:val="20"/>
              </w:rPr>
              <w:t xml:space="preserve">Release, </w:t>
            </w:r>
            <w:r w:rsidRPr="00B93532">
              <w:rPr>
                <w:rFonts w:asciiTheme="majorHAnsi" w:hAnsiTheme="majorHAnsi" w:cstheme="minorHAnsi"/>
                <w:sz w:val="20"/>
                <w:szCs w:val="20"/>
              </w:rPr>
              <w:t>Knowledge, and Event Management. S</w:t>
            </w:r>
            <w:r>
              <w:rPr>
                <w:rFonts w:asciiTheme="majorHAnsi" w:hAnsiTheme="majorHAnsi" w:cstheme="minorHAnsi"/>
                <w:sz w:val="20"/>
                <w:szCs w:val="20"/>
              </w:rPr>
              <w:t>erved</w:t>
            </w:r>
            <w:r w:rsidRPr="00B93532">
              <w:rPr>
                <w:rFonts w:asciiTheme="majorHAnsi" w:hAnsiTheme="majorHAnsi" w:cstheme="minorHAnsi"/>
                <w:sz w:val="20"/>
                <w:szCs w:val="20"/>
              </w:rPr>
              <w:t xml:space="preserve"> as the Subject Matter Expert for Change Management Process. Passed certifications in </w:t>
            </w:r>
            <w:r w:rsidRPr="00924402">
              <w:rPr>
                <w:rFonts w:asciiTheme="majorHAnsi" w:hAnsiTheme="majorHAnsi" w:cstheme="minorHAnsi"/>
                <w:b/>
                <w:sz w:val="20"/>
                <w:szCs w:val="20"/>
              </w:rPr>
              <w:t>ITIL® V3 Foundations for IT Service Managemen</w:t>
            </w:r>
            <w:r w:rsidRPr="00B93532">
              <w:rPr>
                <w:rFonts w:asciiTheme="majorHAnsi" w:hAnsiTheme="majorHAnsi" w:cstheme="minorHAnsi"/>
                <w:sz w:val="20"/>
                <w:szCs w:val="20"/>
              </w:rPr>
              <w:t xml:space="preserve">t and </w:t>
            </w:r>
            <w:r w:rsidRPr="00924402">
              <w:rPr>
                <w:rFonts w:asciiTheme="majorHAnsi" w:hAnsiTheme="majorHAnsi" w:cstheme="minorHAnsi"/>
                <w:b/>
                <w:sz w:val="20"/>
                <w:szCs w:val="20"/>
              </w:rPr>
              <w:t xml:space="preserve">ITIL® Intermediate for Release, Control, and Validation. </w:t>
            </w:r>
          </w:p>
          <w:p w:rsidR="00A60949" w:rsidRPr="00B93532" w:rsidRDefault="00A60949" w:rsidP="00A60949">
            <w:pPr>
              <w:jc w:val="both"/>
              <w:rPr>
                <w:rFonts w:asciiTheme="majorHAnsi" w:hAnsiTheme="majorHAnsi" w:cstheme="minorHAnsi"/>
                <w:sz w:val="20"/>
                <w:szCs w:val="20"/>
              </w:rPr>
            </w:pPr>
          </w:p>
          <w:p w:rsidR="00A60949" w:rsidRDefault="00A60949" w:rsidP="00902633">
            <w:pPr>
              <w:jc w:val="both"/>
              <w:rPr>
                <w:rFonts w:asciiTheme="majorHAnsi" w:hAnsiTheme="majorHAnsi" w:cstheme="minorHAnsi"/>
                <w:sz w:val="20"/>
                <w:szCs w:val="20"/>
              </w:rPr>
            </w:pPr>
            <w:r w:rsidRPr="00B93532">
              <w:rPr>
                <w:rFonts w:asciiTheme="majorHAnsi" w:hAnsiTheme="majorHAnsi" w:cstheme="minorHAnsi"/>
                <w:sz w:val="20"/>
                <w:szCs w:val="20"/>
              </w:rPr>
              <w:t>A key contributor</w:t>
            </w:r>
            <w:r>
              <w:rPr>
                <w:rFonts w:asciiTheme="majorHAnsi" w:hAnsiTheme="majorHAnsi" w:cstheme="minorHAnsi"/>
                <w:sz w:val="20"/>
                <w:szCs w:val="20"/>
              </w:rPr>
              <w:t xml:space="preserve"> to successful implementation of various SAP projects. Demonstrates strong </w:t>
            </w:r>
            <w:r w:rsidRPr="00B93532">
              <w:rPr>
                <w:rFonts w:asciiTheme="majorHAnsi" w:hAnsiTheme="majorHAnsi" w:cstheme="minorHAnsi"/>
                <w:sz w:val="20"/>
                <w:szCs w:val="20"/>
              </w:rPr>
              <w:t xml:space="preserve">leadership and communication skills. Works proactively with client to ensure that business requirements are met and provide high quality </w:t>
            </w:r>
            <w:r>
              <w:rPr>
                <w:rFonts w:asciiTheme="majorHAnsi" w:hAnsiTheme="majorHAnsi" w:cstheme="minorHAnsi"/>
                <w:sz w:val="20"/>
                <w:szCs w:val="20"/>
              </w:rPr>
              <w:t xml:space="preserve">service </w:t>
            </w:r>
            <w:r w:rsidRPr="00B93532">
              <w:rPr>
                <w:rFonts w:asciiTheme="majorHAnsi" w:hAnsiTheme="majorHAnsi" w:cstheme="minorHAnsi"/>
                <w:sz w:val="20"/>
                <w:szCs w:val="20"/>
              </w:rPr>
              <w:t xml:space="preserve">delivery and </w:t>
            </w:r>
            <w:r>
              <w:rPr>
                <w:rFonts w:asciiTheme="majorHAnsi" w:hAnsiTheme="majorHAnsi" w:cstheme="minorHAnsi"/>
                <w:sz w:val="20"/>
                <w:szCs w:val="20"/>
              </w:rPr>
              <w:t xml:space="preserve">great </w:t>
            </w:r>
            <w:r w:rsidRPr="00B93532">
              <w:rPr>
                <w:rFonts w:asciiTheme="majorHAnsi" w:hAnsiTheme="majorHAnsi" w:cstheme="minorHAnsi"/>
                <w:sz w:val="20"/>
                <w:szCs w:val="20"/>
              </w:rPr>
              <w:t xml:space="preserve">customer satisfaction in a consistent manner. </w:t>
            </w:r>
            <w:r>
              <w:rPr>
                <w:rFonts w:asciiTheme="majorHAnsi" w:hAnsiTheme="majorHAnsi" w:cstheme="minorHAnsi"/>
                <w:sz w:val="20"/>
                <w:szCs w:val="20"/>
              </w:rPr>
              <w:t xml:space="preserve">Committed, </w:t>
            </w:r>
            <w:r w:rsidRPr="00B93532">
              <w:rPr>
                <w:rFonts w:asciiTheme="majorHAnsi" w:hAnsiTheme="majorHAnsi" w:cstheme="minorHAnsi"/>
                <w:sz w:val="20"/>
                <w:szCs w:val="20"/>
              </w:rPr>
              <w:t xml:space="preserve">creative, adaptable, eager to learn, and can work independently and with teams. Developed great sense of ownership with record of delivering outstanding works. Excellent problem solving skills and can work under pressure. </w:t>
            </w:r>
          </w:p>
        </w:tc>
      </w:tr>
    </w:tbl>
    <w:p w:rsidR="00A60949" w:rsidRDefault="00A60949" w:rsidP="007511E2">
      <w:pPr>
        <w:spacing w:after="0" w:line="240" w:lineRule="auto"/>
        <w:jc w:val="both"/>
        <w:rPr>
          <w:rFonts w:asciiTheme="majorHAnsi" w:hAnsiTheme="majorHAnsi" w:cstheme="minorHAnsi"/>
          <w:sz w:val="20"/>
          <w:szCs w:val="20"/>
        </w:rPr>
      </w:pPr>
    </w:p>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165513" w:rsidRPr="00AA0F9F" w:rsidTr="00BA79A5">
        <w:trPr>
          <w:trHeight w:val="259"/>
        </w:trPr>
        <w:tc>
          <w:tcPr>
            <w:tcW w:w="10799" w:type="dxa"/>
            <w:tcBorders>
              <w:top w:val="nil"/>
              <w:left w:val="nil"/>
              <w:bottom w:val="nil"/>
              <w:right w:val="nil"/>
            </w:tcBorders>
            <w:shd w:val="clear" w:color="auto" w:fill="D9D9D9" w:themeFill="background1" w:themeFillShade="D9"/>
          </w:tcPr>
          <w:p w:rsidR="00165513" w:rsidRPr="00AA0F9F" w:rsidRDefault="00165513" w:rsidP="00BA79A5">
            <w:pPr>
              <w:pStyle w:val="Style1"/>
              <w:framePr w:hSpace="0" w:wrap="auto" w:vAnchor="margin" w:hAnchor="text" w:yAlign="inline"/>
              <w:rPr>
                <w:rFonts w:ascii="Palatino Linotype" w:hAnsi="Palatino Linotype"/>
              </w:rPr>
            </w:pPr>
            <w:r>
              <w:rPr>
                <w:rFonts w:ascii="Palatino Linotype" w:hAnsi="Palatino Linotype"/>
              </w:rPr>
              <w:t>Technical Knowledge</w:t>
            </w:r>
          </w:p>
        </w:tc>
      </w:tr>
    </w:tbl>
    <w:p w:rsidR="00165513" w:rsidRDefault="00165513" w:rsidP="00165513">
      <w:pPr>
        <w:spacing w:after="0" w:line="240" w:lineRule="auto"/>
        <w:jc w:val="both"/>
        <w:rPr>
          <w:rFonts w:asciiTheme="majorHAnsi" w:hAnsiTheme="majorHAnsi" w:cstheme="minorHAnsi"/>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9B2CD4" w:rsidTr="009B2CD4">
        <w:tc>
          <w:tcPr>
            <w:tcW w:w="10790" w:type="dxa"/>
          </w:tcPr>
          <w:p w:rsidR="009B2CD4" w:rsidRDefault="009B2CD4" w:rsidP="00687143">
            <w:pPr>
              <w:jc w:val="both"/>
              <w:rPr>
                <w:rFonts w:asciiTheme="majorHAnsi" w:hAnsiTheme="majorHAnsi" w:cstheme="minorHAnsi"/>
                <w:sz w:val="20"/>
                <w:szCs w:val="20"/>
              </w:rPr>
            </w:pPr>
            <w:proofErr w:type="spellStart"/>
            <w:r w:rsidRPr="00FC0CC5">
              <w:rPr>
                <w:rFonts w:asciiTheme="majorHAnsi" w:hAnsiTheme="majorHAnsi" w:cstheme="minorHAnsi"/>
                <w:b/>
                <w:sz w:val="20"/>
                <w:szCs w:val="20"/>
              </w:rPr>
              <w:t>Softwares</w:t>
            </w:r>
            <w:proofErr w:type="spellEnd"/>
            <w:r w:rsidRPr="00FC0CC5">
              <w:rPr>
                <w:rFonts w:asciiTheme="majorHAnsi" w:hAnsiTheme="majorHAnsi" w:cstheme="minorHAnsi"/>
                <w:b/>
                <w:sz w:val="20"/>
                <w:szCs w:val="20"/>
              </w:rPr>
              <w:t xml:space="preserve"> and Tools:</w:t>
            </w:r>
            <w:r>
              <w:rPr>
                <w:rFonts w:asciiTheme="majorHAnsi" w:hAnsiTheme="majorHAnsi" w:cstheme="minorHAnsi"/>
                <w:sz w:val="20"/>
                <w:szCs w:val="20"/>
              </w:rPr>
              <w:t xml:space="preserve"> </w:t>
            </w:r>
            <w:r w:rsidR="00704236">
              <w:rPr>
                <w:rFonts w:asciiTheme="majorHAnsi" w:hAnsiTheme="majorHAnsi" w:cstheme="minorHAnsi"/>
                <w:sz w:val="20"/>
                <w:szCs w:val="20"/>
              </w:rPr>
              <w:t xml:space="preserve">SAP R/3 ECC </w:t>
            </w:r>
            <w:r w:rsidRPr="00E975B9">
              <w:rPr>
                <w:rFonts w:asciiTheme="majorHAnsi" w:hAnsiTheme="majorHAnsi" w:cstheme="minorHAnsi"/>
                <w:sz w:val="20"/>
                <w:szCs w:val="20"/>
              </w:rPr>
              <w:t xml:space="preserve">| </w:t>
            </w:r>
            <w:r>
              <w:rPr>
                <w:rFonts w:asciiTheme="majorHAnsi" w:hAnsiTheme="majorHAnsi" w:cstheme="minorHAnsi"/>
                <w:sz w:val="20"/>
                <w:szCs w:val="20"/>
              </w:rPr>
              <w:t xml:space="preserve">SAP </w:t>
            </w:r>
            <w:r w:rsidR="000B611D">
              <w:rPr>
                <w:rFonts w:asciiTheme="majorHAnsi" w:hAnsiTheme="majorHAnsi" w:cstheme="minorHAnsi"/>
                <w:sz w:val="20"/>
                <w:szCs w:val="20"/>
              </w:rPr>
              <w:t>S/4</w:t>
            </w:r>
            <w:r>
              <w:rPr>
                <w:rFonts w:asciiTheme="majorHAnsi" w:hAnsiTheme="majorHAnsi" w:cstheme="minorHAnsi"/>
                <w:sz w:val="20"/>
                <w:szCs w:val="20"/>
              </w:rPr>
              <w:t>HANA</w:t>
            </w:r>
            <w:r w:rsidR="00704236">
              <w:rPr>
                <w:rFonts w:asciiTheme="majorHAnsi" w:hAnsiTheme="majorHAnsi" w:cstheme="minorHAnsi"/>
                <w:sz w:val="20"/>
                <w:szCs w:val="20"/>
              </w:rPr>
              <w:t xml:space="preserve"> 1709</w:t>
            </w:r>
            <w:r>
              <w:rPr>
                <w:rFonts w:asciiTheme="majorHAnsi" w:hAnsiTheme="majorHAnsi" w:cstheme="minorHAnsi"/>
                <w:sz w:val="20"/>
                <w:szCs w:val="20"/>
              </w:rPr>
              <w:t xml:space="preserve">| </w:t>
            </w:r>
            <w:r w:rsidR="000E2C1F">
              <w:rPr>
                <w:rFonts w:asciiTheme="majorHAnsi" w:hAnsiTheme="majorHAnsi" w:cstheme="minorHAnsi"/>
                <w:sz w:val="20"/>
                <w:szCs w:val="20"/>
              </w:rPr>
              <w:t xml:space="preserve">SAP IS Retail| </w:t>
            </w:r>
            <w:r>
              <w:rPr>
                <w:rFonts w:asciiTheme="majorHAnsi" w:hAnsiTheme="majorHAnsi" w:cstheme="minorHAnsi"/>
                <w:sz w:val="20"/>
                <w:szCs w:val="20"/>
              </w:rPr>
              <w:t xml:space="preserve">SAP FIORI| SAP MIM| SAP </w:t>
            </w:r>
            <w:r w:rsidRPr="00E975B9">
              <w:rPr>
                <w:rFonts w:asciiTheme="majorHAnsi" w:hAnsiTheme="majorHAnsi" w:cstheme="minorHAnsi"/>
                <w:sz w:val="20"/>
                <w:szCs w:val="20"/>
              </w:rPr>
              <w:t>Solution Manager|</w:t>
            </w:r>
            <w:r>
              <w:rPr>
                <w:rFonts w:asciiTheme="majorHAnsi" w:hAnsiTheme="majorHAnsi" w:cstheme="minorHAnsi"/>
                <w:sz w:val="20"/>
                <w:szCs w:val="20"/>
              </w:rPr>
              <w:t xml:space="preserve"> Citrix|</w:t>
            </w:r>
            <w:r w:rsidRPr="00E975B9">
              <w:rPr>
                <w:rFonts w:asciiTheme="majorHAnsi" w:hAnsiTheme="majorHAnsi" w:cstheme="minorHAnsi"/>
                <w:sz w:val="20"/>
                <w:szCs w:val="20"/>
              </w:rPr>
              <w:t xml:space="preserve"> Lotus Notes| </w:t>
            </w:r>
            <w:r>
              <w:rPr>
                <w:rFonts w:asciiTheme="majorHAnsi" w:hAnsiTheme="majorHAnsi" w:cstheme="minorHAnsi"/>
                <w:sz w:val="20"/>
                <w:szCs w:val="20"/>
              </w:rPr>
              <w:t xml:space="preserve">MDM| OVSD| Microsoft Office| Adobe </w:t>
            </w:r>
            <w:r w:rsidR="00704236">
              <w:rPr>
                <w:rFonts w:asciiTheme="majorHAnsi" w:hAnsiTheme="majorHAnsi" w:cstheme="minorHAnsi"/>
                <w:sz w:val="20"/>
                <w:szCs w:val="20"/>
              </w:rPr>
              <w:t>Software</w:t>
            </w:r>
          </w:p>
        </w:tc>
      </w:tr>
    </w:tbl>
    <w:p w:rsidR="009042C7" w:rsidRPr="009042C7" w:rsidRDefault="009042C7" w:rsidP="009042C7">
      <w:pPr>
        <w:spacing w:after="0" w:line="240" w:lineRule="auto"/>
        <w:jc w:val="both"/>
        <w:rPr>
          <w:rFonts w:asciiTheme="majorHAnsi" w:hAnsiTheme="majorHAnsi" w:cstheme="minorHAnsi"/>
          <w:sz w:val="20"/>
          <w:szCs w:val="20"/>
        </w:rPr>
      </w:pPr>
    </w:p>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D42A00" w:rsidRPr="00AA0F9F" w:rsidTr="00BA79A5">
        <w:trPr>
          <w:trHeight w:val="259"/>
        </w:trPr>
        <w:tc>
          <w:tcPr>
            <w:tcW w:w="10799" w:type="dxa"/>
            <w:tcBorders>
              <w:top w:val="nil"/>
              <w:left w:val="nil"/>
              <w:bottom w:val="nil"/>
              <w:right w:val="nil"/>
            </w:tcBorders>
            <w:shd w:val="clear" w:color="auto" w:fill="D9D9D9" w:themeFill="background1" w:themeFillShade="D9"/>
          </w:tcPr>
          <w:p w:rsidR="00D42A00" w:rsidRPr="00AA0F9F" w:rsidRDefault="00D42A00" w:rsidP="00BA79A5">
            <w:pPr>
              <w:pStyle w:val="Style1"/>
              <w:framePr w:hSpace="0" w:wrap="auto" w:vAnchor="margin" w:hAnchor="text" w:yAlign="inline"/>
              <w:rPr>
                <w:rFonts w:ascii="Palatino Linotype" w:hAnsi="Palatino Linotype"/>
              </w:rPr>
            </w:pPr>
            <w:r>
              <w:rPr>
                <w:rFonts w:ascii="Palatino Linotype" w:hAnsi="Palatino Linotype"/>
              </w:rPr>
              <w:t>Education</w:t>
            </w:r>
          </w:p>
        </w:tc>
      </w:tr>
    </w:tbl>
    <w:p w:rsidR="00331D91" w:rsidRDefault="00331D91" w:rsidP="007511E2">
      <w:pPr>
        <w:spacing w:after="0" w:line="240" w:lineRule="auto"/>
        <w:jc w:val="both"/>
        <w:rPr>
          <w:rFonts w:asciiTheme="majorHAnsi" w:hAnsiTheme="majorHAnsi" w:cstheme="minorHAnsi"/>
          <w:b/>
          <w:sz w:val="20"/>
          <w:szCs w:val="20"/>
        </w:rPr>
      </w:pP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8185"/>
      </w:tblGrid>
      <w:tr w:rsidR="00015034" w:rsidRPr="008B3733" w:rsidTr="00D551E9">
        <w:tc>
          <w:tcPr>
            <w:tcW w:w="2610" w:type="dxa"/>
          </w:tcPr>
          <w:p w:rsidR="00015034" w:rsidRPr="00CC233B" w:rsidRDefault="00015034" w:rsidP="0001503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7 - Present</w:t>
            </w:r>
          </w:p>
          <w:p w:rsidR="00015034" w:rsidRDefault="00015034" w:rsidP="00015034">
            <w:pPr>
              <w:tabs>
                <w:tab w:val="left" w:pos="1620"/>
              </w:tabs>
              <w:rPr>
                <w:rFonts w:asciiTheme="majorHAnsi" w:hAnsiTheme="majorHAnsi" w:cstheme="minorHAnsi"/>
                <w:smallCaps/>
                <w:sz w:val="20"/>
                <w:szCs w:val="20"/>
              </w:rPr>
            </w:pPr>
          </w:p>
          <w:p w:rsidR="00015034" w:rsidRPr="001757F9" w:rsidRDefault="00015034" w:rsidP="00015034">
            <w:pPr>
              <w:tabs>
                <w:tab w:val="left" w:pos="1620"/>
              </w:tabs>
              <w:rPr>
                <w:rFonts w:asciiTheme="majorHAnsi" w:hAnsiTheme="majorHAnsi" w:cstheme="minorHAnsi"/>
                <w:sz w:val="20"/>
                <w:szCs w:val="20"/>
              </w:rPr>
            </w:pPr>
          </w:p>
        </w:tc>
        <w:tc>
          <w:tcPr>
            <w:tcW w:w="8185" w:type="dxa"/>
          </w:tcPr>
          <w:p w:rsidR="00015034" w:rsidRDefault="00015034" w:rsidP="00015034">
            <w:pPr>
              <w:jc w:val="both"/>
              <w:rPr>
                <w:rFonts w:asciiTheme="majorHAnsi" w:hAnsiTheme="majorHAnsi" w:cstheme="minorHAnsi"/>
                <w:b/>
                <w:sz w:val="20"/>
                <w:szCs w:val="20"/>
              </w:rPr>
            </w:pPr>
            <w:proofErr w:type="spellStart"/>
            <w:r>
              <w:rPr>
                <w:rFonts w:asciiTheme="majorHAnsi" w:hAnsiTheme="majorHAnsi" w:cstheme="minorHAnsi"/>
                <w:b/>
                <w:sz w:val="20"/>
                <w:szCs w:val="20"/>
              </w:rPr>
              <w:t>Ateneo</w:t>
            </w:r>
            <w:proofErr w:type="spellEnd"/>
            <w:r>
              <w:rPr>
                <w:rFonts w:asciiTheme="majorHAnsi" w:hAnsiTheme="majorHAnsi" w:cstheme="minorHAnsi"/>
                <w:b/>
                <w:sz w:val="20"/>
                <w:szCs w:val="20"/>
              </w:rPr>
              <w:t xml:space="preserve"> Graduate School of Business</w:t>
            </w:r>
          </w:p>
          <w:p w:rsidR="00E40FB9" w:rsidRDefault="00D10915" w:rsidP="00E40FB9">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Master</w:t>
            </w:r>
            <w:r w:rsidR="0094232A">
              <w:rPr>
                <w:rFonts w:asciiTheme="majorHAnsi" w:hAnsiTheme="majorHAnsi" w:cstheme="minorHAnsi"/>
                <w:sz w:val="20"/>
                <w:szCs w:val="20"/>
              </w:rPr>
              <w:t xml:space="preserve"> in</w:t>
            </w:r>
            <w:r w:rsidR="00015034">
              <w:rPr>
                <w:rFonts w:asciiTheme="majorHAnsi" w:hAnsiTheme="majorHAnsi" w:cstheme="minorHAnsi"/>
                <w:sz w:val="20"/>
                <w:szCs w:val="20"/>
              </w:rPr>
              <w:t xml:space="preserve"> Business Administration</w:t>
            </w:r>
          </w:p>
          <w:p w:rsidR="00E40FB9" w:rsidRDefault="00F3051C" w:rsidP="00E40FB9">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art-time MBA student</w:t>
            </w:r>
          </w:p>
          <w:p w:rsidR="00627B3C" w:rsidRPr="00E40FB9" w:rsidRDefault="00627B3C" w:rsidP="00627B3C">
            <w:pPr>
              <w:pStyle w:val="ListParagraph"/>
              <w:tabs>
                <w:tab w:val="left" w:pos="1620"/>
              </w:tabs>
              <w:ind w:left="342"/>
              <w:jc w:val="both"/>
              <w:rPr>
                <w:rFonts w:asciiTheme="majorHAnsi" w:hAnsiTheme="majorHAnsi" w:cstheme="minorHAnsi"/>
                <w:sz w:val="20"/>
                <w:szCs w:val="20"/>
              </w:rPr>
            </w:pPr>
          </w:p>
        </w:tc>
      </w:tr>
      <w:tr w:rsidR="00015034" w:rsidRPr="008B3733" w:rsidTr="00D551E9">
        <w:tc>
          <w:tcPr>
            <w:tcW w:w="2610" w:type="dxa"/>
          </w:tcPr>
          <w:p w:rsidR="00015034" w:rsidRPr="00CC233B" w:rsidRDefault="00015034" w:rsidP="0001503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07 - 2011</w:t>
            </w:r>
          </w:p>
          <w:p w:rsidR="00015034" w:rsidRDefault="00015034" w:rsidP="00015034">
            <w:pPr>
              <w:tabs>
                <w:tab w:val="left" w:pos="1620"/>
              </w:tabs>
              <w:rPr>
                <w:rFonts w:asciiTheme="majorHAnsi" w:hAnsiTheme="majorHAnsi" w:cstheme="minorHAnsi"/>
                <w:smallCaps/>
                <w:sz w:val="20"/>
                <w:szCs w:val="20"/>
              </w:rPr>
            </w:pPr>
          </w:p>
          <w:p w:rsidR="00015034" w:rsidRPr="001757F9" w:rsidRDefault="00015034" w:rsidP="00015034">
            <w:pPr>
              <w:tabs>
                <w:tab w:val="left" w:pos="1620"/>
              </w:tabs>
              <w:rPr>
                <w:rFonts w:asciiTheme="majorHAnsi" w:hAnsiTheme="majorHAnsi" w:cstheme="minorHAnsi"/>
                <w:sz w:val="20"/>
                <w:szCs w:val="20"/>
              </w:rPr>
            </w:pPr>
          </w:p>
        </w:tc>
        <w:tc>
          <w:tcPr>
            <w:tcW w:w="8185" w:type="dxa"/>
          </w:tcPr>
          <w:p w:rsidR="00015034" w:rsidRDefault="00015034" w:rsidP="00015034">
            <w:pPr>
              <w:jc w:val="both"/>
              <w:rPr>
                <w:rFonts w:asciiTheme="majorHAnsi" w:hAnsiTheme="majorHAnsi" w:cstheme="minorHAnsi"/>
                <w:b/>
                <w:sz w:val="20"/>
                <w:szCs w:val="20"/>
              </w:rPr>
            </w:pPr>
            <w:r w:rsidRPr="00B93532">
              <w:rPr>
                <w:rFonts w:asciiTheme="majorHAnsi" w:hAnsiTheme="majorHAnsi" w:cstheme="minorHAnsi"/>
                <w:b/>
                <w:sz w:val="20"/>
                <w:szCs w:val="20"/>
              </w:rPr>
              <w:t xml:space="preserve">University of the Philippines </w:t>
            </w:r>
            <w:proofErr w:type="spellStart"/>
            <w:r w:rsidRPr="00B93532">
              <w:rPr>
                <w:rFonts w:asciiTheme="majorHAnsi" w:hAnsiTheme="majorHAnsi" w:cstheme="minorHAnsi"/>
                <w:b/>
                <w:sz w:val="20"/>
                <w:szCs w:val="20"/>
              </w:rPr>
              <w:t>Diliman</w:t>
            </w:r>
            <w:proofErr w:type="spellEnd"/>
          </w:p>
          <w:p w:rsidR="00015034" w:rsidRDefault="00015034" w:rsidP="0001503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Bachelor of Science in Business Administration</w:t>
            </w:r>
          </w:p>
          <w:p w:rsidR="00015034" w:rsidRDefault="00015034" w:rsidP="0001503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um Laude (1.50 GWA)</w:t>
            </w:r>
          </w:p>
          <w:p w:rsidR="00015034" w:rsidRPr="008B3733" w:rsidRDefault="00015034" w:rsidP="00015034">
            <w:pPr>
              <w:pStyle w:val="ListParagraph"/>
              <w:numPr>
                <w:ilvl w:val="0"/>
                <w:numId w:val="35"/>
              </w:numPr>
              <w:tabs>
                <w:tab w:val="left" w:pos="1620"/>
              </w:tabs>
              <w:ind w:left="342" w:hanging="355"/>
              <w:jc w:val="both"/>
              <w:rPr>
                <w:rFonts w:asciiTheme="majorHAnsi" w:hAnsiTheme="majorHAnsi" w:cstheme="minorHAnsi"/>
                <w:sz w:val="20"/>
                <w:szCs w:val="20"/>
              </w:rPr>
            </w:pPr>
            <w:r w:rsidRPr="003A1FA3">
              <w:rPr>
                <w:rFonts w:asciiTheme="majorHAnsi" w:hAnsiTheme="majorHAnsi" w:cstheme="minorHAnsi"/>
                <w:sz w:val="20"/>
                <w:szCs w:val="20"/>
              </w:rPr>
              <w:t>Chevron Geothermal Philippines Holdings, Inc. Scholarship Awardee</w:t>
            </w:r>
          </w:p>
        </w:tc>
      </w:tr>
    </w:tbl>
    <w:p w:rsidR="001C17B9" w:rsidRDefault="001C17B9" w:rsidP="007511E2">
      <w:pPr>
        <w:spacing w:after="0" w:line="240" w:lineRule="auto"/>
        <w:jc w:val="both"/>
        <w:rPr>
          <w:rFonts w:asciiTheme="majorHAnsi" w:hAnsiTheme="majorHAnsi" w:cstheme="minorHAnsi"/>
          <w:sz w:val="20"/>
          <w:szCs w:val="20"/>
        </w:rPr>
      </w:pPr>
    </w:p>
    <w:p w:rsidR="00015034" w:rsidRPr="00273798" w:rsidRDefault="00015034" w:rsidP="007511E2">
      <w:pPr>
        <w:spacing w:after="0" w:line="240" w:lineRule="auto"/>
        <w:jc w:val="both"/>
        <w:rPr>
          <w:rFonts w:asciiTheme="majorHAnsi" w:hAnsiTheme="majorHAnsi" w:cstheme="minorHAnsi"/>
          <w:sz w:val="20"/>
          <w:szCs w:val="20"/>
        </w:rPr>
      </w:pPr>
    </w:p>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9042C7" w:rsidRPr="00AA0F9F" w:rsidTr="00BA79A5">
        <w:trPr>
          <w:trHeight w:val="259"/>
        </w:trPr>
        <w:tc>
          <w:tcPr>
            <w:tcW w:w="10799" w:type="dxa"/>
            <w:tcBorders>
              <w:top w:val="nil"/>
              <w:left w:val="nil"/>
              <w:bottom w:val="nil"/>
              <w:right w:val="nil"/>
            </w:tcBorders>
            <w:shd w:val="clear" w:color="auto" w:fill="D9D9D9" w:themeFill="background1" w:themeFillShade="D9"/>
          </w:tcPr>
          <w:p w:rsidR="009042C7" w:rsidRPr="00AA0F9F" w:rsidRDefault="009042C7" w:rsidP="00BA79A5">
            <w:pPr>
              <w:pStyle w:val="Style1"/>
              <w:framePr w:hSpace="0" w:wrap="auto" w:vAnchor="margin" w:hAnchor="text" w:yAlign="inline"/>
              <w:rPr>
                <w:rFonts w:ascii="Palatino Linotype" w:hAnsi="Palatino Linotype"/>
              </w:rPr>
            </w:pPr>
            <w:r>
              <w:rPr>
                <w:rFonts w:ascii="Palatino Linotype" w:hAnsi="Palatino Linotype"/>
              </w:rPr>
              <w:t>Professional Experience</w:t>
            </w:r>
          </w:p>
        </w:tc>
      </w:tr>
    </w:tbl>
    <w:p w:rsidR="00874090" w:rsidRPr="00D35D35" w:rsidRDefault="00874090" w:rsidP="00273798">
      <w:pPr>
        <w:tabs>
          <w:tab w:val="left" w:pos="1620"/>
        </w:tabs>
        <w:spacing w:after="0" w:line="240" w:lineRule="auto"/>
        <w:jc w:val="both"/>
        <w:rPr>
          <w:rFonts w:asciiTheme="majorHAnsi" w:hAnsiTheme="majorHAnsi" w:cstheme="minorHAnsi"/>
          <w:b/>
          <w:sz w:val="20"/>
          <w:szCs w:val="20"/>
        </w:rPr>
      </w:pPr>
    </w:p>
    <w:tbl>
      <w:tblPr>
        <w:tblStyle w:val="TableGrid"/>
        <w:tblW w:w="0" w:type="auto"/>
        <w:tblLook w:val="04A0" w:firstRow="1" w:lastRow="0" w:firstColumn="1" w:lastColumn="0" w:noHBand="0" w:noVBand="1"/>
      </w:tblPr>
      <w:tblGrid>
        <w:gridCol w:w="10790"/>
      </w:tblGrid>
      <w:tr w:rsidR="008A4F45" w:rsidTr="008A4F45">
        <w:tc>
          <w:tcPr>
            <w:tcW w:w="10790" w:type="dxa"/>
            <w:tcBorders>
              <w:top w:val="nil"/>
              <w:left w:val="nil"/>
              <w:bottom w:val="nil"/>
              <w:right w:val="nil"/>
            </w:tcBorders>
            <w:shd w:val="clear" w:color="auto" w:fill="F2F2F2" w:themeFill="background1" w:themeFillShade="F2"/>
          </w:tcPr>
          <w:p w:rsidR="008A4F45" w:rsidRPr="00580F06" w:rsidRDefault="008A4F45" w:rsidP="00273798">
            <w:pPr>
              <w:tabs>
                <w:tab w:val="left" w:pos="1620"/>
              </w:tabs>
              <w:jc w:val="both"/>
              <w:rPr>
                <w:rFonts w:asciiTheme="majorHAnsi" w:hAnsiTheme="majorHAnsi" w:cstheme="minorHAnsi"/>
                <w:b/>
                <w:i/>
                <w:szCs w:val="20"/>
              </w:rPr>
            </w:pPr>
            <w:r w:rsidRPr="00580F06">
              <w:rPr>
                <w:rFonts w:asciiTheme="majorHAnsi" w:hAnsiTheme="majorHAnsi" w:cstheme="minorHAnsi"/>
                <w:b/>
                <w:i/>
                <w:sz w:val="20"/>
                <w:szCs w:val="20"/>
              </w:rPr>
              <w:t>Projects Handled and Implemented</w:t>
            </w:r>
          </w:p>
        </w:tc>
      </w:tr>
    </w:tbl>
    <w:p w:rsidR="008A4F45" w:rsidRPr="00D35D35" w:rsidRDefault="008A4F45" w:rsidP="00273798">
      <w:pPr>
        <w:tabs>
          <w:tab w:val="left" w:pos="1620"/>
        </w:tabs>
        <w:spacing w:after="0" w:line="240" w:lineRule="auto"/>
        <w:jc w:val="both"/>
        <w:rPr>
          <w:rFonts w:asciiTheme="majorHAnsi" w:hAnsiTheme="majorHAnsi" w:cstheme="minorHAnsi"/>
          <w:b/>
          <w:sz w:val="20"/>
          <w:szCs w:val="20"/>
        </w:rPr>
      </w:pPr>
    </w:p>
    <w:tbl>
      <w:tblPr>
        <w:tblStyle w:val="TableGrid"/>
        <w:tblW w:w="107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8185"/>
      </w:tblGrid>
      <w:tr w:rsidR="002E3C3C" w:rsidRPr="001757F9" w:rsidTr="00E1432B">
        <w:tc>
          <w:tcPr>
            <w:tcW w:w="2610" w:type="dxa"/>
          </w:tcPr>
          <w:p w:rsidR="002E3C3C" w:rsidRPr="00CC233B" w:rsidRDefault="002E3C3C"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7 May – Present</w:t>
            </w:r>
          </w:p>
        </w:tc>
        <w:tc>
          <w:tcPr>
            <w:tcW w:w="8185" w:type="dxa"/>
          </w:tcPr>
          <w:p w:rsidR="002E3C3C" w:rsidRDefault="002E3C3C" w:rsidP="002E3C3C">
            <w:pPr>
              <w:tabs>
                <w:tab w:val="left" w:pos="1620"/>
              </w:tabs>
              <w:jc w:val="both"/>
              <w:rPr>
                <w:rFonts w:asciiTheme="majorHAnsi" w:hAnsiTheme="majorHAnsi" w:cstheme="minorHAnsi"/>
                <w:b/>
                <w:szCs w:val="20"/>
              </w:rPr>
            </w:pPr>
            <w:r>
              <w:rPr>
                <w:rFonts w:asciiTheme="majorHAnsi" w:hAnsiTheme="majorHAnsi" w:cstheme="minorHAnsi"/>
                <w:b/>
                <w:szCs w:val="20"/>
              </w:rPr>
              <w:t>GREEN CROSS INC.</w:t>
            </w:r>
          </w:p>
          <w:p w:rsidR="002E3C3C" w:rsidRDefault="002E3C3C" w:rsidP="002E3C3C">
            <w:pPr>
              <w:tabs>
                <w:tab w:val="left" w:pos="1620"/>
              </w:tabs>
              <w:jc w:val="both"/>
              <w:rPr>
                <w:rFonts w:asciiTheme="majorHAnsi" w:hAnsiTheme="majorHAnsi" w:cstheme="minorHAnsi"/>
                <w:sz w:val="21"/>
                <w:szCs w:val="21"/>
              </w:rPr>
            </w:pPr>
            <w:r>
              <w:rPr>
                <w:rFonts w:asciiTheme="majorHAnsi" w:hAnsiTheme="majorHAnsi" w:cstheme="minorHAnsi"/>
                <w:sz w:val="21"/>
                <w:szCs w:val="21"/>
              </w:rPr>
              <w:t>SAP</w:t>
            </w:r>
            <w:r w:rsidRPr="00EB19B7">
              <w:rPr>
                <w:rFonts w:asciiTheme="majorHAnsi" w:hAnsiTheme="majorHAnsi" w:cstheme="minorHAnsi"/>
                <w:sz w:val="21"/>
                <w:szCs w:val="21"/>
              </w:rPr>
              <w:t xml:space="preserve"> MM </w:t>
            </w:r>
            <w:r>
              <w:rPr>
                <w:rFonts w:asciiTheme="majorHAnsi" w:hAnsiTheme="majorHAnsi" w:cstheme="minorHAnsi"/>
                <w:sz w:val="21"/>
                <w:szCs w:val="21"/>
              </w:rPr>
              <w:t xml:space="preserve">Lead </w:t>
            </w:r>
            <w:r w:rsidRPr="00EB19B7">
              <w:rPr>
                <w:rFonts w:asciiTheme="majorHAnsi" w:hAnsiTheme="majorHAnsi" w:cstheme="minorHAnsi"/>
                <w:sz w:val="21"/>
                <w:szCs w:val="21"/>
              </w:rPr>
              <w:t>Functional Consultant</w:t>
            </w:r>
          </w:p>
          <w:p w:rsidR="002E3C3C" w:rsidRPr="00D13A03" w:rsidRDefault="002E3C3C" w:rsidP="002E3C3C">
            <w:pPr>
              <w:tabs>
                <w:tab w:val="left" w:pos="1620"/>
              </w:tabs>
              <w:jc w:val="both"/>
              <w:rPr>
                <w:rFonts w:asciiTheme="majorHAnsi" w:hAnsiTheme="majorHAnsi" w:cstheme="minorHAnsi"/>
                <w:sz w:val="20"/>
                <w:szCs w:val="21"/>
              </w:rPr>
            </w:pPr>
            <w:r w:rsidRPr="00D13A03">
              <w:rPr>
                <w:rFonts w:asciiTheme="majorHAnsi" w:hAnsiTheme="majorHAnsi" w:cstheme="minorHAnsi"/>
                <w:sz w:val="20"/>
                <w:szCs w:val="21"/>
              </w:rPr>
              <w:t>Manila| Philippines</w:t>
            </w:r>
          </w:p>
          <w:p w:rsidR="000B64CF" w:rsidRPr="00376D11" w:rsidRDefault="009863AE" w:rsidP="00376D1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Implementing S/4HANA </w:t>
            </w:r>
            <w:r w:rsidR="000B64CF">
              <w:rPr>
                <w:rFonts w:asciiTheme="majorHAnsi" w:hAnsiTheme="majorHAnsi" w:cstheme="minorHAnsi"/>
                <w:sz w:val="20"/>
                <w:szCs w:val="20"/>
              </w:rPr>
              <w:t>1709</w:t>
            </w:r>
          </w:p>
          <w:p w:rsidR="00BD56A3" w:rsidRPr="00376D11" w:rsidRDefault="00376D11" w:rsidP="00376D1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Insert</w:t>
            </w:r>
            <w:bookmarkStart w:id="0" w:name="_GoBack"/>
            <w:bookmarkEnd w:id="0"/>
          </w:p>
          <w:p w:rsidR="002E3C3C" w:rsidRDefault="002E3C3C" w:rsidP="00DA26A4">
            <w:pPr>
              <w:tabs>
                <w:tab w:val="left" w:pos="1620"/>
              </w:tabs>
              <w:jc w:val="both"/>
              <w:rPr>
                <w:rFonts w:asciiTheme="majorHAnsi" w:hAnsiTheme="majorHAnsi" w:cstheme="minorHAnsi"/>
                <w:b/>
                <w:szCs w:val="20"/>
              </w:rPr>
            </w:pPr>
          </w:p>
        </w:tc>
      </w:tr>
      <w:tr w:rsidR="00DA26A4" w:rsidRPr="001757F9" w:rsidTr="00E1432B">
        <w:tc>
          <w:tcPr>
            <w:tcW w:w="2610" w:type="dxa"/>
          </w:tcPr>
          <w:p w:rsidR="00DA26A4" w:rsidRPr="00CC233B" w:rsidRDefault="00DA26A4" w:rsidP="00DA26A4">
            <w:pPr>
              <w:tabs>
                <w:tab w:val="left" w:pos="1620"/>
              </w:tabs>
              <w:rPr>
                <w:rFonts w:asciiTheme="majorHAnsi" w:hAnsiTheme="majorHAnsi" w:cstheme="minorHAnsi"/>
                <w:b/>
                <w:smallCaps/>
                <w:sz w:val="20"/>
                <w:szCs w:val="20"/>
              </w:rPr>
            </w:pPr>
            <w:r w:rsidRPr="00CC233B">
              <w:rPr>
                <w:rFonts w:asciiTheme="majorHAnsi" w:hAnsiTheme="majorHAnsi" w:cstheme="minorHAnsi"/>
                <w:b/>
                <w:smallCaps/>
                <w:sz w:val="20"/>
                <w:szCs w:val="20"/>
              </w:rPr>
              <w:t xml:space="preserve">2016 March – </w:t>
            </w:r>
            <w:r w:rsidR="005C619D">
              <w:rPr>
                <w:rFonts w:asciiTheme="majorHAnsi" w:hAnsiTheme="majorHAnsi" w:cstheme="minorHAnsi"/>
                <w:b/>
                <w:smallCaps/>
                <w:sz w:val="20"/>
                <w:szCs w:val="20"/>
              </w:rPr>
              <w:t>2017 May</w:t>
            </w:r>
          </w:p>
          <w:p w:rsidR="00DA26A4" w:rsidRDefault="00DA26A4" w:rsidP="00DA26A4">
            <w:pPr>
              <w:tabs>
                <w:tab w:val="left" w:pos="1620"/>
              </w:tabs>
              <w:rPr>
                <w:rFonts w:asciiTheme="majorHAnsi" w:hAnsiTheme="majorHAnsi" w:cstheme="minorHAnsi"/>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proofErr w:type="spellStart"/>
            <w:r w:rsidRPr="00CC233B">
              <w:rPr>
                <w:rFonts w:asciiTheme="majorHAnsi" w:hAnsiTheme="majorHAnsi" w:cstheme="minorHAnsi"/>
                <w:smallCaps/>
                <w:sz w:val="20"/>
                <w:szCs w:val="20"/>
              </w:rPr>
              <w:t>Fasttrack</w:t>
            </w:r>
            <w:proofErr w:type="spellEnd"/>
            <w:r w:rsidRPr="00CC233B">
              <w:rPr>
                <w:rFonts w:asciiTheme="majorHAnsi" w:hAnsiTheme="majorHAnsi" w:cstheme="minorHAnsi"/>
                <w:smallCaps/>
                <w:sz w:val="20"/>
                <w:szCs w:val="20"/>
              </w:rPr>
              <w:t xml:space="preserve"> ERP Solutions, Inc</w:t>
            </w:r>
            <w:r>
              <w:rPr>
                <w:rFonts w:asciiTheme="majorHAnsi" w:hAnsiTheme="majorHAnsi" w:cstheme="minorHAnsi"/>
                <w:smallCaps/>
                <w:sz w:val="20"/>
                <w:szCs w:val="20"/>
              </w:rPr>
              <w:t xml:space="preserve">. </w:t>
            </w:r>
          </w:p>
          <w:p w:rsidR="00DA26A4" w:rsidRPr="001757F9" w:rsidRDefault="00DA26A4" w:rsidP="00DA26A4">
            <w:pPr>
              <w:tabs>
                <w:tab w:val="left" w:pos="1620"/>
              </w:tabs>
              <w:rPr>
                <w:rFonts w:asciiTheme="majorHAnsi" w:hAnsiTheme="majorHAnsi" w:cstheme="minorHAnsi"/>
                <w:sz w:val="20"/>
                <w:szCs w:val="20"/>
              </w:rPr>
            </w:pPr>
          </w:p>
        </w:tc>
        <w:tc>
          <w:tcPr>
            <w:tcW w:w="8185" w:type="dxa"/>
          </w:tcPr>
          <w:p w:rsidR="003C2069" w:rsidRDefault="0078104F" w:rsidP="00DA26A4">
            <w:pPr>
              <w:tabs>
                <w:tab w:val="left" w:pos="1620"/>
              </w:tabs>
              <w:jc w:val="both"/>
              <w:rPr>
                <w:rFonts w:asciiTheme="majorHAnsi" w:hAnsiTheme="majorHAnsi" w:cstheme="minorHAnsi"/>
                <w:b/>
                <w:szCs w:val="20"/>
              </w:rPr>
            </w:pPr>
            <w:r>
              <w:rPr>
                <w:rFonts w:asciiTheme="majorHAnsi" w:hAnsiTheme="majorHAnsi" w:cstheme="minorHAnsi"/>
                <w:b/>
                <w:szCs w:val="20"/>
              </w:rPr>
              <w:lastRenderedPageBreak/>
              <w:t>LANDERS SUPERSTORE</w:t>
            </w:r>
          </w:p>
          <w:p w:rsidR="003C2069" w:rsidRPr="004E5344" w:rsidRDefault="004E5344" w:rsidP="00DA26A4">
            <w:pPr>
              <w:tabs>
                <w:tab w:val="left" w:pos="1620"/>
              </w:tabs>
              <w:jc w:val="both"/>
              <w:rPr>
                <w:rFonts w:asciiTheme="majorHAnsi" w:hAnsiTheme="majorHAnsi" w:cstheme="minorHAnsi"/>
                <w:b/>
                <w:sz w:val="20"/>
                <w:szCs w:val="20"/>
              </w:rPr>
            </w:pPr>
            <w:r w:rsidRPr="004E5344">
              <w:rPr>
                <w:rFonts w:asciiTheme="majorHAnsi" w:hAnsiTheme="majorHAnsi" w:cstheme="minorHAnsi"/>
                <w:b/>
                <w:sz w:val="20"/>
                <w:szCs w:val="20"/>
              </w:rPr>
              <w:t>SOUTHEASTASIA RETAI</w:t>
            </w:r>
            <w:r w:rsidR="005C619D">
              <w:rPr>
                <w:rFonts w:asciiTheme="majorHAnsi" w:hAnsiTheme="majorHAnsi" w:cstheme="minorHAnsi"/>
                <w:b/>
                <w:sz w:val="20"/>
                <w:szCs w:val="20"/>
              </w:rPr>
              <w:t>L</w:t>
            </w:r>
            <w:r w:rsidRPr="004E5344">
              <w:rPr>
                <w:rFonts w:asciiTheme="majorHAnsi" w:hAnsiTheme="majorHAnsi" w:cstheme="minorHAnsi"/>
                <w:b/>
                <w:sz w:val="20"/>
                <w:szCs w:val="20"/>
              </w:rPr>
              <w:t>, INC</w:t>
            </w:r>
          </w:p>
          <w:p w:rsidR="00DA26A4" w:rsidRDefault="00DA26A4" w:rsidP="00DA26A4">
            <w:pPr>
              <w:tabs>
                <w:tab w:val="left" w:pos="1620"/>
              </w:tabs>
              <w:jc w:val="both"/>
              <w:rPr>
                <w:rFonts w:asciiTheme="majorHAnsi" w:hAnsiTheme="majorHAnsi" w:cstheme="minorHAnsi"/>
                <w:sz w:val="21"/>
                <w:szCs w:val="21"/>
              </w:rPr>
            </w:pPr>
            <w:r w:rsidRPr="00EB19B7">
              <w:rPr>
                <w:rFonts w:asciiTheme="majorHAnsi" w:hAnsiTheme="majorHAnsi" w:cstheme="minorHAnsi"/>
                <w:sz w:val="21"/>
                <w:szCs w:val="21"/>
              </w:rPr>
              <w:t xml:space="preserve">SAP IS Retail MM </w:t>
            </w:r>
            <w:r w:rsidR="00403574">
              <w:rPr>
                <w:rFonts w:asciiTheme="majorHAnsi" w:hAnsiTheme="majorHAnsi" w:cstheme="minorHAnsi"/>
                <w:sz w:val="21"/>
                <w:szCs w:val="21"/>
              </w:rPr>
              <w:t xml:space="preserve">Lead </w:t>
            </w:r>
            <w:r w:rsidRPr="00EB19B7">
              <w:rPr>
                <w:rFonts w:asciiTheme="majorHAnsi" w:hAnsiTheme="majorHAnsi" w:cstheme="minorHAnsi"/>
                <w:sz w:val="21"/>
                <w:szCs w:val="21"/>
              </w:rPr>
              <w:t>Functional Consultant</w:t>
            </w:r>
          </w:p>
          <w:p w:rsidR="00DA26A4" w:rsidRPr="00D13A03" w:rsidRDefault="00DA26A4" w:rsidP="00DA26A4">
            <w:pPr>
              <w:tabs>
                <w:tab w:val="left" w:pos="1620"/>
              </w:tabs>
              <w:jc w:val="both"/>
              <w:rPr>
                <w:rFonts w:asciiTheme="majorHAnsi" w:hAnsiTheme="majorHAnsi" w:cstheme="minorHAnsi"/>
                <w:sz w:val="20"/>
                <w:szCs w:val="21"/>
              </w:rPr>
            </w:pPr>
            <w:r w:rsidRPr="00D13A03">
              <w:rPr>
                <w:rFonts w:asciiTheme="majorHAnsi" w:hAnsiTheme="majorHAnsi" w:cstheme="minorHAnsi"/>
                <w:sz w:val="20"/>
                <w:szCs w:val="21"/>
              </w:rPr>
              <w:t>Manila| Philippines</w:t>
            </w:r>
          </w:p>
          <w:p w:rsidR="00571431" w:rsidRPr="00571431" w:rsidRDefault="00675143" w:rsidP="0057143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lastRenderedPageBreak/>
              <w:t>Participated in the full cycle implementation</w:t>
            </w:r>
            <w:r w:rsidR="007B2A68">
              <w:rPr>
                <w:rFonts w:asciiTheme="majorHAnsi" w:hAnsiTheme="majorHAnsi" w:cstheme="minorHAnsi"/>
                <w:sz w:val="20"/>
                <w:szCs w:val="20"/>
              </w:rPr>
              <w:t xml:space="preserve"> and roll ou</w:t>
            </w:r>
            <w:r w:rsidR="000303A5">
              <w:rPr>
                <w:rFonts w:asciiTheme="majorHAnsi" w:hAnsiTheme="majorHAnsi" w:cstheme="minorHAnsi"/>
                <w:sz w:val="20"/>
                <w:szCs w:val="20"/>
              </w:rPr>
              <w:t xml:space="preserve">t activities </w:t>
            </w:r>
          </w:p>
          <w:p w:rsidR="00FE52F4" w:rsidRDefault="00FE52F4"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onfigured different SAP functionalities in accordance with client requirement</w:t>
            </w:r>
            <w:r w:rsidR="003C7587">
              <w:rPr>
                <w:rFonts w:asciiTheme="majorHAnsi" w:hAnsiTheme="majorHAnsi" w:cstheme="minorHAnsi"/>
                <w:sz w:val="20"/>
                <w:szCs w:val="20"/>
              </w:rPr>
              <w:t>.</w:t>
            </w:r>
          </w:p>
          <w:p w:rsidR="00581C85" w:rsidRDefault="0051737A" w:rsidP="00D72542">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Authored </w:t>
            </w:r>
            <w:r w:rsidR="00D72542">
              <w:rPr>
                <w:rFonts w:asciiTheme="majorHAnsi" w:hAnsiTheme="majorHAnsi" w:cstheme="minorHAnsi"/>
                <w:sz w:val="20"/>
                <w:szCs w:val="20"/>
              </w:rPr>
              <w:t>functional specifications</w:t>
            </w:r>
            <w:r w:rsidR="00581C85">
              <w:rPr>
                <w:rFonts w:asciiTheme="majorHAnsi" w:hAnsiTheme="majorHAnsi" w:cstheme="minorHAnsi"/>
                <w:sz w:val="20"/>
                <w:szCs w:val="20"/>
              </w:rPr>
              <w:t xml:space="preserve"> for various forms and customized programs and reports</w:t>
            </w:r>
            <w:r w:rsidR="003C7587">
              <w:rPr>
                <w:rFonts w:asciiTheme="majorHAnsi" w:hAnsiTheme="majorHAnsi" w:cstheme="minorHAnsi"/>
                <w:sz w:val="20"/>
                <w:szCs w:val="20"/>
              </w:rPr>
              <w:t>.</w:t>
            </w:r>
          </w:p>
          <w:p w:rsidR="006A4119" w:rsidRDefault="006A4119" w:rsidP="0008661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reated test scripts and test data for integration testing and conducted User Acceptance Testing</w:t>
            </w:r>
            <w:r w:rsidR="003C7587">
              <w:rPr>
                <w:rFonts w:asciiTheme="majorHAnsi" w:hAnsiTheme="majorHAnsi" w:cstheme="minorHAnsi"/>
                <w:sz w:val="20"/>
                <w:szCs w:val="20"/>
              </w:rPr>
              <w:t>.</w:t>
            </w:r>
          </w:p>
          <w:p w:rsidR="00D21699" w:rsidRPr="006D1E3B" w:rsidRDefault="001C7B5D" w:rsidP="006D1E3B">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Authored </w:t>
            </w:r>
            <w:r w:rsidR="006D1E3B" w:rsidRPr="00D72542">
              <w:rPr>
                <w:rFonts w:asciiTheme="majorHAnsi" w:hAnsiTheme="majorHAnsi" w:cstheme="minorHAnsi"/>
                <w:sz w:val="20"/>
                <w:szCs w:val="20"/>
              </w:rPr>
              <w:t>user and configuration manuals</w:t>
            </w:r>
            <w:r w:rsidR="003C7587">
              <w:rPr>
                <w:rFonts w:asciiTheme="majorHAnsi" w:hAnsiTheme="majorHAnsi" w:cstheme="minorHAnsi"/>
                <w:sz w:val="20"/>
                <w:szCs w:val="20"/>
              </w:rPr>
              <w:t>.</w:t>
            </w:r>
          </w:p>
          <w:p w:rsidR="00A32C01" w:rsidRDefault="00A32C01" w:rsidP="0008661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rovide</w:t>
            </w:r>
            <w:r w:rsidR="00AB1473">
              <w:rPr>
                <w:rFonts w:asciiTheme="majorHAnsi" w:hAnsiTheme="majorHAnsi" w:cstheme="minorHAnsi"/>
                <w:sz w:val="20"/>
                <w:szCs w:val="20"/>
              </w:rPr>
              <w:t xml:space="preserve">s functional </w:t>
            </w:r>
            <w:r w:rsidR="00C0571D">
              <w:rPr>
                <w:rFonts w:asciiTheme="majorHAnsi" w:hAnsiTheme="majorHAnsi" w:cstheme="minorHAnsi"/>
                <w:sz w:val="20"/>
                <w:szCs w:val="20"/>
              </w:rPr>
              <w:t>support and investigates</w:t>
            </w:r>
            <w:r w:rsidR="002249F8">
              <w:rPr>
                <w:rFonts w:asciiTheme="majorHAnsi" w:hAnsiTheme="majorHAnsi" w:cstheme="minorHAnsi"/>
                <w:sz w:val="20"/>
                <w:szCs w:val="20"/>
              </w:rPr>
              <w:t xml:space="preserve"> issues </w:t>
            </w:r>
            <w:r w:rsidR="005A0D3D">
              <w:rPr>
                <w:rFonts w:asciiTheme="majorHAnsi" w:hAnsiTheme="majorHAnsi" w:cstheme="minorHAnsi"/>
                <w:sz w:val="20"/>
                <w:szCs w:val="20"/>
              </w:rPr>
              <w:t>raised by business users</w:t>
            </w:r>
            <w:r w:rsidR="003C7587">
              <w:rPr>
                <w:rFonts w:asciiTheme="majorHAnsi" w:hAnsiTheme="majorHAnsi" w:cstheme="minorHAnsi"/>
                <w:sz w:val="20"/>
                <w:szCs w:val="20"/>
              </w:rPr>
              <w:t>.</w:t>
            </w:r>
          </w:p>
          <w:p w:rsidR="000F0A36" w:rsidRDefault="000F0A36" w:rsidP="000F0A36">
            <w:pPr>
              <w:tabs>
                <w:tab w:val="left" w:pos="1620"/>
              </w:tabs>
              <w:jc w:val="both"/>
              <w:rPr>
                <w:rFonts w:asciiTheme="majorHAnsi" w:hAnsiTheme="majorHAnsi" w:cstheme="minorHAnsi"/>
                <w:sz w:val="20"/>
                <w:szCs w:val="20"/>
              </w:rPr>
            </w:pPr>
          </w:p>
          <w:p w:rsidR="000F0A36" w:rsidRPr="000F0A36" w:rsidRDefault="000F0A36" w:rsidP="000F0A36">
            <w:pPr>
              <w:tabs>
                <w:tab w:val="left" w:pos="1620"/>
              </w:tabs>
              <w:jc w:val="both"/>
              <w:rPr>
                <w:rFonts w:asciiTheme="majorHAnsi" w:hAnsiTheme="majorHAnsi" w:cstheme="minorHAnsi"/>
                <w:sz w:val="20"/>
                <w:szCs w:val="20"/>
              </w:rPr>
            </w:pPr>
          </w:p>
          <w:p w:rsidR="00D21699" w:rsidRPr="00D21699" w:rsidRDefault="00D21699" w:rsidP="00751A22">
            <w:pPr>
              <w:pStyle w:val="ListParagraph"/>
              <w:tabs>
                <w:tab w:val="left" w:pos="1620"/>
              </w:tabs>
              <w:ind w:left="342"/>
              <w:jc w:val="both"/>
              <w:rPr>
                <w:rFonts w:asciiTheme="majorHAnsi" w:hAnsiTheme="majorHAnsi" w:cstheme="minorHAnsi"/>
                <w:sz w:val="20"/>
                <w:szCs w:val="20"/>
              </w:rPr>
            </w:pPr>
          </w:p>
        </w:tc>
      </w:tr>
      <w:tr w:rsidR="00DA26A4" w:rsidRPr="001757F9" w:rsidTr="00E1432B">
        <w:tc>
          <w:tcPr>
            <w:tcW w:w="2610" w:type="dxa"/>
          </w:tcPr>
          <w:p w:rsidR="00DA26A4" w:rsidRDefault="00DA26A4"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lastRenderedPageBreak/>
              <w:t>2016 August – Present:</w:t>
            </w:r>
          </w:p>
          <w:p w:rsidR="00DA26A4" w:rsidRDefault="00DA26A4" w:rsidP="00DA26A4">
            <w:pPr>
              <w:tabs>
                <w:tab w:val="left" w:pos="1620"/>
              </w:tabs>
              <w:rPr>
                <w:rFonts w:asciiTheme="majorHAnsi" w:hAnsiTheme="majorHAnsi" w:cstheme="minorHAnsi"/>
                <w:smallCaps/>
                <w:sz w:val="20"/>
                <w:szCs w:val="20"/>
              </w:rPr>
            </w:pPr>
          </w:p>
          <w:p w:rsidR="000F0A36" w:rsidRDefault="000F0A36" w:rsidP="00DA26A4">
            <w:pPr>
              <w:tabs>
                <w:tab w:val="left" w:pos="1620"/>
              </w:tabs>
              <w:rPr>
                <w:rFonts w:asciiTheme="majorHAnsi" w:hAnsiTheme="majorHAnsi" w:cstheme="minorHAnsi"/>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proofErr w:type="spellStart"/>
            <w:r w:rsidRPr="00CC233B">
              <w:rPr>
                <w:rFonts w:asciiTheme="majorHAnsi" w:hAnsiTheme="majorHAnsi" w:cstheme="minorHAnsi"/>
                <w:smallCaps/>
                <w:sz w:val="20"/>
                <w:szCs w:val="20"/>
              </w:rPr>
              <w:t>Fasttrack</w:t>
            </w:r>
            <w:proofErr w:type="spellEnd"/>
            <w:r w:rsidRPr="00CC233B">
              <w:rPr>
                <w:rFonts w:asciiTheme="majorHAnsi" w:hAnsiTheme="majorHAnsi" w:cstheme="minorHAnsi"/>
                <w:smallCaps/>
                <w:sz w:val="20"/>
                <w:szCs w:val="20"/>
              </w:rPr>
              <w:t xml:space="preserve"> ERP Solutions, Inc</w:t>
            </w:r>
            <w:r>
              <w:rPr>
                <w:rFonts w:asciiTheme="majorHAnsi" w:hAnsiTheme="majorHAnsi" w:cstheme="minorHAnsi"/>
                <w:smallCaps/>
                <w:sz w:val="20"/>
                <w:szCs w:val="20"/>
              </w:rPr>
              <w:t xml:space="preserve">. </w:t>
            </w:r>
          </w:p>
          <w:p w:rsidR="00DA26A4" w:rsidRPr="005B21B4" w:rsidRDefault="00DA26A4" w:rsidP="00DA26A4">
            <w:pPr>
              <w:tabs>
                <w:tab w:val="left" w:pos="1620"/>
              </w:tabs>
              <w:rPr>
                <w:rFonts w:asciiTheme="majorHAnsi" w:hAnsiTheme="majorHAnsi" w:cstheme="minorHAnsi"/>
                <w:smallCaps/>
                <w:sz w:val="20"/>
                <w:szCs w:val="20"/>
              </w:rPr>
            </w:pPr>
          </w:p>
        </w:tc>
        <w:tc>
          <w:tcPr>
            <w:tcW w:w="8185" w:type="dxa"/>
          </w:tcPr>
          <w:p w:rsidR="000F0A36" w:rsidRDefault="000F0A36" w:rsidP="00DA26A4">
            <w:pPr>
              <w:tabs>
                <w:tab w:val="left" w:pos="1620"/>
              </w:tabs>
              <w:jc w:val="both"/>
              <w:rPr>
                <w:rFonts w:asciiTheme="majorHAnsi" w:hAnsiTheme="majorHAnsi" w:cstheme="minorHAnsi"/>
                <w:b/>
                <w:szCs w:val="20"/>
              </w:rPr>
            </w:pPr>
            <w:r>
              <w:rPr>
                <w:rFonts w:asciiTheme="majorHAnsi" w:hAnsiTheme="majorHAnsi" w:cstheme="minorHAnsi"/>
                <w:b/>
                <w:szCs w:val="20"/>
              </w:rPr>
              <w:t>KUYA J RESTAURANT</w:t>
            </w:r>
          </w:p>
          <w:p w:rsidR="000F0A36" w:rsidRPr="004E5344" w:rsidRDefault="000F0A36" w:rsidP="00DA26A4">
            <w:pPr>
              <w:tabs>
                <w:tab w:val="left" w:pos="1620"/>
              </w:tabs>
              <w:jc w:val="both"/>
              <w:rPr>
                <w:rFonts w:asciiTheme="majorHAnsi" w:hAnsiTheme="majorHAnsi" w:cstheme="minorHAnsi"/>
                <w:b/>
                <w:sz w:val="20"/>
                <w:szCs w:val="20"/>
              </w:rPr>
            </w:pPr>
            <w:proofErr w:type="spellStart"/>
            <w:r w:rsidRPr="004E5344">
              <w:rPr>
                <w:rFonts w:asciiTheme="majorHAnsi" w:hAnsiTheme="majorHAnsi" w:cstheme="minorHAnsi"/>
                <w:b/>
                <w:sz w:val="20"/>
                <w:szCs w:val="20"/>
              </w:rPr>
              <w:t>iKITCHEN</w:t>
            </w:r>
            <w:proofErr w:type="spellEnd"/>
            <w:r w:rsidR="004E5344" w:rsidRPr="004E5344">
              <w:rPr>
                <w:rFonts w:asciiTheme="majorHAnsi" w:hAnsiTheme="majorHAnsi" w:cstheme="minorHAnsi"/>
                <w:b/>
                <w:sz w:val="20"/>
                <w:szCs w:val="20"/>
              </w:rPr>
              <w:t>,</w:t>
            </w:r>
            <w:r w:rsidRPr="004E5344">
              <w:rPr>
                <w:rFonts w:asciiTheme="majorHAnsi" w:hAnsiTheme="majorHAnsi" w:cstheme="minorHAnsi"/>
                <w:b/>
                <w:sz w:val="20"/>
                <w:szCs w:val="20"/>
              </w:rPr>
              <w:t xml:space="preserve"> INC</w:t>
            </w:r>
          </w:p>
          <w:p w:rsidR="00DA26A4" w:rsidRPr="004E5344" w:rsidRDefault="000F0A36" w:rsidP="00DA26A4">
            <w:pPr>
              <w:tabs>
                <w:tab w:val="left" w:pos="1620"/>
              </w:tabs>
              <w:jc w:val="both"/>
              <w:rPr>
                <w:rFonts w:asciiTheme="majorHAnsi" w:hAnsiTheme="majorHAnsi" w:cstheme="minorHAnsi"/>
                <w:b/>
                <w:sz w:val="20"/>
                <w:szCs w:val="20"/>
              </w:rPr>
            </w:pPr>
            <w:r w:rsidRPr="004E5344">
              <w:rPr>
                <w:rFonts w:asciiTheme="majorHAnsi" w:hAnsiTheme="majorHAnsi" w:cstheme="minorHAnsi"/>
                <w:b/>
                <w:sz w:val="20"/>
                <w:szCs w:val="20"/>
              </w:rPr>
              <w:t>MANILA COMISARIO</w:t>
            </w:r>
            <w:r w:rsidR="00DA26A4" w:rsidRPr="004E5344">
              <w:rPr>
                <w:rFonts w:asciiTheme="majorHAnsi" w:hAnsiTheme="majorHAnsi" w:cstheme="minorHAnsi"/>
                <w:b/>
                <w:sz w:val="20"/>
                <w:szCs w:val="20"/>
              </w:rPr>
              <w:t xml:space="preserve"> </w:t>
            </w:r>
          </w:p>
          <w:p w:rsidR="00DA26A4" w:rsidRDefault="00DA26A4" w:rsidP="00DA26A4">
            <w:pPr>
              <w:tabs>
                <w:tab w:val="left" w:pos="1620"/>
              </w:tabs>
              <w:jc w:val="both"/>
              <w:rPr>
                <w:rFonts w:asciiTheme="majorHAnsi" w:hAnsiTheme="majorHAnsi" w:cstheme="minorHAnsi"/>
                <w:sz w:val="21"/>
                <w:szCs w:val="21"/>
              </w:rPr>
            </w:pPr>
            <w:r w:rsidRPr="00EB19B7">
              <w:rPr>
                <w:rFonts w:asciiTheme="majorHAnsi" w:hAnsiTheme="majorHAnsi" w:cstheme="minorHAnsi"/>
                <w:sz w:val="21"/>
                <w:szCs w:val="21"/>
              </w:rPr>
              <w:t>SAP IS Retail MM</w:t>
            </w:r>
            <w:r w:rsidR="00795994">
              <w:rPr>
                <w:rFonts w:asciiTheme="majorHAnsi" w:hAnsiTheme="majorHAnsi" w:cstheme="minorHAnsi"/>
                <w:sz w:val="21"/>
                <w:szCs w:val="21"/>
              </w:rPr>
              <w:t xml:space="preserve"> Lead</w:t>
            </w:r>
            <w:r w:rsidRPr="00EB19B7">
              <w:rPr>
                <w:rFonts w:asciiTheme="majorHAnsi" w:hAnsiTheme="majorHAnsi" w:cstheme="minorHAnsi"/>
                <w:sz w:val="21"/>
                <w:szCs w:val="21"/>
              </w:rPr>
              <w:t xml:space="preserve"> Functional Consultant</w:t>
            </w:r>
          </w:p>
          <w:p w:rsidR="00DA26A4" w:rsidRPr="00D13A03" w:rsidRDefault="00DA26A4" w:rsidP="00DA26A4">
            <w:pPr>
              <w:tabs>
                <w:tab w:val="left" w:pos="1620"/>
              </w:tabs>
              <w:jc w:val="both"/>
              <w:rPr>
                <w:rFonts w:asciiTheme="majorHAnsi" w:hAnsiTheme="majorHAnsi" w:cstheme="minorHAnsi"/>
                <w:sz w:val="20"/>
                <w:szCs w:val="20"/>
              </w:rPr>
            </w:pPr>
            <w:r w:rsidRPr="00D13A03">
              <w:rPr>
                <w:rFonts w:asciiTheme="majorHAnsi" w:hAnsiTheme="majorHAnsi" w:cstheme="minorHAnsi"/>
                <w:sz w:val="20"/>
                <w:szCs w:val="20"/>
              </w:rPr>
              <w:t>Manila| Philippines</w:t>
            </w:r>
          </w:p>
          <w:p w:rsidR="00FA1E7A" w:rsidRDefault="00BD081B" w:rsidP="00AE656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articipates</w:t>
            </w:r>
            <w:r w:rsidR="00FA1E7A">
              <w:rPr>
                <w:rFonts w:asciiTheme="majorHAnsi" w:hAnsiTheme="majorHAnsi" w:cstheme="minorHAnsi"/>
                <w:sz w:val="20"/>
                <w:szCs w:val="20"/>
              </w:rPr>
              <w:t xml:space="preserve"> in the roll ou</w:t>
            </w:r>
            <w:r w:rsidR="006C3DDD">
              <w:rPr>
                <w:rFonts w:asciiTheme="majorHAnsi" w:hAnsiTheme="majorHAnsi" w:cstheme="minorHAnsi"/>
                <w:sz w:val="20"/>
                <w:szCs w:val="20"/>
              </w:rPr>
              <w:t xml:space="preserve">t </w:t>
            </w:r>
            <w:r w:rsidR="00385425">
              <w:rPr>
                <w:rFonts w:asciiTheme="majorHAnsi" w:hAnsiTheme="majorHAnsi" w:cstheme="minorHAnsi"/>
                <w:sz w:val="20"/>
                <w:szCs w:val="20"/>
              </w:rPr>
              <w:t xml:space="preserve">activities </w:t>
            </w:r>
            <w:r w:rsidR="006C3DDD">
              <w:rPr>
                <w:rFonts w:asciiTheme="majorHAnsi" w:hAnsiTheme="majorHAnsi" w:cstheme="minorHAnsi"/>
                <w:sz w:val="20"/>
                <w:szCs w:val="20"/>
              </w:rPr>
              <w:t>of store branches</w:t>
            </w:r>
          </w:p>
          <w:p w:rsidR="00AE6560" w:rsidRDefault="00AE6560" w:rsidP="00AE656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Implemented SAP functionalities in accordance with the client requirement </w:t>
            </w:r>
          </w:p>
          <w:p w:rsidR="00295320" w:rsidRDefault="00295320" w:rsidP="0029532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Authored functional specifications for various forms and customized programs and reports</w:t>
            </w:r>
          </w:p>
          <w:p w:rsidR="00295320" w:rsidRDefault="00295320" w:rsidP="0029532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reated test scripts and test data for integration testing and conducted User Acceptance Testing</w:t>
            </w:r>
          </w:p>
          <w:p w:rsidR="00DB66EB" w:rsidRPr="000303A5" w:rsidRDefault="00295320" w:rsidP="000303A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Authored </w:t>
            </w:r>
            <w:r w:rsidRPr="00D72542">
              <w:rPr>
                <w:rFonts w:asciiTheme="majorHAnsi" w:hAnsiTheme="majorHAnsi" w:cstheme="minorHAnsi"/>
                <w:sz w:val="20"/>
                <w:szCs w:val="20"/>
              </w:rPr>
              <w:t>user and configuration manuals</w:t>
            </w:r>
          </w:p>
          <w:p w:rsidR="00295320" w:rsidRDefault="00295320" w:rsidP="00295320">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rovides functional support and investigates issues raised by business users</w:t>
            </w:r>
          </w:p>
          <w:p w:rsidR="001D3E70" w:rsidRPr="00191BF1" w:rsidRDefault="001D3E70" w:rsidP="001D3E70">
            <w:pPr>
              <w:pStyle w:val="ListParagraph"/>
              <w:tabs>
                <w:tab w:val="left" w:pos="1620"/>
              </w:tabs>
              <w:ind w:left="342"/>
              <w:jc w:val="both"/>
              <w:rPr>
                <w:rFonts w:asciiTheme="majorHAnsi" w:hAnsiTheme="majorHAnsi" w:cstheme="minorHAnsi"/>
                <w:sz w:val="20"/>
                <w:szCs w:val="20"/>
              </w:rPr>
            </w:pPr>
          </w:p>
        </w:tc>
      </w:tr>
      <w:tr w:rsidR="00DA26A4" w:rsidRPr="001757F9" w:rsidTr="00E1432B">
        <w:tc>
          <w:tcPr>
            <w:tcW w:w="2610" w:type="dxa"/>
          </w:tcPr>
          <w:p w:rsidR="00DA26A4" w:rsidRDefault="00DA26A4"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6 August – September</w:t>
            </w:r>
          </w:p>
          <w:p w:rsidR="00DA26A4" w:rsidRDefault="00DA26A4" w:rsidP="00DA26A4">
            <w:pPr>
              <w:tabs>
                <w:tab w:val="left" w:pos="1620"/>
              </w:tabs>
              <w:rPr>
                <w:rFonts w:asciiTheme="majorHAnsi" w:hAnsiTheme="majorHAnsi" w:cstheme="minorHAnsi"/>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proofErr w:type="spellStart"/>
            <w:r w:rsidRPr="00CC233B">
              <w:rPr>
                <w:rFonts w:asciiTheme="majorHAnsi" w:hAnsiTheme="majorHAnsi" w:cstheme="minorHAnsi"/>
                <w:smallCaps/>
                <w:sz w:val="20"/>
                <w:szCs w:val="20"/>
              </w:rPr>
              <w:t>Fasttrack</w:t>
            </w:r>
            <w:proofErr w:type="spellEnd"/>
            <w:r w:rsidRPr="00CC233B">
              <w:rPr>
                <w:rFonts w:asciiTheme="majorHAnsi" w:hAnsiTheme="majorHAnsi" w:cstheme="minorHAnsi"/>
                <w:smallCaps/>
                <w:sz w:val="20"/>
                <w:szCs w:val="20"/>
              </w:rPr>
              <w:t xml:space="preserve"> ERP Solutions, Inc</w:t>
            </w:r>
            <w:r>
              <w:rPr>
                <w:rFonts w:asciiTheme="majorHAnsi" w:hAnsiTheme="majorHAnsi" w:cstheme="minorHAnsi"/>
                <w:smallCaps/>
                <w:sz w:val="20"/>
                <w:szCs w:val="20"/>
              </w:rPr>
              <w:t xml:space="preserve">. </w:t>
            </w:r>
          </w:p>
          <w:p w:rsidR="00DA26A4" w:rsidRDefault="00DA26A4" w:rsidP="00DA26A4">
            <w:pPr>
              <w:tabs>
                <w:tab w:val="left" w:pos="1620"/>
              </w:tabs>
              <w:rPr>
                <w:rFonts w:asciiTheme="majorHAnsi" w:hAnsiTheme="majorHAnsi" w:cstheme="minorHAnsi"/>
                <w:b/>
                <w:smallCaps/>
                <w:sz w:val="20"/>
                <w:szCs w:val="20"/>
              </w:rPr>
            </w:pPr>
          </w:p>
        </w:tc>
        <w:tc>
          <w:tcPr>
            <w:tcW w:w="8185" w:type="dxa"/>
          </w:tcPr>
          <w:p w:rsidR="00DA26A4" w:rsidRDefault="00EA3B66" w:rsidP="00DA26A4">
            <w:pPr>
              <w:tabs>
                <w:tab w:val="left" w:pos="1620"/>
              </w:tabs>
              <w:jc w:val="both"/>
              <w:rPr>
                <w:rFonts w:asciiTheme="majorHAnsi" w:hAnsiTheme="majorHAnsi" w:cstheme="minorHAnsi"/>
                <w:b/>
                <w:szCs w:val="20"/>
              </w:rPr>
            </w:pPr>
            <w:r>
              <w:rPr>
                <w:rFonts w:asciiTheme="majorHAnsi" w:hAnsiTheme="majorHAnsi" w:cstheme="minorHAnsi"/>
                <w:b/>
                <w:szCs w:val="20"/>
              </w:rPr>
              <w:t>NATIONAL BOOK STORE</w:t>
            </w:r>
            <w:r w:rsidR="00957DC1">
              <w:rPr>
                <w:rFonts w:asciiTheme="majorHAnsi" w:hAnsiTheme="majorHAnsi" w:cstheme="minorHAnsi"/>
                <w:b/>
                <w:szCs w:val="20"/>
              </w:rPr>
              <w:t>, INC</w:t>
            </w:r>
          </w:p>
          <w:p w:rsidR="00DA26A4" w:rsidRDefault="00DA26A4" w:rsidP="00DA26A4">
            <w:pPr>
              <w:tabs>
                <w:tab w:val="left" w:pos="1620"/>
              </w:tabs>
              <w:jc w:val="both"/>
              <w:rPr>
                <w:rFonts w:asciiTheme="majorHAnsi" w:hAnsiTheme="majorHAnsi" w:cstheme="minorHAnsi"/>
                <w:sz w:val="21"/>
                <w:szCs w:val="21"/>
              </w:rPr>
            </w:pPr>
            <w:r w:rsidRPr="00EB19B7">
              <w:rPr>
                <w:rFonts w:asciiTheme="majorHAnsi" w:hAnsiTheme="majorHAnsi" w:cstheme="minorHAnsi"/>
                <w:sz w:val="21"/>
                <w:szCs w:val="21"/>
              </w:rPr>
              <w:t>SAP IS Retail MM Functional Consultant</w:t>
            </w:r>
          </w:p>
          <w:p w:rsidR="00DA26A4" w:rsidRPr="008B1C6E" w:rsidRDefault="00DA26A4" w:rsidP="00DA26A4">
            <w:pPr>
              <w:tabs>
                <w:tab w:val="left" w:pos="1620"/>
              </w:tabs>
              <w:jc w:val="both"/>
              <w:rPr>
                <w:rFonts w:asciiTheme="majorHAnsi" w:hAnsiTheme="majorHAnsi" w:cstheme="minorHAnsi"/>
                <w:sz w:val="20"/>
                <w:szCs w:val="20"/>
              </w:rPr>
            </w:pPr>
            <w:r w:rsidRPr="00D13A03">
              <w:rPr>
                <w:rFonts w:asciiTheme="majorHAnsi" w:hAnsiTheme="majorHAnsi" w:cstheme="minorHAnsi"/>
                <w:sz w:val="20"/>
                <w:szCs w:val="20"/>
              </w:rPr>
              <w:t>Manila| Philippines</w:t>
            </w:r>
          </w:p>
          <w:p w:rsidR="00DA26A4" w:rsidRDefault="00906C25"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Handled implementation of SAP Merchandise In-Store and Inventory Management (MIM)</w:t>
            </w:r>
            <w:r w:rsidR="00DE6D12">
              <w:rPr>
                <w:rFonts w:asciiTheme="majorHAnsi" w:hAnsiTheme="majorHAnsi" w:cstheme="minorHAnsi"/>
                <w:sz w:val="20"/>
                <w:szCs w:val="20"/>
              </w:rPr>
              <w:t>.</w:t>
            </w:r>
          </w:p>
          <w:p w:rsidR="00906C25" w:rsidRDefault="006C2DB7"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Conducted trainings and </w:t>
            </w:r>
            <w:r w:rsidR="00F1614A">
              <w:rPr>
                <w:rFonts w:asciiTheme="majorHAnsi" w:hAnsiTheme="majorHAnsi" w:cstheme="minorHAnsi"/>
                <w:sz w:val="20"/>
                <w:szCs w:val="20"/>
              </w:rPr>
              <w:t>implemented</w:t>
            </w:r>
            <w:r>
              <w:rPr>
                <w:rFonts w:asciiTheme="majorHAnsi" w:hAnsiTheme="majorHAnsi" w:cstheme="minorHAnsi"/>
                <w:sz w:val="20"/>
                <w:szCs w:val="20"/>
              </w:rPr>
              <w:t xml:space="preserve"> SAP functionalities particularly in allocation strategy and replenishment</w:t>
            </w:r>
            <w:r w:rsidR="00DE6D12">
              <w:rPr>
                <w:rFonts w:asciiTheme="majorHAnsi" w:hAnsiTheme="majorHAnsi" w:cstheme="minorHAnsi"/>
                <w:sz w:val="20"/>
                <w:szCs w:val="20"/>
              </w:rPr>
              <w:t>.</w:t>
            </w:r>
          </w:p>
          <w:p w:rsidR="00DA26A4" w:rsidRPr="00EB19B7" w:rsidRDefault="00DA26A4" w:rsidP="00DA26A4">
            <w:pPr>
              <w:tabs>
                <w:tab w:val="left" w:pos="1620"/>
              </w:tabs>
              <w:jc w:val="both"/>
              <w:rPr>
                <w:rFonts w:asciiTheme="majorHAnsi" w:hAnsiTheme="majorHAnsi" w:cstheme="minorHAnsi"/>
                <w:b/>
                <w:szCs w:val="20"/>
              </w:rPr>
            </w:pPr>
          </w:p>
        </w:tc>
      </w:tr>
      <w:tr w:rsidR="00DA26A4" w:rsidRPr="001757F9" w:rsidTr="00E1432B">
        <w:tc>
          <w:tcPr>
            <w:tcW w:w="2610" w:type="dxa"/>
          </w:tcPr>
          <w:p w:rsidR="00DA26A4" w:rsidRDefault="00DA26A4"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5 April – 2016 March</w:t>
            </w:r>
          </w:p>
          <w:p w:rsidR="00DA26A4" w:rsidRDefault="00DA26A4" w:rsidP="00DA26A4">
            <w:pPr>
              <w:tabs>
                <w:tab w:val="left" w:pos="1620"/>
              </w:tabs>
              <w:rPr>
                <w:rFonts w:asciiTheme="majorHAnsi" w:hAnsiTheme="majorHAnsi" w:cstheme="minorHAnsi"/>
                <w:smallCaps/>
                <w:sz w:val="20"/>
                <w:szCs w:val="20"/>
              </w:rPr>
            </w:pPr>
          </w:p>
          <w:p w:rsidR="00D70EBF" w:rsidRDefault="00D70EBF" w:rsidP="00DA26A4">
            <w:pPr>
              <w:tabs>
                <w:tab w:val="left" w:pos="1620"/>
              </w:tabs>
              <w:rPr>
                <w:rFonts w:asciiTheme="majorHAnsi" w:hAnsiTheme="majorHAnsi" w:cstheme="minorHAnsi"/>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proofErr w:type="spellStart"/>
            <w:r w:rsidRPr="00CC233B">
              <w:rPr>
                <w:rFonts w:asciiTheme="majorHAnsi" w:hAnsiTheme="majorHAnsi" w:cstheme="minorHAnsi"/>
                <w:smallCaps/>
                <w:sz w:val="20"/>
                <w:szCs w:val="20"/>
              </w:rPr>
              <w:t>Fasttrack</w:t>
            </w:r>
            <w:proofErr w:type="spellEnd"/>
            <w:r w:rsidRPr="00CC233B">
              <w:rPr>
                <w:rFonts w:asciiTheme="majorHAnsi" w:hAnsiTheme="majorHAnsi" w:cstheme="minorHAnsi"/>
                <w:smallCaps/>
                <w:sz w:val="20"/>
                <w:szCs w:val="20"/>
              </w:rPr>
              <w:t xml:space="preserve"> ERP Solutions, Inc</w:t>
            </w:r>
            <w:r>
              <w:rPr>
                <w:rFonts w:asciiTheme="majorHAnsi" w:hAnsiTheme="majorHAnsi" w:cstheme="minorHAnsi"/>
                <w:smallCaps/>
                <w:sz w:val="20"/>
                <w:szCs w:val="20"/>
              </w:rPr>
              <w:t xml:space="preserve">. </w:t>
            </w:r>
          </w:p>
          <w:p w:rsidR="00DA26A4" w:rsidRDefault="00DA26A4" w:rsidP="00DA26A4">
            <w:pPr>
              <w:tabs>
                <w:tab w:val="left" w:pos="1620"/>
              </w:tabs>
              <w:rPr>
                <w:rFonts w:asciiTheme="majorHAnsi" w:hAnsiTheme="majorHAnsi" w:cstheme="minorHAnsi"/>
                <w:b/>
                <w:smallCaps/>
                <w:sz w:val="20"/>
                <w:szCs w:val="20"/>
              </w:rPr>
            </w:pPr>
          </w:p>
        </w:tc>
        <w:tc>
          <w:tcPr>
            <w:tcW w:w="8185" w:type="dxa"/>
          </w:tcPr>
          <w:p w:rsidR="005C619D" w:rsidRDefault="005C619D" w:rsidP="00DA26A4">
            <w:pPr>
              <w:tabs>
                <w:tab w:val="left" w:pos="1620"/>
              </w:tabs>
              <w:jc w:val="both"/>
              <w:rPr>
                <w:rFonts w:asciiTheme="majorHAnsi" w:hAnsiTheme="majorHAnsi" w:cstheme="minorHAnsi"/>
                <w:b/>
                <w:szCs w:val="20"/>
              </w:rPr>
            </w:pPr>
            <w:r>
              <w:rPr>
                <w:rFonts w:asciiTheme="majorHAnsi" w:hAnsiTheme="majorHAnsi" w:cstheme="minorHAnsi"/>
                <w:b/>
                <w:szCs w:val="20"/>
              </w:rPr>
              <w:t>ALLVALUE HOLDINGS CORP.</w:t>
            </w:r>
          </w:p>
          <w:p w:rsidR="00DA26A4" w:rsidRDefault="00D70EBF" w:rsidP="00DA26A4">
            <w:pPr>
              <w:tabs>
                <w:tab w:val="left" w:pos="1620"/>
              </w:tabs>
              <w:jc w:val="both"/>
              <w:rPr>
                <w:rFonts w:asciiTheme="majorHAnsi" w:hAnsiTheme="majorHAnsi" w:cstheme="minorHAnsi"/>
                <w:b/>
                <w:szCs w:val="20"/>
              </w:rPr>
            </w:pPr>
            <w:r>
              <w:rPr>
                <w:rFonts w:asciiTheme="majorHAnsi" w:hAnsiTheme="majorHAnsi" w:cstheme="minorHAnsi"/>
                <w:b/>
                <w:szCs w:val="20"/>
              </w:rPr>
              <w:t>ALLDAY RETAIL CONCEPTS INC.</w:t>
            </w:r>
          </w:p>
          <w:p w:rsidR="00D70EBF" w:rsidRDefault="00D70EBF" w:rsidP="00DA26A4">
            <w:pPr>
              <w:tabs>
                <w:tab w:val="left" w:pos="1620"/>
              </w:tabs>
              <w:jc w:val="both"/>
              <w:rPr>
                <w:rFonts w:asciiTheme="majorHAnsi" w:hAnsiTheme="majorHAnsi" w:cstheme="minorHAnsi"/>
                <w:b/>
                <w:szCs w:val="20"/>
              </w:rPr>
            </w:pPr>
            <w:r>
              <w:rPr>
                <w:rFonts w:asciiTheme="majorHAnsi" w:hAnsiTheme="majorHAnsi" w:cstheme="minorHAnsi"/>
                <w:b/>
                <w:szCs w:val="20"/>
              </w:rPr>
              <w:t>ALLHOME CORP.</w:t>
            </w:r>
          </w:p>
          <w:p w:rsidR="00DA26A4" w:rsidRDefault="00DA26A4" w:rsidP="00DA26A4">
            <w:pPr>
              <w:tabs>
                <w:tab w:val="left" w:pos="1620"/>
              </w:tabs>
              <w:jc w:val="both"/>
              <w:rPr>
                <w:rFonts w:asciiTheme="majorHAnsi" w:hAnsiTheme="majorHAnsi" w:cstheme="minorHAnsi"/>
                <w:sz w:val="21"/>
                <w:szCs w:val="21"/>
              </w:rPr>
            </w:pPr>
            <w:r w:rsidRPr="00EB19B7">
              <w:rPr>
                <w:rFonts w:asciiTheme="majorHAnsi" w:hAnsiTheme="majorHAnsi" w:cstheme="minorHAnsi"/>
                <w:sz w:val="21"/>
                <w:szCs w:val="21"/>
              </w:rPr>
              <w:t>SAP IS Retail MM Functional Consultant</w:t>
            </w:r>
          </w:p>
          <w:p w:rsidR="00DA26A4" w:rsidRPr="00F370CF" w:rsidRDefault="00DA26A4" w:rsidP="00DA26A4">
            <w:pPr>
              <w:tabs>
                <w:tab w:val="left" w:pos="1620"/>
              </w:tabs>
              <w:jc w:val="both"/>
              <w:rPr>
                <w:rFonts w:asciiTheme="majorHAnsi" w:hAnsiTheme="majorHAnsi" w:cstheme="minorHAnsi"/>
                <w:sz w:val="20"/>
                <w:szCs w:val="20"/>
              </w:rPr>
            </w:pPr>
            <w:r w:rsidRPr="00D13A03">
              <w:rPr>
                <w:rFonts w:asciiTheme="majorHAnsi" w:hAnsiTheme="majorHAnsi" w:cstheme="minorHAnsi"/>
                <w:sz w:val="20"/>
                <w:szCs w:val="20"/>
              </w:rPr>
              <w:t>Manila| Philippines</w:t>
            </w:r>
          </w:p>
          <w:p w:rsidR="00276625" w:rsidRPr="00571431" w:rsidRDefault="00276625" w:rsidP="0027662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articipated in the full cycle implementation</w:t>
            </w:r>
            <w:r w:rsidR="00C107CD">
              <w:rPr>
                <w:rFonts w:asciiTheme="majorHAnsi" w:hAnsiTheme="majorHAnsi" w:cstheme="minorHAnsi"/>
                <w:sz w:val="20"/>
                <w:szCs w:val="20"/>
              </w:rPr>
              <w:t>.</w:t>
            </w:r>
          </w:p>
          <w:p w:rsidR="00276625" w:rsidRDefault="00276625" w:rsidP="0027662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onfigured different SAP functionalities in accordance with client requirement</w:t>
            </w:r>
            <w:r w:rsidR="00C107CD">
              <w:rPr>
                <w:rFonts w:asciiTheme="majorHAnsi" w:hAnsiTheme="majorHAnsi" w:cstheme="minorHAnsi"/>
                <w:sz w:val="20"/>
                <w:szCs w:val="20"/>
              </w:rPr>
              <w:t>.</w:t>
            </w:r>
          </w:p>
          <w:p w:rsidR="00276625" w:rsidRDefault="00276625" w:rsidP="0027662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Authored functional specifications for various forms and customized programs and reports</w:t>
            </w:r>
            <w:r w:rsidR="00C107CD">
              <w:rPr>
                <w:rFonts w:asciiTheme="majorHAnsi" w:hAnsiTheme="majorHAnsi" w:cstheme="minorHAnsi"/>
                <w:sz w:val="20"/>
                <w:szCs w:val="20"/>
              </w:rPr>
              <w:t>.</w:t>
            </w:r>
          </w:p>
          <w:p w:rsidR="00276625" w:rsidRDefault="00276625" w:rsidP="0027662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reated test scripts and test data for integration testing and conducted User Acceptance Testing</w:t>
            </w:r>
            <w:r w:rsidR="00C107CD">
              <w:rPr>
                <w:rFonts w:asciiTheme="majorHAnsi" w:hAnsiTheme="majorHAnsi" w:cstheme="minorHAnsi"/>
                <w:sz w:val="20"/>
                <w:szCs w:val="20"/>
              </w:rPr>
              <w:t>.</w:t>
            </w:r>
          </w:p>
          <w:p w:rsidR="00276625" w:rsidRPr="006D1E3B" w:rsidRDefault="00276625" w:rsidP="0027662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Authored </w:t>
            </w:r>
            <w:r w:rsidRPr="00D72542">
              <w:rPr>
                <w:rFonts w:asciiTheme="majorHAnsi" w:hAnsiTheme="majorHAnsi" w:cstheme="minorHAnsi"/>
                <w:sz w:val="20"/>
                <w:szCs w:val="20"/>
              </w:rPr>
              <w:t>user and configuration manuals</w:t>
            </w:r>
            <w:r w:rsidR="00C107CD">
              <w:rPr>
                <w:rFonts w:asciiTheme="majorHAnsi" w:hAnsiTheme="majorHAnsi" w:cstheme="minorHAnsi"/>
                <w:sz w:val="20"/>
                <w:szCs w:val="20"/>
              </w:rPr>
              <w:t>.</w:t>
            </w:r>
          </w:p>
          <w:p w:rsidR="00797998" w:rsidRPr="00276625" w:rsidRDefault="00276625" w:rsidP="00276625">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rovide</w:t>
            </w:r>
            <w:r w:rsidR="00BD10B8">
              <w:rPr>
                <w:rFonts w:asciiTheme="majorHAnsi" w:hAnsiTheme="majorHAnsi" w:cstheme="minorHAnsi"/>
                <w:sz w:val="20"/>
                <w:szCs w:val="20"/>
              </w:rPr>
              <w:t>d</w:t>
            </w:r>
            <w:r>
              <w:rPr>
                <w:rFonts w:asciiTheme="majorHAnsi" w:hAnsiTheme="majorHAnsi" w:cstheme="minorHAnsi"/>
                <w:sz w:val="20"/>
                <w:szCs w:val="20"/>
              </w:rPr>
              <w:t xml:space="preserve"> functional support and investigates issues raised by business user</w:t>
            </w:r>
            <w:r w:rsidR="00EB0043">
              <w:rPr>
                <w:rFonts w:asciiTheme="majorHAnsi" w:hAnsiTheme="majorHAnsi" w:cstheme="minorHAnsi"/>
                <w:sz w:val="20"/>
                <w:szCs w:val="20"/>
              </w:rPr>
              <w:t>s</w:t>
            </w:r>
            <w:r w:rsidR="00C107CD">
              <w:rPr>
                <w:rFonts w:asciiTheme="majorHAnsi" w:hAnsiTheme="majorHAnsi" w:cstheme="minorHAnsi"/>
                <w:sz w:val="20"/>
                <w:szCs w:val="20"/>
              </w:rPr>
              <w:t>.</w:t>
            </w:r>
          </w:p>
          <w:p w:rsidR="00DA26A4" w:rsidRPr="00AE6560" w:rsidRDefault="00DA26A4" w:rsidP="00AE6560">
            <w:pPr>
              <w:tabs>
                <w:tab w:val="left" w:pos="1620"/>
              </w:tabs>
              <w:ind w:left="-13"/>
              <w:jc w:val="both"/>
              <w:rPr>
                <w:rFonts w:asciiTheme="majorHAnsi" w:hAnsiTheme="majorHAnsi" w:cstheme="minorHAnsi"/>
                <w:sz w:val="20"/>
                <w:szCs w:val="20"/>
              </w:rPr>
            </w:pPr>
          </w:p>
        </w:tc>
      </w:tr>
      <w:tr w:rsidR="00DA26A4" w:rsidRPr="001757F9" w:rsidTr="00E1432B">
        <w:tc>
          <w:tcPr>
            <w:tcW w:w="2610" w:type="dxa"/>
          </w:tcPr>
          <w:p w:rsidR="00DA26A4" w:rsidRDefault="00DA26A4"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5 January – April</w:t>
            </w:r>
          </w:p>
          <w:p w:rsidR="00DA26A4" w:rsidRDefault="00DA26A4" w:rsidP="00DA26A4">
            <w:pPr>
              <w:tabs>
                <w:tab w:val="left" w:pos="1620"/>
              </w:tabs>
              <w:rPr>
                <w:rFonts w:asciiTheme="majorHAnsi" w:hAnsiTheme="majorHAnsi" w:cstheme="minorHAnsi"/>
                <w:b/>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proofErr w:type="spellStart"/>
            <w:r w:rsidRPr="00CC233B">
              <w:rPr>
                <w:rFonts w:asciiTheme="majorHAnsi" w:hAnsiTheme="majorHAnsi" w:cstheme="minorHAnsi"/>
                <w:smallCaps/>
                <w:sz w:val="20"/>
                <w:szCs w:val="20"/>
              </w:rPr>
              <w:t>Fasttrack</w:t>
            </w:r>
            <w:proofErr w:type="spellEnd"/>
            <w:r w:rsidRPr="00CC233B">
              <w:rPr>
                <w:rFonts w:asciiTheme="majorHAnsi" w:hAnsiTheme="majorHAnsi" w:cstheme="minorHAnsi"/>
                <w:smallCaps/>
                <w:sz w:val="20"/>
                <w:szCs w:val="20"/>
              </w:rPr>
              <w:t xml:space="preserve"> ERP Solutions, Inc</w:t>
            </w:r>
            <w:r>
              <w:rPr>
                <w:rFonts w:asciiTheme="majorHAnsi" w:hAnsiTheme="majorHAnsi" w:cstheme="minorHAnsi"/>
                <w:smallCaps/>
                <w:sz w:val="20"/>
                <w:szCs w:val="20"/>
              </w:rPr>
              <w:t xml:space="preserve">. </w:t>
            </w:r>
          </w:p>
          <w:p w:rsidR="00DA26A4" w:rsidRDefault="00DA26A4" w:rsidP="00DA26A4">
            <w:pPr>
              <w:tabs>
                <w:tab w:val="left" w:pos="1620"/>
              </w:tabs>
              <w:rPr>
                <w:rFonts w:asciiTheme="majorHAnsi" w:hAnsiTheme="majorHAnsi" w:cstheme="minorHAnsi"/>
                <w:b/>
                <w:smallCaps/>
                <w:sz w:val="20"/>
                <w:szCs w:val="20"/>
              </w:rPr>
            </w:pPr>
          </w:p>
        </w:tc>
        <w:tc>
          <w:tcPr>
            <w:tcW w:w="8185" w:type="dxa"/>
          </w:tcPr>
          <w:p w:rsidR="00D70EBF" w:rsidRDefault="00D70EBF" w:rsidP="00DA26A4">
            <w:pPr>
              <w:tabs>
                <w:tab w:val="left" w:pos="1620"/>
              </w:tabs>
              <w:jc w:val="both"/>
              <w:rPr>
                <w:rFonts w:asciiTheme="majorHAnsi" w:hAnsiTheme="majorHAnsi" w:cstheme="minorHAnsi"/>
                <w:b/>
                <w:szCs w:val="20"/>
              </w:rPr>
            </w:pPr>
            <w:r>
              <w:rPr>
                <w:rFonts w:asciiTheme="majorHAnsi" w:hAnsiTheme="majorHAnsi" w:cstheme="minorHAnsi"/>
                <w:b/>
                <w:szCs w:val="20"/>
              </w:rPr>
              <w:t>TECNIC GROUP BERHAD (BHD)</w:t>
            </w:r>
          </w:p>
          <w:p w:rsidR="00DA26A4" w:rsidRDefault="00DA26A4" w:rsidP="00DA26A4">
            <w:pPr>
              <w:tabs>
                <w:tab w:val="left" w:pos="1620"/>
              </w:tabs>
              <w:jc w:val="both"/>
              <w:rPr>
                <w:rFonts w:asciiTheme="majorHAnsi" w:hAnsiTheme="majorHAnsi" w:cstheme="minorHAnsi"/>
                <w:sz w:val="21"/>
                <w:szCs w:val="21"/>
              </w:rPr>
            </w:pPr>
            <w:r>
              <w:rPr>
                <w:rFonts w:asciiTheme="majorHAnsi" w:hAnsiTheme="majorHAnsi" w:cstheme="minorHAnsi"/>
                <w:sz w:val="21"/>
                <w:szCs w:val="21"/>
              </w:rPr>
              <w:t xml:space="preserve">SAP </w:t>
            </w:r>
            <w:r w:rsidRPr="00EB19B7">
              <w:rPr>
                <w:rFonts w:asciiTheme="majorHAnsi" w:hAnsiTheme="majorHAnsi" w:cstheme="minorHAnsi"/>
                <w:sz w:val="21"/>
                <w:szCs w:val="21"/>
              </w:rPr>
              <w:t>MM Functional Consultant</w:t>
            </w:r>
          </w:p>
          <w:p w:rsidR="00DA26A4" w:rsidRPr="00F370CF" w:rsidRDefault="00DA26A4" w:rsidP="00DA26A4">
            <w:pPr>
              <w:tabs>
                <w:tab w:val="left" w:pos="1620"/>
              </w:tabs>
              <w:jc w:val="both"/>
              <w:rPr>
                <w:rFonts w:asciiTheme="majorHAnsi" w:hAnsiTheme="majorHAnsi" w:cstheme="minorHAnsi"/>
                <w:sz w:val="20"/>
                <w:szCs w:val="20"/>
              </w:rPr>
            </w:pPr>
            <w:r>
              <w:rPr>
                <w:rFonts w:asciiTheme="majorHAnsi" w:hAnsiTheme="majorHAnsi" w:cstheme="minorHAnsi"/>
                <w:sz w:val="20"/>
                <w:szCs w:val="20"/>
              </w:rPr>
              <w:t>Selangor| Malaysia</w:t>
            </w:r>
          </w:p>
          <w:p w:rsidR="0009749B" w:rsidRPr="0009749B" w:rsidRDefault="00AE6560" w:rsidP="0009749B">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Implemented </w:t>
            </w:r>
            <w:r w:rsidR="00D542C8">
              <w:rPr>
                <w:rFonts w:asciiTheme="majorHAnsi" w:hAnsiTheme="majorHAnsi" w:cstheme="minorHAnsi"/>
                <w:sz w:val="20"/>
                <w:szCs w:val="20"/>
              </w:rPr>
              <w:t xml:space="preserve">SAP </w:t>
            </w:r>
            <w:r w:rsidR="005129E8">
              <w:rPr>
                <w:rFonts w:asciiTheme="majorHAnsi" w:hAnsiTheme="majorHAnsi" w:cstheme="minorHAnsi"/>
                <w:sz w:val="20"/>
                <w:szCs w:val="20"/>
              </w:rPr>
              <w:t>Goods and Services Tax (</w:t>
            </w:r>
            <w:r>
              <w:rPr>
                <w:rFonts w:asciiTheme="majorHAnsi" w:hAnsiTheme="majorHAnsi" w:cstheme="minorHAnsi"/>
                <w:sz w:val="20"/>
                <w:szCs w:val="20"/>
              </w:rPr>
              <w:t>GST</w:t>
            </w:r>
            <w:r w:rsidR="005129E8">
              <w:rPr>
                <w:rFonts w:asciiTheme="majorHAnsi" w:hAnsiTheme="majorHAnsi" w:cstheme="minorHAnsi"/>
                <w:sz w:val="20"/>
                <w:szCs w:val="20"/>
              </w:rPr>
              <w:t>)</w:t>
            </w:r>
            <w:r w:rsidR="004E73FA">
              <w:rPr>
                <w:rFonts w:asciiTheme="majorHAnsi" w:hAnsiTheme="majorHAnsi" w:cstheme="minorHAnsi"/>
                <w:sz w:val="20"/>
                <w:szCs w:val="20"/>
              </w:rPr>
              <w:t>.</w:t>
            </w:r>
          </w:p>
          <w:p w:rsidR="0009749B" w:rsidRDefault="0009749B" w:rsidP="0009749B">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reated test scripts and test data for integration testing and conducted User Acceptance Testing</w:t>
            </w:r>
            <w:r w:rsidR="004E73FA">
              <w:rPr>
                <w:rFonts w:asciiTheme="majorHAnsi" w:hAnsiTheme="majorHAnsi" w:cstheme="minorHAnsi"/>
                <w:sz w:val="20"/>
                <w:szCs w:val="20"/>
              </w:rPr>
              <w:t>.</w:t>
            </w:r>
          </w:p>
          <w:p w:rsidR="00B2786E" w:rsidRPr="00D72542" w:rsidRDefault="00B2786E" w:rsidP="00B2786E">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Authored functional specifications, </w:t>
            </w:r>
            <w:r w:rsidRPr="00D72542">
              <w:rPr>
                <w:rFonts w:asciiTheme="majorHAnsi" w:hAnsiTheme="majorHAnsi" w:cstheme="minorHAnsi"/>
                <w:sz w:val="20"/>
                <w:szCs w:val="20"/>
              </w:rPr>
              <w:t>user and configuration manuals</w:t>
            </w:r>
            <w:r w:rsidR="004E73FA">
              <w:rPr>
                <w:rFonts w:asciiTheme="majorHAnsi" w:hAnsiTheme="majorHAnsi" w:cstheme="minorHAnsi"/>
                <w:sz w:val="20"/>
                <w:szCs w:val="20"/>
              </w:rPr>
              <w:t>.</w:t>
            </w:r>
          </w:p>
          <w:p w:rsidR="00B2786E" w:rsidRDefault="002E35BF"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Redevelop</w:t>
            </w:r>
            <w:r w:rsidR="00915CAF">
              <w:rPr>
                <w:rFonts w:asciiTheme="majorHAnsi" w:hAnsiTheme="majorHAnsi" w:cstheme="minorHAnsi"/>
                <w:sz w:val="20"/>
                <w:szCs w:val="20"/>
              </w:rPr>
              <w:t>ed</w:t>
            </w:r>
            <w:r w:rsidR="00E71037">
              <w:rPr>
                <w:rFonts w:asciiTheme="majorHAnsi" w:hAnsiTheme="majorHAnsi" w:cstheme="minorHAnsi"/>
                <w:sz w:val="20"/>
                <w:szCs w:val="20"/>
              </w:rPr>
              <w:t xml:space="preserve"> various SAP</w:t>
            </w:r>
            <w:r w:rsidR="00296D59">
              <w:rPr>
                <w:rFonts w:asciiTheme="majorHAnsi" w:hAnsiTheme="majorHAnsi" w:cstheme="minorHAnsi"/>
                <w:sz w:val="20"/>
                <w:szCs w:val="20"/>
              </w:rPr>
              <w:t xml:space="preserve"> forms with respect to GST tax regulation</w:t>
            </w:r>
            <w:r w:rsidR="004E73FA">
              <w:rPr>
                <w:rFonts w:asciiTheme="majorHAnsi" w:hAnsiTheme="majorHAnsi" w:cstheme="minorHAnsi"/>
                <w:sz w:val="20"/>
                <w:szCs w:val="20"/>
              </w:rPr>
              <w:t>.</w:t>
            </w:r>
          </w:p>
          <w:p w:rsidR="00DA26A4" w:rsidRDefault="00DA26A4" w:rsidP="00DA26A4">
            <w:pPr>
              <w:tabs>
                <w:tab w:val="left" w:pos="1620"/>
              </w:tabs>
              <w:jc w:val="both"/>
              <w:rPr>
                <w:rFonts w:asciiTheme="majorHAnsi" w:hAnsiTheme="majorHAnsi" w:cstheme="minorHAnsi"/>
                <w:b/>
                <w:szCs w:val="20"/>
              </w:rPr>
            </w:pPr>
          </w:p>
        </w:tc>
      </w:tr>
      <w:tr w:rsidR="00DA26A4" w:rsidRPr="001757F9" w:rsidTr="00E1432B">
        <w:tc>
          <w:tcPr>
            <w:tcW w:w="2610" w:type="dxa"/>
          </w:tcPr>
          <w:p w:rsidR="00DA26A4" w:rsidRDefault="00DA26A4"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lastRenderedPageBreak/>
              <w:t>2015 January – April</w:t>
            </w:r>
          </w:p>
          <w:p w:rsidR="00DA26A4" w:rsidRDefault="00DA26A4" w:rsidP="00DA26A4">
            <w:pPr>
              <w:tabs>
                <w:tab w:val="left" w:pos="1620"/>
              </w:tabs>
              <w:rPr>
                <w:rFonts w:asciiTheme="majorHAnsi" w:hAnsiTheme="majorHAnsi" w:cstheme="minorHAnsi"/>
                <w:b/>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proofErr w:type="spellStart"/>
            <w:r w:rsidRPr="00CC233B">
              <w:rPr>
                <w:rFonts w:asciiTheme="majorHAnsi" w:hAnsiTheme="majorHAnsi" w:cstheme="minorHAnsi"/>
                <w:smallCaps/>
                <w:sz w:val="20"/>
                <w:szCs w:val="20"/>
              </w:rPr>
              <w:t>Fasttrack</w:t>
            </w:r>
            <w:proofErr w:type="spellEnd"/>
            <w:r w:rsidRPr="00CC233B">
              <w:rPr>
                <w:rFonts w:asciiTheme="majorHAnsi" w:hAnsiTheme="majorHAnsi" w:cstheme="minorHAnsi"/>
                <w:smallCaps/>
                <w:sz w:val="20"/>
                <w:szCs w:val="20"/>
              </w:rPr>
              <w:t xml:space="preserve"> ERP Solutions, Inc</w:t>
            </w:r>
            <w:r>
              <w:rPr>
                <w:rFonts w:asciiTheme="majorHAnsi" w:hAnsiTheme="majorHAnsi" w:cstheme="minorHAnsi"/>
                <w:smallCaps/>
                <w:sz w:val="20"/>
                <w:szCs w:val="20"/>
              </w:rPr>
              <w:t xml:space="preserve">. </w:t>
            </w:r>
          </w:p>
          <w:p w:rsidR="00DA26A4" w:rsidRDefault="00DA26A4" w:rsidP="00DA26A4">
            <w:pPr>
              <w:tabs>
                <w:tab w:val="left" w:pos="1620"/>
              </w:tabs>
              <w:rPr>
                <w:rFonts w:asciiTheme="majorHAnsi" w:hAnsiTheme="majorHAnsi" w:cstheme="minorHAnsi"/>
                <w:b/>
                <w:smallCaps/>
                <w:sz w:val="20"/>
                <w:szCs w:val="20"/>
              </w:rPr>
            </w:pPr>
          </w:p>
        </w:tc>
        <w:tc>
          <w:tcPr>
            <w:tcW w:w="8185" w:type="dxa"/>
          </w:tcPr>
          <w:p w:rsidR="00D70EBF" w:rsidRDefault="00D70EBF" w:rsidP="00DA26A4">
            <w:pPr>
              <w:tabs>
                <w:tab w:val="left" w:pos="1620"/>
              </w:tabs>
              <w:jc w:val="both"/>
              <w:rPr>
                <w:rFonts w:asciiTheme="majorHAnsi" w:hAnsiTheme="majorHAnsi" w:cstheme="minorHAnsi"/>
                <w:b/>
                <w:szCs w:val="20"/>
              </w:rPr>
            </w:pPr>
            <w:r>
              <w:rPr>
                <w:rFonts w:asciiTheme="majorHAnsi" w:hAnsiTheme="majorHAnsi" w:cstheme="minorHAnsi"/>
                <w:b/>
                <w:szCs w:val="20"/>
              </w:rPr>
              <w:t>SKP RESOURCES BERHAD (BHD)</w:t>
            </w:r>
          </w:p>
          <w:p w:rsidR="00DA26A4" w:rsidRDefault="00DA26A4" w:rsidP="00DA26A4">
            <w:pPr>
              <w:tabs>
                <w:tab w:val="left" w:pos="1620"/>
              </w:tabs>
              <w:jc w:val="both"/>
              <w:rPr>
                <w:rFonts w:asciiTheme="majorHAnsi" w:hAnsiTheme="majorHAnsi" w:cstheme="minorHAnsi"/>
                <w:sz w:val="21"/>
                <w:szCs w:val="21"/>
              </w:rPr>
            </w:pPr>
            <w:r>
              <w:rPr>
                <w:rFonts w:asciiTheme="majorHAnsi" w:hAnsiTheme="majorHAnsi" w:cstheme="minorHAnsi"/>
                <w:sz w:val="21"/>
                <w:szCs w:val="21"/>
              </w:rPr>
              <w:t xml:space="preserve">SAP </w:t>
            </w:r>
            <w:r w:rsidRPr="00EB19B7">
              <w:rPr>
                <w:rFonts w:asciiTheme="majorHAnsi" w:hAnsiTheme="majorHAnsi" w:cstheme="minorHAnsi"/>
                <w:sz w:val="21"/>
                <w:szCs w:val="21"/>
              </w:rPr>
              <w:t>MM Functional Consultant</w:t>
            </w:r>
          </w:p>
          <w:p w:rsidR="00DA26A4" w:rsidRPr="00F370CF" w:rsidRDefault="00DA26A4" w:rsidP="00DA26A4">
            <w:pPr>
              <w:tabs>
                <w:tab w:val="left" w:pos="1620"/>
              </w:tabs>
              <w:jc w:val="both"/>
              <w:rPr>
                <w:rFonts w:asciiTheme="majorHAnsi" w:hAnsiTheme="majorHAnsi" w:cstheme="minorHAnsi"/>
                <w:sz w:val="20"/>
                <w:szCs w:val="20"/>
              </w:rPr>
            </w:pPr>
            <w:r>
              <w:rPr>
                <w:rFonts w:asciiTheme="majorHAnsi" w:hAnsiTheme="majorHAnsi" w:cstheme="minorHAnsi"/>
                <w:sz w:val="20"/>
                <w:szCs w:val="20"/>
              </w:rPr>
              <w:t>Johor| Malaysia</w:t>
            </w:r>
          </w:p>
          <w:p w:rsidR="00D472B1" w:rsidRPr="0009749B" w:rsidRDefault="00D472B1" w:rsidP="00D472B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Implemented SAP Goods and Services Tax (GST)</w:t>
            </w:r>
            <w:r w:rsidR="001C217E">
              <w:rPr>
                <w:rFonts w:asciiTheme="majorHAnsi" w:hAnsiTheme="majorHAnsi" w:cstheme="minorHAnsi"/>
                <w:sz w:val="20"/>
                <w:szCs w:val="20"/>
              </w:rPr>
              <w:t>.</w:t>
            </w:r>
          </w:p>
          <w:p w:rsidR="00D472B1" w:rsidRDefault="00D472B1" w:rsidP="00D472B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Created test scripts and test data for integration testing and conducted User Acceptance Testing</w:t>
            </w:r>
            <w:r w:rsidR="001C217E">
              <w:rPr>
                <w:rFonts w:asciiTheme="majorHAnsi" w:hAnsiTheme="majorHAnsi" w:cstheme="minorHAnsi"/>
                <w:sz w:val="20"/>
                <w:szCs w:val="20"/>
              </w:rPr>
              <w:t>.</w:t>
            </w:r>
          </w:p>
          <w:p w:rsidR="00D472B1" w:rsidRPr="00D72542" w:rsidRDefault="00D472B1" w:rsidP="00D472B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Authored functional specifications, </w:t>
            </w:r>
            <w:r w:rsidRPr="00D72542">
              <w:rPr>
                <w:rFonts w:asciiTheme="majorHAnsi" w:hAnsiTheme="majorHAnsi" w:cstheme="minorHAnsi"/>
                <w:sz w:val="20"/>
                <w:szCs w:val="20"/>
              </w:rPr>
              <w:t>user and configuration manuals</w:t>
            </w:r>
            <w:r w:rsidR="001C217E">
              <w:rPr>
                <w:rFonts w:asciiTheme="majorHAnsi" w:hAnsiTheme="majorHAnsi" w:cstheme="minorHAnsi"/>
                <w:sz w:val="20"/>
                <w:szCs w:val="20"/>
              </w:rPr>
              <w:t xml:space="preserve">. </w:t>
            </w:r>
          </w:p>
          <w:p w:rsidR="00D472B1" w:rsidRDefault="00D472B1" w:rsidP="00D472B1">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Redeveloped various SAP forms with respect to GST tax regulation</w:t>
            </w:r>
            <w:r w:rsidR="001C217E">
              <w:rPr>
                <w:rFonts w:asciiTheme="majorHAnsi" w:hAnsiTheme="majorHAnsi" w:cstheme="minorHAnsi"/>
                <w:sz w:val="20"/>
                <w:szCs w:val="20"/>
              </w:rPr>
              <w:t xml:space="preserve">. </w:t>
            </w:r>
          </w:p>
          <w:p w:rsidR="00DA26A4" w:rsidRDefault="00DA26A4" w:rsidP="00DA26A4">
            <w:pPr>
              <w:tabs>
                <w:tab w:val="left" w:pos="1620"/>
              </w:tabs>
              <w:jc w:val="both"/>
              <w:rPr>
                <w:rFonts w:asciiTheme="majorHAnsi" w:hAnsiTheme="majorHAnsi" w:cstheme="minorHAnsi"/>
                <w:b/>
                <w:szCs w:val="20"/>
              </w:rPr>
            </w:pPr>
          </w:p>
        </w:tc>
      </w:tr>
      <w:tr w:rsidR="00DA26A4" w:rsidRPr="001757F9" w:rsidTr="00E1432B">
        <w:tc>
          <w:tcPr>
            <w:tcW w:w="2610" w:type="dxa"/>
          </w:tcPr>
          <w:p w:rsidR="00DA26A4" w:rsidRDefault="00DA26A4" w:rsidP="00DA26A4">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May – 2015 January</w:t>
            </w:r>
          </w:p>
          <w:p w:rsidR="00DA26A4" w:rsidRDefault="00DA26A4" w:rsidP="00DA26A4">
            <w:pPr>
              <w:tabs>
                <w:tab w:val="left" w:pos="1620"/>
              </w:tabs>
              <w:rPr>
                <w:rFonts w:asciiTheme="majorHAnsi" w:hAnsiTheme="majorHAnsi" w:cstheme="minorHAnsi"/>
                <w:b/>
                <w:smallCaps/>
                <w:sz w:val="20"/>
                <w:szCs w:val="20"/>
              </w:rPr>
            </w:pPr>
          </w:p>
          <w:p w:rsidR="00DA26A4" w:rsidRPr="00CC233B" w:rsidRDefault="00DA26A4" w:rsidP="00DA26A4">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t>Hewlett-Packard Philippines</w:t>
            </w:r>
          </w:p>
          <w:p w:rsidR="00DA26A4" w:rsidRDefault="00DA26A4" w:rsidP="00DA26A4">
            <w:pPr>
              <w:tabs>
                <w:tab w:val="left" w:pos="1620"/>
              </w:tabs>
              <w:rPr>
                <w:rFonts w:asciiTheme="majorHAnsi" w:hAnsiTheme="majorHAnsi" w:cstheme="minorHAnsi"/>
                <w:b/>
                <w:smallCaps/>
                <w:sz w:val="20"/>
                <w:szCs w:val="20"/>
              </w:rPr>
            </w:pPr>
          </w:p>
        </w:tc>
        <w:tc>
          <w:tcPr>
            <w:tcW w:w="8185" w:type="dxa"/>
          </w:tcPr>
          <w:p w:rsidR="009D23E6" w:rsidRDefault="009D23E6" w:rsidP="00DA26A4">
            <w:pPr>
              <w:tabs>
                <w:tab w:val="left" w:pos="1620"/>
              </w:tabs>
              <w:jc w:val="both"/>
              <w:rPr>
                <w:rFonts w:asciiTheme="majorHAnsi" w:hAnsiTheme="majorHAnsi" w:cstheme="minorHAnsi"/>
                <w:b/>
                <w:szCs w:val="20"/>
              </w:rPr>
            </w:pPr>
            <w:r>
              <w:rPr>
                <w:rFonts w:asciiTheme="majorHAnsi" w:hAnsiTheme="majorHAnsi" w:cstheme="minorHAnsi"/>
                <w:b/>
                <w:szCs w:val="20"/>
              </w:rPr>
              <w:t>ALCATEL-LUCENT ENTERPRISE</w:t>
            </w:r>
          </w:p>
          <w:p w:rsidR="00DA26A4" w:rsidRDefault="00DA26A4" w:rsidP="00DA26A4">
            <w:pPr>
              <w:tabs>
                <w:tab w:val="left" w:pos="1620"/>
              </w:tabs>
              <w:jc w:val="both"/>
              <w:rPr>
                <w:rFonts w:asciiTheme="majorHAnsi" w:hAnsiTheme="majorHAnsi" w:cstheme="minorHAnsi"/>
                <w:sz w:val="21"/>
                <w:szCs w:val="21"/>
              </w:rPr>
            </w:pPr>
            <w:r>
              <w:rPr>
                <w:rFonts w:asciiTheme="majorHAnsi" w:hAnsiTheme="majorHAnsi" w:cstheme="minorHAnsi"/>
                <w:sz w:val="21"/>
                <w:szCs w:val="21"/>
              </w:rPr>
              <w:t xml:space="preserve">SAP </w:t>
            </w:r>
            <w:r w:rsidRPr="00EB19B7">
              <w:rPr>
                <w:rFonts w:asciiTheme="majorHAnsi" w:hAnsiTheme="majorHAnsi" w:cstheme="minorHAnsi"/>
                <w:sz w:val="21"/>
                <w:szCs w:val="21"/>
              </w:rPr>
              <w:t>MM</w:t>
            </w:r>
            <w:r>
              <w:rPr>
                <w:rFonts w:asciiTheme="majorHAnsi" w:hAnsiTheme="majorHAnsi" w:cstheme="minorHAnsi"/>
                <w:sz w:val="21"/>
                <w:szCs w:val="21"/>
              </w:rPr>
              <w:t>/WM</w:t>
            </w:r>
            <w:r w:rsidRPr="00EB19B7">
              <w:rPr>
                <w:rFonts w:asciiTheme="majorHAnsi" w:hAnsiTheme="majorHAnsi" w:cstheme="minorHAnsi"/>
                <w:sz w:val="21"/>
                <w:szCs w:val="21"/>
              </w:rPr>
              <w:t xml:space="preserve"> Functional Consultant</w:t>
            </w:r>
          </w:p>
          <w:p w:rsidR="00DA26A4" w:rsidRPr="00F370CF" w:rsidRDefault="00DA26A4" w:rsidP="00DA26A4">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321DC4" w:rsidRDefault="00741CFB" w:rsidP="00321DC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Provided functional and post implementation support</w:t>
            </w:r>
            <w:r w:rsidR="001D4C65">
              <w:rPr>
                <w:rFonts w:asciiTheme="majorHAnsi" w:hAnsiTheme="majorHAnsi" w:cstheme="minorHAnsi"/>
                <w:sz w:val="20"/>
                <w:szCs w:val="20"/>
              </w:rPr>
              <w:t>.</w:t>
            </w:r>
            <w:r>
              <w:rPr>
                <w:rFonts w:asciiTheme="majorHAnsi" w:hAnsiTheme="majorHAnsi" w:cstheme="minorHAnsi"/>
                <w:sz w:val="20"/>
                <w:szCs w:val="20"/>
              </w:rPr>
              <w:t xml:space="preserve"> </w:t>
            </w:r>
          </w:p>
          <w:p w:rsidR="005545F3" w:rsidRDefault="00321DC4" w:rsidP="005545F3">
            <w:pPr>
              <w:pStyle w:val="ListParagraph"/>
              <w:numPr>
                <w:ilvl w:val="0"/>
                <w:numId w:val="35"/>
              </w:numPr>
              <w:tabs>
                <w:tab w:val="left" w:pos="1620"/>
              </w:tabs>
              <w:ind w:left="342" w:hanging="355"/>
              <w:jc w:val="both"/>
              <w:rPr>
                <w:rFonts w:asciiTheme="majorHAnsi" w:hAnsiTheme="majorHAnsi" w:cstheme="minorHAnsi"/>
                <w:sz w:val="20"/>
                <w:szCs w:val="20"/>
              </w:rPr>
            </w:pPr>
            <w:r w:rsidRPr="00321DC4">
              <w:rPr>
                <w:rFonts w:asciiTheme="majorHAnsi" w:hAnsiTheme="majorHAnsi" w:cstheme="minorHAnsi"/>
                <w:sz w:val="20"/>
                <w:szCs w:val="20"/>
              </w:rPr>
              <w:t>Involve</w:t>
            </w:r>
            <w:r>
              <w:rPr>
                <w:rFonts w:asciiTheme="majorHAnsi" w:hAnsiTheme="majorHAnsi" w:cstheme="minorHAnsi"/>
                <w:sz w:val="20"/>
                <w:szCs w:val="20"/>
              </w:rPr>
              <w:t>d</w:t>
            </w:r>
            <w:r w:rsidRPr="00321DC4">
              <w:rPr>
                <w:rFonts w:asciiTheme="majorHAnsi" w:hAnsiTheme="majorHAnsi" w:cstheme="minorHAnsi"/>
                <w:sz w:val="20"/>
                <w:szCs w:val="20"/>
              </w:rPr>
              <w:t xml:space="preserve"> in SAP functional design, build and test, configuration, maintenance, implementation, system refresh and upgrade.</w:t>
            </w:r>
          </w:p>
          <w:p w:rsidR="005545F3" w:rsidRPr="005545F3" w:rsidRDefault="005545F3" w:rsidP="005545F3">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Investigated issues and root cause, and provided</w:t>
            </w:r>
            <w:r w:rsidRPr="005545F3">
              <w:rPr>
                <w:rFonts w:asciiTheme="majorHAnsi" w:hAnsiTheme="majorHAnsi" w:cstheme="minorHAnsi"/>
                <w:sz w:val="20"/>
                <w:szCs w:val="20"/>
              </w:rPr>
              <w:t xml:space="preserve"> solutions within the service level agreement for service and defect requests raised by business users.</w:t>
            </w:r>
          </w:p>
          <w:p w:rsidR="00321DC4" w:rsidRPr="00321DC4" w:rsidRDefault="00B50BD6" w:rsidP="00321DC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Authored various known error documentations and job aids</w:t>
            </w:r>
            <w:r w:rsidR="001D4C65">
              <w:rPr>
                <w:rFonts w:asciiTheme="majorHAnsi" w:hAnsiTheme="majorHAnsi" w:cstheme="minorHAnsi"/>
                <w:sz w:val="20"/>
                <w:szCs w:val="20"/>
              </w:rPr>
              <w:t>.</w:t>
            </w:r>
          </w:p>
          <w:p w:rsidR="00321DC4" w:rsidRDefault="00B047C8"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Implemented change requests, conducted regression testing, and documented test scripts and test results</w:t>
            </w:r>
            <w:r w:rsidR="001D4C65">
              <w:rPr>
                <w:rFonts w:asciiTheme="majorHAnsi" w:hAnsiTheme="majorHAnsi" w:cstheme="minorHAnsi"/>
                <w:sz w:val="20"/>
                <w:szCs w:val="20"/>
              </w:rPr>
              <w:t>.</w:t>
            </w:r>
          </w:p>
          <w:p w:rsidR="00B047C8" w:rsidRDefault="00B047C8"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Identified key metrics and performed </w:t>
            </w:r>
            <w:r w:rsidRPr="003162E9">
              <w:rPr>
                <w:rFonts w:asciiTheme="majorHAnsi" w:hAnsiTheme="majorHAnsi" w:cstheme="minorHAnsi"/>
                <w:sz w:val="20"/>
                <w:szCs w:val="20"/>
              </w:rPr>
              <w:t>ticket trending and data analysis for continual service improvement</w:t>
            </w:r>
            <w:r w:rsidR="001D4C65">
              <w:rPr>
                <w:rFonts w:asciiTheme="majorHAnsi" w:hAnsiTheme="majorHAnsi" w:cstheme="minorHAnsi"/>
                <w:sz w:val="20"/>
                <w:szCs w:val="20"/>
              </w:rPr>
              <w:t xml:space="preserve">. </w:t>
            </w:r>
          </w:p>
          <w:p w:rsidR="00B047C8" w:rsidRDefault="00B047C8" w:rsidP="00DA26A4">
            <w:pPr>
              <w:pStyle w:val="ListParagraph"/>
              <w:numPr>
                <w:ilvl w:val="0"/>
                <w:numId w:val="35"/>
              </w:numPr>
              <w:tabs>
                <w:tab w:val="left" w:pos="1620"/>
              </w:tabs>
              <w:ind w:left="342" w:hanging="355"/>
              <w:jc w:val="both"/>
              <w:rPr>
                <w:rFonts w:asciiTheme="majorHAnsi" w:hAnsiTheme="majorHAnsi" w:cstheme="minorHAnsi"/>
                <w:sz w:val="20"/>
                <w:szCs w:val="20"/>
              </w:rPr>
            </w:pPr>
            <w:r>
              <w:rPr>
                <w:rFonts w:asciiTheme="majorHAnsi" w:hAnsiTheme="majorHAnsi" w:cstheme="minorHAnsi"/>
                <w:sz w:val="20"/>
                <w:szCs w:val="20"/>
              </w:rPr>
              <w:t xml:space="preserve">Received an </w:t>
            </w:r>
            <w:r w:rsidRPr="00B047C8">
              <w:rPr>
                <w:rFonts w:asciiTheme="majorHAnsi" w:hAnsiTheme="majorHAnsi" w:cstheme="minorHAnsi"/>
                <w:b/>
                <w:sz w:val="20"/>
                <w:szCs w:val="20"/>
              </w:rPr>
              <w:t>HP Making a Difference: Execution Award</w:t>
            </w:r>
            <w:r>
              <w:rPr>
                <w:rFonts w:asciiTheme="majorHAnsi" w:hAnsiTheme="majorHAnsi" w:cstheme="minorHAnsi"/>
                <w:sz w:val="20"/>
                <w:szCs w:val="20"/>
              </w:rPr>
              <w:t xml:space="preserve"> for being the top ticket closer for FY14, with an average of 20 tickets handled each month, and for achieving </w:t>
            </w:r>
            <w:r w:rsidRPr="00C410C6">
              <w:rPr>
                <w:rFonts w:asciiTheme="majorHAnsi" w:hAnsiTheme="majorHAnsi" w:cstheme="minorHAnsi"/>
                <w:sz w:val="20"/>
                <w:szCs w:val="20"/>
              </w:rPr>
              <w:t>a 100% SLA</w:t>
            </w:r>
            <w:r w:rsidR="001D4C65">
              <w:rPr>
                <w:rFonts w:asciiTheme="majorHAnsi" w:hAnsiTheme="majorHAnsi" w:cstheme="minorHAnsi"/>
                <w:sz w:val="20"/>
                <w:szCs w:val="20"/>
              </w:rPr>
              <w:t>.</w:t>
            </w:r>
          </w:p>
          <w:p w:rsidR="00DA26A4" w:rsidRDefault="00DA26A4" w:rsidP="00DA26A4">
            <w:pPr>
              <w:tabs>
                <w:tab w:val="left" w:pos="1620"/>
              </w:tabs>
              <w:jc w:val="both"/>
              <w:rPr>
                <w:rFonts w:asciiTheme="majorHAnsi" w:hAnsiTheme="majorHAnsi" w:cstheme="minorHAnsi"/>
                <w:b/>
                <w:szCs w:val="20"/>
              </w:rPr>
            </w:pPr>
          </w:p>
        </w:tc>
      </w:tr>
    </w:tbl>
    <w:p w:rsidR="00874090" w:rsidRDefault="00874090" w:rsidP="00273798">
      <w:pPr>
        <w:tabs>
          <w:tab w:val="left" w:pos="1620"/>
        </w:tabs>
        <w:spacing w:after="0" w:line="240" w:lineRule="auto"/>
        <w:jc w:val="both"/>
        <w:rPr>
          <w:rFonts w:asciiTheme="majorHAnsi" w:hAnsiTheme="majorHAnsi" w:cstheme="minorHAnsi"/>
          <w:b/>
          <w:szCs w:val="20"/>
        </w:rPr>
      </w:pPr>
    </w:p>
    <w:tbl>
      <w:tblPr>
        <w:tblStyle w:val="TableGrid"/>
        <w:tblW w:w="0" w:type="auto"/>
        <w:tblLook w:val="04A0" w:firstRow="1" w:lastRow="0" w:firstColumn="1" w:lastColumn="0" w:noHBand="0" w:noVBand="1"/>
      </w:tblPr>
      <w:tblGrid>
        <w:gridCol w:w="10790"/>
      </w:tblGrid>
      <w:tr w:rsidR="00006239" w:rsidTr="00D73B0C">
        <w:tc>
          <w:tcPr>
            <w:tcW w:w="10790" w:type="dxa"/>
            <w:tcBorders>
              <w:top w:val="nil"/>
              <w:left w:val="nil"/>
              <w:bottom w:val="nil"/>
              <w:right w:val="nil"/>
            </w:tcBorders>
            <w:shd w:val="clear" w:color="auto" w:fill="F2F2F2" w:themeFill="background1" w:themeFillShade="F2"/>
          </w:tcPr>
          <w:p w:rsidR="00006239" w:rsidRPr="00D55F3B" w:rsidRDefault="00006239" w:rsidP="00273798">
            <w:pPr>
              <w:tabs>
                <w:tab w:val="left" w:pos="1620"/>
              </w:tabs>
              <w:jc w:val="both"/>
              <w:rPr>
                <w:rFonts w:asciiTheme="majorHAnsi" w:hAnsiTheme="majorHAnsi" w:cstheme="minorHAnsi"/>
                <w:b/>
                <w:i/>
                <w:szCs w:val="20"/>
              </w:rPr>
            </w:pPr>
            <w:r w:rsidRPr="00D55F3B">
              <w:rPr>
                <w:rFonts w:asciiTheme="majorHAnsi" w:hAnsiTheme="majorHAnsi" w:cstheme="minorHAnsi"/>
                <w:b/>
                <w:i/>
                <w:sz w:val="20"/>
                <w:szCs w:val="20"/>
              </w:rPr>
              <w:t>On Top Roles Handled</w:t>
            </w:r>
          </w:p>
        </w:tc>
      </w:tr>
    </w:tbl>
    <w:p w:rsidR="00956463" w:rsidRDefault="00956463" w:rsidP="00273798">
      <w:pPr>
        <w:tabs>
          <w:tab w:val="left" w:pos="1620"/>
        </w:tabs>
        <w:spacing w:after="0" w:line="240" w:lineRule="auto"/>
        <w:jc w:val="both"/>
        <w:rPr>
          <w:rFonts w:asciiTheme="majorHAnsi" w:hAnsiTheme="majorHAnsi" w:cstheme="minorHAnsi"/>
          <w:b/>
          <w:szCs w:val="20"/>
        </w:rPr>
      </w:pPr>
    </w:p>
    <w:tbl>
      <w:tblPr>
        <w:tblStyle w:val="TableGrid"/>
        <w:tblW w:w="10795" w:type="dxa"/>
        <w:tblLook w:val="04A0" w:firstRow="1" w:lastRow="0" w:firstColumn="1" w:lastColumn="0" w:noHBand="0" w:noVBand="1"/>
      </w:tblPr>
      <w:tblGrid>
        <w:gridCol w:w="2610"/>
        <w:gridCol w:w="8185"/>
      </w:tblGrid>
      <w:tr w:rsidR="00956463" w:rsidRPr="001757F9" w:rsidTr="00BA79A5">
        <w:tc>
          <w:tcPr>
            <w:tcW w:w="2610" w:type="dxa"/>
          </w:tcPr>
          <w:p w:rsidR="00956463" w:rsidRDefault="00956463"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September – 2014 February</w:t>
            </w:r>
          </w:p>
          <w:p w:rsidR="00956463" w:rsidRDefault="00956463" w:rsidP="00BA79A5">
            <w:pPr>
              <w:tabs>
                <w:tab w:val="left" w:pos="1620"/>
              </w:tabs>
              <w:rPr>
                <w:rFonts w:asciiTheme="majorHAnsi" w:hAnsiTheme="majorHAnsi" w:cstheme="minorHAnsi"/>
                <w:b/>
                <w:smallCaps/>
                <w:sz w:val="20"/>
                <w:szCs w:val="20"/>
              </w:rPr>
            </w:pPr>
          </w:p>
          <w:p w:rsidR="00956463" w:rsidRPr="00CC233B" w:rsidRDefault="00956463" w:rsidP="00BA79A5">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t>Hewlett-Packard Philippines</w:t>
            </w:r>
          </w:p>
          <w:p w:rsidR="00956463" w:rsidRDefault="00956463" w:rsidP="00BA79A5">
            <w:pPr>
              <w:tabs>
                <w:tab w:val="left" w:pos="1620"/>
              </w:tabs>
              <w:rPr>
                <w:rFonts w:asciiTheme="majorHAnsi" w:hAnsiTheme="majorHAnsi" w:cstheme="minorHAnsi"/>
                <w:b/>
                <w:smallCaps/>
                <w:sz w:val="20"/>
                <w:szCs w:val="20"/>
              </w:rPr>
            </w:pPr>
          </w:p>
        </w:tc>
        <w:tc>
          <w:tcPr>
            <w:tcW w:w="8185" w:type="dxa"/>
          </w:tcPr>
          <w:p w:rsidR="00956463" w:rsidRPr="007A2455" w:rsidRDefault="00956463" w:rsidP="00BA79A5">
            <w:pPr>
              <w:tabs>
                <w:tab w:val="left" w:pos="1620"/>
              </w:tabs>
              <w:jc w:val="both"/>
              <w:rPr>
                <w:rFonts w:asciiTheme="majorHAnsi" w:hAnsiTheme="majorHAnsi" w:cstheme="minorHAnsi"/>
                <w:b/>
                <w:sz w:val="21"/>
                <w:szCs w:val="21"/>
              </w:rPr>
            </w:pPr>
            <w:r w:rsidRPr="007A2455">
              <w:rPr>
                <w:rFonts w:asciiTheme="majorHAnsi" w:hAnsiTheme="majorHAnsi" w:cstheme="minorHAnsi"/>
                <w:b/>
                <w:sz w:val="21"/>
                <w:szCs w:val="21"/>
              </w:rPr>
              <w:t>Change Manager for Change Management Process</w:t>
            </w:r>
          </w:p>
          <w:p w:rsidR="00956463" w:rsidRPr="00F370CF" w:rsidRDefault="00956463"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BA45C7" w:rsidRDefault="00BF6A13" w:rsidP="00BA45C7">
            <w:pPr>
              <w:pStyle w:val="ListParagraph"/>
              <w:numPr>
                <w:ilvl w:val="0"/>
                <w:numId w:val="35"/>
              </w:numPr>
              <w:tabs>
                <w:tab w:val="left" w:pos="1620"/>
              </w:tabs>
              <w:ind w:left="427" w:hanging="427"/>
              <w:jc w:val="both"/>
              <w:rPr>
                <w:rFonts w:asciiTheme="majorHAnsi" w:hAnsiTheme="majorHAnsi" w:cstheme="minorHAnsi"/>
                <w:sz w:val="20"/>
                <w:szCs w:val="20"/>
              </w:rPr>
            </w:pPr>
            <w:r w:rsidRPr="00BA45C7">
              <w:rPr>
                <w:rFonts w:asciiTheme="majorHAnsi" w:hAnsiTheme="majorHAnsi" w:cstheme="minorHAnsi"/>
                <w:sz w:val="20"/>
                <w:szCs w:val="20"/>
              </w:rPr>
              <w:t xml:space="preserve">Served as </w:t>
            </w:r>
            <w:r w:rsidRPr="00BA45C7">
              <w:rPr>
                <w:rFonts w:asciiTheme="majorHAnsi" w:hAnsiTheme="majorHAnsi" w:cstheme="minorHAnsi"/>
                <w:b/>
                <w:sz w:val="20"/>
                <w:szCs w:val="20"/>
              </w:rPr>
              <w:t>Subject Matter Expert</w:t>
            </w:r>
            <w:r w:rsidRPr="00BA45C7">
              <w:rPr>
                <w:rFonts w:asciiTheme="majorHAnsi" w:hAnsiTheme="majorHAnsi" w:cstheme="minorHAnsi"/>
                <w:sz w:val="20"/>
                <w:szCs w:val="20"/>
              </w:rPr>
              <w:t xml:space="preserve"> for Change Management Process and managed a team composed of 30 specialists</w:t>
            </w:r>
            <w:r w:rsidR="0053119D">
              <w:rPr>
                <w:rFonts w:asciiTheme="majorHAnsi" w:hAnsiTheme="majorHAnsi" w:cstheme="minorHAnsi"/>
                <w:sz w:val="20"/>
                <w:szCs w:val="20"/>
              </w:rPr>
              <w:t xml:space="preserve">. </w:t>
            </w:r>
          </w:p>
          <w:p w:rsidR="00BA45C7" w:rsidRDefault="00BA45C7" w:rsidP="00BA45C7">
            <w:pPr>
              <w:pStyle w:val="ListParagraph"/>
              <w:numPr>
                <w:ilvl w:val="0"/>
                <w:numId w:val="35"/>
              </w:numPr>
              <w:tabs>
                <w:tab w:val="left" w:pos="1620"/>
              </w:tabs>
              <w:ind w:left="427" w:hanging="427"/>
              <w:jc w:val="both"/>
              <w:rPr>
                <w:rFonts w:asciiTheme="majorHAnsi" w:hAnsiTheme="majorHAnsi" w:cstheme="minorHAnsi"/>
                <w:sz w:val="20"/>
                <w:szCs w:val="20"/>
              </w:rPr>
            </w:pPr>
            <w:r w:rsidRPr="00BA45C7">
              <w:rPr>
                <w:rFonts w:asciiTheme="majorHAnsi" w:hAnsiTheme="majorHAnsi" w:cstheme="minorHAnsi"/>
                <w:sz w:val="20"/>
                <w:szCs w:val="20"/>
              </w:rPr>
              <w:t>Ensured that all change requests are in accordance with business and process standards (compliance with SOX, approvals from the business, provision of necessary documents such as UAT, regression testing, post implementation requirement and confirmation, release control, quality checklist, developers’ checklist, etc.)</w:t>
            </w:r>
          </w:p>
          <w:p w:rsidR="00BA45C7" w:rsidRDefault="00BA45C7" w:rsidP="00BA45C7">
            <w:pPr>
              <w:pStyle w:val="ListParagraph"/>
              <w:numPr>
                <w:ilvl w:val="0"/>
                <w:numId w:val="35"/>
              </w:numPr>
              <w:tabs>
                <w:tab w:val="left" w:pos="1620"/>
              </w:tabs>
              <w:ind w:left="427" w:hanging="427"/>
              <w:jc w:val="both"/>
              <w:rPr>
                <w:rFonts w:asciiTheme="majorHAnsi" w:hAnsiTheme="majorHAnsi" w:cstheme="minorHAnsi"/>
                <w:sz w:val="20"/>
                <w:szCs w:val="20"/>
              </w:rPr>
            </w:pPr>
            <w:r w:rsidRPr="00BA45C7">
              <w:rPr>
                <w:rFonts w:asciiTheme="majorHAnsi" w:hAnsiTheme="majorHAnsi" w:cstheme="minorHAnsi"/>
                <w:sz w:val="20"/>
                <w:szCs w:val="20"/>
              </w:rPr>
              <w:t xml:space="preserve">Built capability and credibility to work on all types of change requests (Routine, Normal, Emergency, and Expedite) that she became the unofficial go to Change Management Expert not only in her team but also to her onshore counterparts in US, even before she assumed the Change Manager role in September 2011.  </w:t>
            </w:r>
          </w:p>
          <w:p w:rsidR="00742354" w:rsidRDefault="00BA45C7" w:rsidP="00742354">
            <w:pPr>
              <w:pStyle w:val="ListParagraph"/>
              <w:numPr>
                <w:ilvl w:val="0"/>
                <w:numId w:val="35"/>
              </w:numPr>
              <w:tabs>
                <w:tab w:val="left" w:pos="1620"/>
              </w:tabs>
              <w:ind w:left="427" w:hanging="427"/>
              <w:jc w:val="both"/>
              <w:rPr>
                <w:rFonts w:asciiTheme="majorHAnsi" w:hAnsiTheme="majorHAnsi" w:cstheme="minorHAnsi"/>
                <w:sz w:val="20"/>
                <w:szCs w:val="20"/>
              </w:rPr>
            </w:pPr>
            <w:r w:rsidRPr="00BA45C7">
              <w:rPr>
                <w:rFonts w:asciiTheme="majorHAnsi" w:hAnsiTheme="majorHAnsi" w:cstheme="minorHAnsi"/>
                <w:sz w:val="20"/>
                <w:szCs w:val="20"/>
              </w:rPr>
              <w:t xml:space="preserve">Authored the Global Change Management Test Scenarios for the User Acceptance Testing and conducted trainings to different teams before the Change Management process was migrated to another tool. The test scenarios were deployed globally and testing was completed on time, hence the new Change Management process successfully went live in October 2012. </w:t>
            </w:r>
          </w:p>
          <w:p w:rsidR="00742354" w:rsidRDefault="00BA45C7" w:rsidP="00742354">
            <w:pPr>
              <w:pStyle w:val="ListParagraph"/>
              <w:numPr>
                <w:ilvl w:val="0"/>
                <w:numId w:val="35"/>
              </w:numPr>
              <w:tabs>
                <w:tab w:val="left" w:pos="1620"/>
              </w:tabs>
              <w:ind w:left="427" w:hanging="427"/>
              <w:jc w:val="both"/>
              <w:rPr>
                <w:rFonts w:asciiTheme="majorHAnsi" w:hAnsiTheme="majorHAnsi" w:cstheme="minorHAnsi"/>
                <w:sz w:val="20"/>
                <w:szCs w:val="20"/>
              </w:rPr>
            </w:pPr>
            <w:r w:rsidRPr="00742354">
              <w:rPr>
                <w:rFonts w:asciiTheme="majorHAnsi" w:hAnsiTheme="majorHAnsi" w:cstheme="minorHAnsi"/>
                <w:sz w:val="20"/>
                <w:szCs w:val="20"/>
              </w:rPr>
              <w:t>Created and uploaded process job aids and email templates in the database and conducted simulated and refresher trainings and roll outs.</w:t>
            </w:r>
          </w:p>
          <w:p w:rsidR="00742354" w:rsidRDefault="00BA45C7" w:rsidP="00742354">
            <w:pPr>
              <w:pStyle w:val="ListParagraph"/>
              <w:numPr>
                <w:ilvl w:val="0"/>
                <w:numId w:val="35"/>
              </w:numPr>
              <w:tabs>
                <w:tab w:val="left" w:pos="1620"/>
              </w:tabs>
              <w:ind w:left="427" w:hanging="427"/>
              <w:jc w:val="both"/>
              <w:rPr>
                <w:rFonts w:asciiTheme="majorHAnsi" w:hAnsiTheme="majorHAnsi" w:cstheme="minorHAnsi"/>
                <w:sz w:val="20"/>
                <w:szCs w:val="20"/>
              </w:rPr>
            </w:pPr>
            <w:r w:rsidRPr="00742354">
              <w:rPr>
                <w:rFonts w:asciiTheme="majorHAnsi" w:hAnsiTheme="majorHAnsi" w:cstheme="minorHAnsi"/>
                <w:sz w:val="20"/>
                <w:szCs w:val="20"/>
              </w:rPr>
              <w:t>Identified process key metrics, conducted monthly audits, and sent out monthly reports.</w:t>
            </w:r>
          </w:p>
          <w:p w:rsidR="00742354" w:rsidRDefault="00BA45C7" w:rsidP="00742354">
            <w:pPr>
              <w:pStyle w:val="ListParagraph"/>
              <w:numPr>
                <w:ilvl w:val="0"/>
                <w:numId w:val="35"/>
              </w:numPr>
              <w:tabs>
                <w:tab w:val="left" w:pos="1620"/>
              </w:tabs>
              <w:ind w:left="427" w:hanging="427"/>
              <w:jc w:val="both"/>
              <w:rPr>
                <w:rFonts w:asciiTheme="majorHAnsi" w:hAnsiTheme="majorHAnsi" w:cstheme="minorHAnsi"/>
                <w:sz w:val="20"/>
                <w:szCs w:val="20"/>
              </w:rPr>
            </w:pPr>
            <w:r w:rsidRPr="00742354">
              <w:rPr>
                <w:rFonts w:asciiTheme="majorHAnsi" w:hAnsiTheme="majorHAnsi" w:cstheme="minorHAnsi"/>
                <w:sz w:val="20"/>
                <w:szCs w:val="20"/>
              </w:rPr>
              <w:t xml:space="preserve">Received the </w:t>
            </w:r>
            <w:r w:rsidRPr="00456417">
              <w:rPr>
                <w:rFonts w:asciiTheme="majorHAnsi" w:hAnsiTheme="majorHAnsi" w:cstheme="minorHAnsi"/>
                <w:b/>
                <w:sz w:val="20"/>
                <w:szCs w:val="20"/>
              </w:rPr>
              <w:t>HP Delivery Quality Award</w:t>
            </w:r>
            <w:r w:rsidRPr="00742354">
              <w:rPr>
                <w:rFonts w:asciiTheme="majorHAnsi" w:hAnsiTheme="majorHAnsi" w:cstheme="minorHAnsi"/>
                <w:sz w:val="20"/>
                <w:szCs w:val="20"/>
              </w:rPr>
              <w:t xml:space="preserve"> three times for being a key to team’s success at Change Management tasks. </w:t>
            </w:r>
          </w:p>
          <w:p w:rsidR="00956463" w:rsidRDefault="00BA45C7" w:rsidP="00742354">
            <w:pPr>
              <w:pStyle w:val="ListParagraph"/>
              <w:numPr>
                <w:ilvl w:val="0"/>
                <w:numId w:val="35"/>
              </w:numPr>
              <w:tabs>
                <w:tab w:val="left" w:pos="1620"/>
              </w:tabs>
              <w:ind w:left="427" w:hanging="427"/>
              <w:jc w:val="both"/>
              <w:rPr>
                <w:rFonts w:asciiTheme="majorHAnsi" w:hAnsiTheme="majorHAnsi" w:cstheme="minorHAnsi"/>
                <w:sz w:val="20"/>
                <w:szCs w:val="20"/>
              </w:rPr>
            </w:pPr>
            <w:r w:rsidRPr="00742354">
              <w:rPr>
                <w:rFonts w:asciiTheme="majorHAnsi" w:hAnsiTheme="majorHAnsi" w:cstheme="minorHAnsi"/>
                <w:sz w:val="20"/>
                <w:szCs w:val="20"/>
              </w:rPr>
              <w:t xml:space="preserve">Received the </w:t>
            </w:r>
            <w:r w:rsidRPr="00456417">
              <w:rPr>
                <w:rFonts w:asciiTheme="majorHAnsi" w:hAnsiTheme="majorHAnsi" w:cstheme="minorHAnsi"/>
                <w:b/>
                <w:sz w:val="20"/>
                <w:szCs w:val="20"/>
              </w:rPr>
              <w:t>HP Making a Difference: Quality Award</w:t>
            </w:r>
            <w:r w:rsidRPr="00742354">
              <w:rPr>
                <w:rFonts w:asciiTheme="majorHAnsi" w:hAnsiTheme="majorHAnsi" w:cstheme="minorHAnsi"/>
                <w:sz w:val="20"/>
                <w:szCs w:val="20"/>
              </w:rPr>
              <w:t xml:space="preserve"> for her excellent work and significant achievements as Change Manager.</w:t>
            </w:r>
          </w:p>
          <w:p w:rsidR="00742354" w:rsidRPr="00742354" w:rsidRDefault="00742354" w:rsidP="00742354">
            <w:pPr>
              <w:pStyle w:val="ListParagraph"/>
              <w:tabs>
                <w:tab w:val="left" w:pos="1620"/>
              </w:tabs>
              <w:ind w:left="427"/>
              <w:jc w:val="both"/>
              <w:rPr>
                <w:rFonts w:asciiTheme="majorHAnsi" w:hAnsiTheme="majorHAnsi" w:cstheme="minorHAnsi"/>
                <w:sz w:val="20"/>
                <w:szCs w:val="20"/>
              </w:rPr>
            </w:pPr>
          </w:p>
        </w:tc>
      </w:tr>
      <w:tr w:rsidR="00956463" w:rsidRPr="001757F9" w:rsidTr="00BA79A5">
        <w:tc>
          <w:tcPr>
            <w:tcW w:w="2610" w:type="dxa"/>
          </w:tcPr>
          <w:p w:rsidR="00956463" w:rsidRDefault="00956463"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July – 2013 March</w:t>
            </w:r>
          </w:p>
          <w:p w:rsidR="00956463" w:rsidRDefault="00956463" w:rsidP="00BA79A5">
            <w:pPr>
              <w:tabs>
                <w:tab w:val="left" w:pos="1620"/>
              </w:tabs>
              <w:rPr>
                <w:rFonts w:asciiTheme="majorHAnsi" w:hAnsiTheme="majorHAnsi" w:cstheme="minorHAnsi"/>
                <w:b/>
                <w:smallCaps/>
                <w:sz w:val="20"/>
                <w:szCs w:val="20"/>
              </w:rPr>
            </w:pPr>
          </w:p>
          <w:p w:rsidR="00956463" w:rsidRPr="00CC233B" w:rsidRDefault="00956463" w:rsidP="00BA79A5">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lastRenderedPageBreak/>
              <w:t>Hewlett-Packard Philippines</w:t>
            </w:r>
          </w:p>
          <w:p w:rsidR="00956463" w:rsidRDefault="00956463" w:rsidP="00BA79A5">
            <w:pPr>
              <w:tabs>
                <w:tab w:val="left" w:pos="1620"/>
              </w:tabs>
              <w:rPr>
                <w:rFonts w:asciiTheme="majorHAnsi" w:hAnsiTheme="majorHAnsi" w:cstheme="minorHAnsi"/>
                <w:b/>
                <w:smallCaps/>
                <w:sz w:val="20"/>
                <w:szCs w:val="20"/>
              </w:rPr>
            </w:pPr>
          </w:p>
        </w:tc>
        <w:tc>
          <w:tcPr>
            <w:tcW w:w="8185" w:type="dxa"/>
          </w:tcPr>
          <w:p w:rsidR="00956463" w:rsidRPr="00091B3B" w:rsidRDefault="00091B3B" w:rsidP="00BA79A5">
            <w:pPr>
              <w:tabs>
                <w:tab w:val="left" w:pos="1620"/>
              </w:tabs>
              <w:jc w:val="both"/>
              <w:rPr>
                <w:rFonts w:asciiTheme="majorHAnsi" w:hAnsiTheme="majorHAnsi" w:cstheme="minorHAnsi"/>
                <w:b/>
                <w:sz w:val="21"/>
                <w:szCs w:val="21"/>
              </w:rPr>
            </w:pPr>
            <w:r w:rsidRPr="00091B3B">
              <w:rPr>
                <w:rFonts w:asciiTheme="majorHAnsi" w:hAnsiTheme="majorHAnsi" w:cstheme="minorHAnsi"/>
                <w:b/>
                <w:sz w:val="21"/>
                <w:szCs w:val="21"/>
              </w:rPr>
              <w:lastRenderedPageBreak/>
              <w:t xml:space="preserve">SAP </w:t>
            </w:r>
            <w:r w:rsidR="00956463" w:rsidRPr="00091B3B">
              <w:rPr>
                <w:rFonts w:asciiTheme="majorHAnsi" w:hAnsiTheme="majorHAnsi" w:cstheme="minorHAnsi"/>
                <w:b/>
                <w:sz w:val="21"/>
                <w:szCs w:val="21"/>
              </w:rPr>
              <w:t>Project Manager</w:t>
            </w:r>
          </w:p>
          <w:p w:rsidR="00956463" w:rsidRPr="00F370CF" w:rsidRDefault="00956463"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EF2D00" w:rsidRDefault="00456417" w:rsidP="00EF2D00">
            <w:pPr>
              <w:pStyle w:val="ListParagraph"/>
              <w:numPr>
                <w:ilvl w:val="0"/>
                <w:numId w:val="35"/>
              </w:numPr>
              <w:tabs>
                <w:tab w:val="left" w:pos="1620"/>
              </w:tabs>
              <w:ind w:left="427" w:hanging="427"/>
              <w:jc w:val="both"/>
              <w:rPr>
                <w:rFonts w:asciiTheme="majorHAnsi" w:hAnsiTheme="majorHAnsi" w:cstheme="minorHAnsi"/>
                <w:sz w:val="20"/>
                <w:szCs w:val="20"/>
              </w:rPr>
            </w:pPr>
            <w:r>
              <w:rPr>
                <w:rFonts w:asciiTheme="majorHAnsi" w:hAnsiTheme="majorHAnsi" w:cstheme="minorHAnsi"/>
                <w:sz w:val="20"/>
                <w:szCs w:val="20"/>
              </w:rPr>
              <w:lastRenderedPageBreak/>
              <w:t>Initiated and led a</w:t>
            </w:r>
            <w:r w:rsidR="0097175E">
              <w:rPr>
                <w:rFonts w:asciiTheme="majorHAnsi" w:hAnsiTheme="majorHAnsi" w:cstheme="minorHAnsi"/>
                <w:sz w:val="20"/>
                <w:szCs w:val="20"/>
              </w:rPr>
              <w:t xml:space="preserve"> Service Improvement Plan (SIP)</w:t>
            </w:r>
            <w:r w:rsidR="00091B3B" w:rsidRPr="00091B3B">
              <w:rPr>
                <w:rFonts w:asciiTheme="majorHAnsi" w:hAnsiTheme="majorHAnsi" w:cstheme="minorHAnsi"/>
                <w:sz w:val="20"/>
                <w:szCs w:val="20"/>
              </w:rPr>
              <w:t xml:space="preserve"> called the Logistics Execution and Purchasing (LEAP) Project, a training program for end users to further enhance their SAP MM and WM technical skills and improve the efficiency of business operations. </w:t>
            </w:r>
          </w:p>
          <w:p w:rsidR="00EF2D00" w:rsidRDefault="00091B3B" w:rsidP="00EF2D00">
            <w:pPr>
              <w:pStyle w:val="ListParagraph"/>
              <w:numPr>
                <w:ilvl w:val="0"/>
                <w:numId w:val="35"/>
              </w:numPr>
              <w:tabs>
                <w:tab w:val="left" w:pos="1620"/>
              </w:tabs>
              <w:ind w:left="427" w:hanging="427"/>
              <w:jc w:val="both"/>
              <w:rPr>
                <w:rFonts w:asciiTheme="majorHAnsi" w:hAnsiTheme="majorHAnsi" w:cstheme="minorHAnsi"/>
                <w:sz w:val="20"/>
                <w:szCs w:val="20"/>
              </w:rPr>
            </w:pPr>
            <w:r w:rsidRPr="00EF2D00">
              <w:rPr>
                <w:rFonts w:asciiTheme="majorHAnsi" w:hAnsiTheme="majorHAnsi" w:cstheme="minorHAnsi"/>
                <w:sz w:val="20"/>
                <w:szCs w:val="20"/>
              </w:rPr>
              <w:t>Authored and presented the project plan to business key users and IT managers.</w:t>
            </w:r>
          </w:p>
          <w:p w:rsidR="00EF2D00" w:rsidRDefault="00091B3B" w:rsidP="00EF2D00">
            <w:pPr>
              <w:pStyle w:val="ListParagraph"/>
              <w:numPr>
                <w:ilvl w:val="0"/>
                <w:numId w:val="35"/>
              </w:numPr>
              <w:tabs>
                <w:tab w:val="left" w:pos="1620"/>
              </w:tabs>
              <w:ind w:left="427" w:hanging="427"/>
              <w:jc w:val="both"/>
              <w:rPr>
                <w:rFonts w:asciiTheme="majorHAnsi" w:hAnsiTheme="majorHAnsi" w:cstheme="minorHAnsi"/>
                <w:sz w:val="20"/>
                <w:szCs w:val="20"/>
              </w:rPr>
            </w:pPr>
            <w:r w:rsidRPr="00EF2D00">
              <w:rPr>
                <w:rFonts w:asciiTheme="majorHAnsi" w:hAnsiTheme="majorHAnsi" w:cstheme="minorHAnsi"/>
                <w:sz w:val="20"/>
                <w:szCs w:val="20"/>
              </w:rPr>
              <w:t xml:space="preserve">Managed a team composed of 7 specialists. Empowered her members by delegating tasks tailor fit to their skills and ensured that all action items are tracked. </w:t>
            </w:r>
          </w:p>
          <w:p w:rsidR="00EF2D00" w:rsidRDefault="00091B3B" w:rsidP="00EF2D00">
            <w:pPr>
              <w:pStyle w:val="ListParagraph"/>
              <w:numPr>
                <w:ilvl w:val="0"/>
                <w:numId w:val="35"/>
              </w:numPr>
              <w:tabs>
                <w:tab w:val="left" w:pos="1620"/>
              </w:tabs>
              <w:ind w:left="427" w:hanging="427"/>
              <w:jc w:val="both"/>
              <w:rPr>
                <w:rFonts w:asciiTheme="majorHAnsi" w:hAnsiTheme="majorHAnsi" w:cstheme="minorHAnsi"/>
                <w:sz w:val="20"/>
                <w:szCs w:val="20"/>
              </w:rPr>
            </w:pPr>
            <w:r w:rsidRPr="00EF2D00">
              <w:rPr>
                <w:rFonts w:asciiTheme="majorHAnsi" w:hAnsiTheme="majorHAnsi" w:cstheme="minorHAnsi"/>
                <w:sz w:val="20"/>
                <w:szCs w:val="20"/>
              </w:rPr>
              <w:t>Created solution manuals and videos and conducted virtual trainings for end users.</w:t>
            </w:r>
          </w:p>
          <w:p w:rsidR="00EF2D00" w:rsidRDefault="00091B3B" w:rsidP="00EF2D00">
            <w:pPr>
              <w:pStyle w:val="ListParagraph"/>
              <w:numPr>
                <w:ilvl w:val="0"/>
                <w:numId w:val="35"/>
              </w:numPr>
              <w:tabs>
                <w:tab w:val="left" w:pos="1620"/>
              </w:tabs>
              <w:ind w:left="427" w:hanging="427"/>
              <w:jc w:val="both"/>
              <w:rPr>
                <w:rFonts w:asciiTheme="majorHAnsi" w:hAnsiTheme="majorHAnsi" w:cstheme="minorHAnsi"/>
                <w:sz w:val="20"/>
                <w:szCs w:val="20"/>
              </w:rPr>
            </w:pPr>
            <w:r w:rsidRPr="00EF2D00">
              <w:rPr>
                <w:rFonts w:asciiTheme="majorHAnsi" w:hAnsiTheme="majorHAnsi" w:cstheme="minorHAnsi"/>
                <w:sz w:val="20"/>
                <w:szCs w:val="20"/>
              </w:rPr>
              <w:t>Implemented the project successfully and received various commendations both from the account and business, that they even expressed their interests to do the same for other modules.</w:t>
            </w:r>
          </w:p>
          <w:p w:rsidR="00EF2D00" w:rsidRDefault="00091B3B" w:rsidP="00EF2D00">
            <w:pPr>
              <w:pStyle w:val="ListParagraph"/>
              <w:numPr>
                <w:ilvl w:val="0"/>
                <w:numId w:val="35"/>
              </w:numPr>
              <w:tabs>
                <w:tab w:val="left" w:pos="1620"/>
              </w:tabs>
              <w:ind w:left="427" w:hanging="427"/>
              <w:jc w:val="both"/>
              <w:rPr>
                <w:rFonts w:asciiTheme="majorHAnsi" w:hAnsiTheme="majorHAnsi" w:cstheme="minorHAnsi"/>
                <w:sz w:val="20"/>
                <w:szCs w:val="20"/>
              </w:rPr>
            </w:pPr>
            <w:r w:rsidRPr="00EF2D00">
              <w:rPr>
                <w:rFonts w:asciiTheme="majorHAnsi" w:hAnsiTheme="majorHAnsi" w:cstheme="minorHAnsi"/>
                <w:sz w:val="20"/>
                <w:szCs w:val="20"/>
              </w:rPr>
              <w:t xml:space="preserve">Received </w:t>
            </w:r>
            <w:r w:rsidRPr="00E64F5C">
              <w:rPr>
                <w:rFonts w:asciiTheme="majorHAnsi" w:hAnsiTheme="majorHAnsi" w:cstheme="minorHAnsi"/>
                <w:b/>
                <w:sz w:val="20"/>
                <w:szCs w:val="20"/>
              </w:rPr>
              <w:t>Milestone of the Quarter Award</w:t>
            </w:r>
            <w:r w:rsidRPr="00EF2D00">
              <w:rPr>
                <w:rFonts w:asciiTheme="majorHAnsi" w:hAnsiTheme="majorHAnsi" w:cstheme="minorHAnsi"/>
                <w:sz w:val="20"/>
                <w:szCs w:val="20"/>
              </w:rPr>
              <w:t xml:space="preserve"> as it was one of the most significant achievements of the quarter.</w:t>
            </w:r>
          </w:p>
          <w:p w:rsidR="00091B3B" w:rsidRPr="00EF2D00" w:rsidRDefault="00091B3B" w:rsidP="00EF2D00">
            <w:pPr>
              <w:pStyle w:val="ListParagraph"/>
              <w:numPr>
                <w:ilvl w:val="0"/>
                <w:numId w:val="35"/>
              </w:numPr>
              <w:tabs>
                <w:tab w:val="left" w:pos="1620"/>
              </w:tabs>
              <w:ind w:left="427" w:hanging="427"/>
              <w:jc w:val="both"/>
              <w:rPr>
                <w:rFonts w:asciiTheme="majorHAnsi" w:hAnsiTheme="majorHAnsi" w:cstheme="minorHAnsi"/>
                <w:sz w:val="20"/>
                <w:szCs w:val="20"/>
              </w:rPr>
            </w:pPr>
            <w:r w:rsidRPr="00EF2D00">
              <w:rPr>
                <w:rFonts w:asciiTheme="majorHAnsi" w:hAnsiTheme="majorHAnsi" w:cstheme="minorHAnsi"/>
                <w:sz w:val="20"/>
                <w:szCs w:val="20"/>
              </w:rPr>
              <w:t xml:space="preserve">Resulted to a reduction of 10-15 tickets monthly. Hence, cost savings to the client. </w:t>
            </w:r>
          </w:p>
          <w:p w:rsidR="00956463" w:rsidRDefault="00956463" w:rsidP="00BA79A5">
            <w:pPr>
              <w:tabs>
                <w:tab w:val="left" w:pos="1620"/>
              </w:tabs>
              <w:jc w:val="both"/>
              <w:rPr>
                <w:rFonts w:asciiTheme="majorHAnsi" w:hAnsiTheme="majorHAnsi" w:cstheme="minorHAnsi"/>
                <w:b/>
                <w:szCs w:val="20"/>
              </w:rPr>
            </w:pPr>
          </w:p>
        </w:tc>
      </w:tr>
      <w:tr w:rsidR="00956463" w:rsidRPr="001757F9" w:rsidTr="00BA79A5">
        <w:tc>
          <w:tcPr>
            <w:tcW w:w="2610" w:type="dxa"/>
          </w:tcPr>
          <w:p w:rsidR="00956463" w:rsidRDefault="00956463"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lastRenderedPageBreak/>
              <w:t>2012 October – 2013 April</w:t>
            </w:r>
          </w:p>
          <w:p w:rsidR="00956463" w:rsidRDefault="00956463" w:rsidP="00BA79A5">
            <w:pPr>
              <w:tabs>
                <w:tab w:val="left" w:pos="1620"/>
              </w:tabs>
              <w:rPr>
                <w:rFonts w:asciiTheme="majorHAnsi" w:hAnsiTheme="majorHAnsi" w:cstheme="minorHAnsi"/>
                <w:b/>
                <w:smallCaps/>
                <w:sz w:val="20"/>
                <w:szCs w:val="20"/>
              </w:rPr>
            </w:pPr>
          </w:p>
          <w:p w:rsidR="00956463" w:rsidRPr="00CC233B" w:rsidRDefault="00956463" w:rsidP="00BA79A5">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t>Hewlett-Packard Philippines</w:t>
            </w:r>
          </w:p>
          <w:p w:rsidR="00956463" w:rsidRDefault="00956463" w:rsidP="00BA79A5">
            <w:pPr>
              <w:tabs>
                <w:tab w:val="left" w:pos="1620"/>
              </w:tabs>
              <w:rPr>
                <w:rFonts w:asciiTheme="majorHAnsi" w:hAnsiTheme="majorHAnsi" w:cstheme="minorHAnsi"/>
                <w:b/>
                <w:smallCaps/>
                <w:sz w:val="20"/>
                <w:szCs w:val="20"/>
              </w:rPr>
            </w:pPr>
          </w:p>
        </w:tc>
        <w:tc>
          <w:tcPr>
            <w:tcW w:w="8185" w:type="dxa"/>
          </w:tcPr>
          <w:p w:rsidR="00956463" w:rsidRPr="00A47A2A" w:rsidRDefault="00956463" w:rsidP="00BA79A5">
            <w:pPr>
              <w:tabs>
                <w:tab w:val="left" w:pos="1620"/>
              </w:tabs>
              <w:jc w:val="both"/>
              <w:rPr>
                <w:rFonts w:asciiTheme="majorHAnsi" w:hAnsiTheme="majorHAnsi" w:cstheme="minorHAnsi"/>
                <w:sz w:val="21"/>
                <w:szCs w:val="21"/>
              </w:rPr>
            </w:pPr>
            <w:r w:rsidRPr="00A47A2A">
              <w:rPr>
                <w:rFonts w:asciiTheme="majorHAnsi" w:hAnsiTheme="majorHAnsi" w:cstheme="minorHAnsi"/>
                <w:b/>
                <w:sz w:val="21"/>
                <w:szCs w:val="21"/>
              </w:rPr>
              <w:t xml:space="preserve">Information Security Management System (ISMS) Process Owner </w:t>
            </w:r>
          </w:p>
          <w:p w:rsidR="00956463" w:rsidRPr="00F370CF" w:rsidRDefault="00956463"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196B66" w:rsidRPr="000531C2" w:rsidRDefault="00196B66" w:rsidP="00196B66">
            <w:pPr>
              <w:pStyle w:val="ListParagraph"/>
              <w:numPr>
                <w:ilvl w:val="0"/>
                <w:numId w:val="35"/>
              </w:numPr>
              <w:ind w:left="427" w:hanging="427"/>
              <w:jc w:val="both"/>
              <w:rPr>
                <w:rFonts w:asciiTheme="majorHAnsi" w:hAnsiTheme="majorHAnsi" w:cstheme="minorHAnsi"/>
                <w:b/>
                <w:sz w:val="20"/>
                <w:szCs w:val="20"/>
              </w:rPr>
            </w:pPr>
            <w:r>
              <w:rPr>
                <w:rFonts w:asciiTheme="majorHAnsi" w:hAnsiTheme="majorHAnsi" w:cstheme="minorHAnsi"/>
                <w:sz w:val="20"/>
                <w:szCs w:val="20"/>
              </w:rPr>
              <w:t>Served</w:t>
            </w:r>
            <w:r w:rsidRPr="000531C2">
              <w:rPr>
                <w:rFonts w:asciiTheme="majorHAnsi" w:hAnsiTheme="majorHAnsi" w:cstheme="minorHAnsi"/>
                <w:sz w:val="20"/>
                <w:szCs w:val="20"/>
              </w:rPr>
              <w:t xml:space="preserve"> as primary contact for ISMS related concerns</w:t>
            </w:r>
            <w:r>
              <w:rPr>
                <w:rFonts w:asciiTheme="majorHAnsi" w:hAnsiTheme="majorHAnsi" w:cstheme="minorHAnsi"/>
                <w:sz w:val="20"/>
                <w:szCs w:val="20"/>
              </w:rPr>
              <w:t xml:space="preserve"> to a team of 30 specialists. </w:t>
            </w:r>
          </w:p>
          <w:p w:rsidR="00196B66" w:rsidRPr="000531C2" w:rsidRDefault="00196B66" w:rsidP="00196B66">
            <w:pPr>
              <w:pStyle w:val="ListParagraph"/>
              <w:numPr>
                <w:ilvl w:val="0"/>
                <w:numId w:val="35"/>
              </w:numPr>
              <w:ind w:left="427" w:hanging="427"/>
              <w:jc w:val="both"/>
              <w:rPr>
                <w:rFonts w:asciiTheme="majorHAnsi" w:hAnsiTheme="majorHAnsi" w:cstheme="minorHAnsi"/>
                <w:b/>
                <w:sz w:val="20"/>
                <w:szCs w:val="20"/>
              </w:rPr>
            </w:pPr>
            <w:r>
              <w:rPr>
                <w:rFonts w:asciiTheme="majorHAnsi" w:hAnsiTheme="majorHAnsi" w:cstheme="minorHAnsi"/>
                <w:sz w:val="20"/>
                <w:szCs w:val="20"/>
              </w:rPr>
              <w:t>Conducted</w:t>
            </w:r>
            <w:r w:rsidRPr="000531C2">
              <w:rPr>
                <w:rFonts w:asciiTheme="majorHAnsi" w:hAnsiTheme="majorHAnsi" w:cstheme="minorHAnsi"/>
                <w:sz w:val="20"/>
                <w:szCs w:val="20"/>
              </w:rPr>
              <w:t xml:space="preserve"> awareness and refresher trainings and</w:t>
            </w:r>
            <w:r>
              <w:rPr>
                <w:rFonts w:asciiTheme="majorHAnsi" w:hAnsiTheme="majorHAnsi" w:cstheme="minorHAnsi"/>
                <w:sz w:val="20"/>
                <w:szCs w:val="20"/>
              </w:rPr>
              <w:t xml:space="preserve"> process</w:t>
            </w:r>
            <w:r w:rsidRPr="000531C2">
              <w:rPr>
                <w:rFonts w:asciiTheme="majorHAnsi" w:hAnsiTheme="majorHAnsi" w:cstheme="minorHAnsi"/>
                <w:sz w:val="20"/>
                <w:szCs w:val="20"/>
              </w:rPr>
              <w:t xml:space="preserve"> roll-outs to the team.</w:t>
            </w:r>
          </w:p>
          <w:p w:rsidR="00196B66" w:rsidRPr="000531C2" w:rsidRDefault="00196B66" w:rsidP="00196B66">
            <w:pPr>
              <w:pStyle w:val="ListParagraph"/>
              <w:numPr>
                <w:ilvl w:val="0"/>
                <w:numId w:val="35"/>
              </w:numPr>
              <w:ind w:left="427" w:hanging="427"/>
              <w:jc w:val="both"/>
              <w:rPr>
                <w:rFonts w:asciiTheme="majorHAnsi" w:hAnsiTheme="majorHAnsi" w:cstheme="minorHAnsi"/>
                <w:b/>
                <w:sz w:val="20"/>
                <w:szCs w:val="20"/>
              </w:rPr>
            </w:pPr>
            <w:r w:rsidRPr="000531C2">
              <w:rPr>
                <w:rFonts w:asciiTheme="majorHAnsi" w:hAnsiTheme="majorHAnsi" w:cstheme="minorHAnsi"/>
                <w:sz w:val="20"/>
                <w:szCs w:val="20"/>
              </w:rPr>
              <w:t>Improved the information security process by conducting monthly audits on company assets</w:t>
            </w:r>
            <w:r>
              <w:rPr>
                <w:rFonts w:asciiTheme="majorHAnsi" w:hAnsiTheme="majorHAnsi" w:cstheme="minorHAnsi"/>
                <w:sz w:val="20"/>
                <w:szCs w:val="20"/>
              </w:rPr>
              <w:t>.</w:t>
            </w:r>
            <w:r w:rsidRPr="000531C2">
              <w:rPr>
                <w:rFonts w:asciiTheme="majorHAnsi" w:hAnsiTheme="majorHAnsi" w:cstheme="minorHAnsi"/>
                <w:sz w:val="20"/>
                <w:szCs w:val="20"/>
              </w:rPr>
              <w:t xml:space="preserve"> </w:t>
            </w:r>
          </w:p>
          <w:p w:rsidR="00196B66" w:rsidRPr="000531C2" w:rsidRDefault="00196B66" w:rsidP="00196B66">
            <w:pPr>
              <w:pStyle w:val="ListParagraph"/>
              <w:numPr>
                <w:ilvl w:val="0"/>
                <w:numId w:val="35"/>
              </w:numPr>
              <w:ind w:left="427" w:hanging="427"/>
              <w:jc w:val="both"/>
              <w:rPr>
                <w:rFonts w:asciiTheme="majorHAnsi" w:hAnsiTheme="majorHAnsi" w:cstheme="minorHAnsi"/>
                <w:b/>
                <w:sz w:val="20"/>
                <w:szCs w:val="20"/>
              </w:rPr>
            </w:pPr>
            <w:r w:rsidRPr="000531C2">
              <w:rPr>
                <w:rFonts w:asciiTheme="majorHAnsi" w:hAnsiTheme="majorHAnsi" w:cstheme="minorHAnsi"/>
                <w:sz w:val="20"/>
                <w:szCs w:val="20"/>
              </w:rPr>
              <w:t>Participated in the internal and external audit resulting to ISO270001 recertification of HP</w:t>
            </w:r>
            <w:r>
              <w:rPr>
                <w:rFonts w:asciiTheme="majorHAnsi" w:hAnsiTheme="majorHAnsi" w:cstheme="minorHAnsi"/>
                <w:sz w:val="20"/>
                <w:szCs w:val="20"/>
              </w:rPr>
              <w:t>.</w:t>
            </w:r>
          </w:p>
          <w:p w:rsidR="00956463" w:rsidRPr="00196B66" w:rsidRDefault="00196B66" w:rsidP="00196B66">
            <w:pPr>
              <w:pStyle w:val="ListParagraph"/>
              <w:numPr>
                <w:ilvl w:val="0"/>
                <w:numId w:val="35"/>
              </w:numPr>
              <w:ind w:left="427" w:hanging="427"/>
              <w:jc w:val="both"/>
              <w:rPr>
                <w:rFonts w:asciiTheme="majorHAnsi" w:hAnsiTheme="majorHAnsi" w:cstheme="minorHAnsi"/>
                <w:b/>
                <w:sz w:val="20"/>
                <w:szCs w:val="20"/>
              </w:rPr>
            </w:pPr>
            <w:r w:rsidRPr="000531C2">
              <w:rPr>
                <w:rFonts w:asciiTheme="majorHAnsi" w:hAnsiTheme="majorHAnsi" w:cstheme="minorHAnsi"/>
                <w:sz w:val="20"/>
                <w:szCs w:val="20"/>
              </w:rPr>
              <w:t xml:space="preserve">Received </w:t>
            </w:r>
            <w:r w:rsidRPr="00847F6E">
              <w:rPr>
                <w:rFonts w:asciiTheme="majorHAnsi" w:hAnsiTheme="majorHAnsi" w:cstheme="minorHAnsi"/>
                <w:b/>
                <w:sz w:val="20"/>
                <w:szCs w:val="20"/>
              </w:rPr>
              <w:t>HP Bronze Award</w:t>
            </w:r>
            <w:r w:rsidRPr="000531C2">
              <w:rPr>
                <w:rFonts w:asciiTheme="majorHAnsi" w:hAnsiTheme="majorHAnsi" w:cstheme="minorHAnsi"/>
                <w:sz w:val="20"/>
                <w:szCs w:val="20"/>
              </w:rPr>
              <w:t xml:space="preserve"> in recognition of all her efforts as the ISMS Process Owner</w:t>
            </w:r>
          </w:p>
          <w:p w:rsidR="00956463" w:rsidRDefault="00956463" w:rsidP="00BA79A5">
            <w:pPr>
              <w:tabs>
                <w:tab w:val="left" w:pos="1620"/>
              </w:tabs>
              <w:jc w:val="both"/>
              <w:rPr>
                <w:rFonts w:asciiTheme="majorHAnsi" w:hAnsiTheme="majorHAnsi" w:cstheme="minorHAnsi"/>
                <w:b/>
                <w:szCs w:val="20"/>
              </w:rPr>
            </w:pPr>
          </w:p>
        </w:tc>
      </w:tr>
      <w:tr w:rsidR="00956463" w:rsidRPr="001757F9" w:rsidTr="00BA79A5">
        <w:tc>
          <w:tcPr>
            <w:tcW w:w="2610" w:type="dxa"/>
          </w:tcPr>
          <w:p w:rsidR="00956463" w:rsidRDefault="00956463"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August – 2012 October</w:t>
            </w:r>
          </w:p>
          <w:p w:rsidR="00956463" w:rsidRDefault="00956463" w:rsidP="00BA79A5">
            <w:pPr>
              <w:tabs>
                <w:tab w:val="left" w:pos="1620"/>
              </w:tabs>
              <w:rPr>
                <w:rFonts w:asciiTheme="majorHAnsi" w:hAnsiTheme="majorHAnsi" w:cstheme="minorHAnsi"/>
                <w:b/>
                <w:smallCaps/>
                <w:sz w:val="20"/>
                <w:szCs w:val="20"/>
              </w:rPr>
            </w:pPr>
          </w:p>
          <w:p w:rsidR="00956463" w:rsidRPr="00CC233B" w:rsidRDefault="00956463" w:rsidP="00BA79A5">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t>Hewlett-Packard Philippines</w:t>
            </w:r>
          </w:p>
          <w:p w:rsidR="00956463" w:rsidRDefault="00956463" w:rsidP="00BA79A5">
            <w:pPr>
              <w:tabs>
                <w:tab w:val="left" w:pos="1620"/>
              </w:tabs>
              <w:rPr>
                <w:rFonts w:asciiTheme="majorHAnsi" w:hAnsiTheme="majorHAnsi" w:cstheme="minorHAnsi"/>
                <w:b/>
                <w:smallCaps/>
                <w:sz w:val="20"/>
                <w:szCs w:val="20"/>
              </w:rPr>
            </w:pPr>
          </w:p>
        </w:tc>
        <w:tc>
          <w:tcPr>
            <w:tcW w:w="8185" w:type="dxa"/>
          </w:tcPr>
          <w:p w:rsidR="00822826" w:rsidRPr="00822826" w:rsidRDefault="00822826" w:rsidP="00BA79A5">
            <w:pPr>
              <w:tabs>
                <w:tab w:val="left" w:pos="1620"/>
              </w:tabs>
              <w:jc w:val="both"/>
              <w:rPr>
                <w:rFonts w:asciiTheme="majorHAnsi" w:hAnsiTheme="majorHAnsi" w:cstheme="minorHAnsi"/>
                <w:b/>
                <w:sz w:val="21"/>
                <w:szCs w:val="21"/>
              </w:rPr>
            </w:pPr>
            <w:r w:rsidRPr="00822826">
              <w:rPr>
                <w:rFonts w:asciiTheme="majorHAnsi" w:hAnsiTheme="majorHAnsi" w:cstheme="minorHAnsi"/>
                <w:b/>
                <w:sz w:val="21"/>
                <w:szCs w:val="21"/>
              </w:rPr>
              <w:t>Business Continuity Management System (BCMS) Process Owner</w:t>
            </w:r>
          </w:p>
          <w:p w:rsidR="00956463" w:rsidRPr="00B5386E" w:rsidRDefault="00956463" w:rsidP="00B5386E">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C9370D" w:rsidRPr="000531C2" w:rsidRDefault="00C9370D" w:rsidP="00C9370D">
            <w:pPr>
              <w:pStyle w:val="ListParagraph"/>
              <w:numPr>
                <w:ilvl w:val="0"/>
                <w:numId w:val="35"/>
              </w:numPr>
              <w:ind w:left="427" w:hanging="427"/>
              <w:jc w:val="both"/>
              <w:rPr>
                <w:rFonts w:asciiTheme="majorHAnsi" w:hAnsiTheme="majorHAnsi" w:cstheme="minorHAnsi"/>
                <w:b/>
                <w:sz w:val="20"/>
                <w:szCs w:val="20"/>
              </w:rPr>
            </w:pPr>
            <w:r>
              <w:rPr>
                <w:rFonts w:asciiTheme="majorHAnsi" w:hAnsiTheme="majorHAnsi" w:cstheme="minorHAnsi"/>
                <w:sz w:val="20"/>
                <w:szCs w:val="20"/>
              </w:rPr>
              <w:t>Served</w:t>
            </w:r>
            <w:r w:rsidRPr="000531C2">
              <w:rPr>
                <w:rFonts w:asciiTheme="majorHAnsi" w:hAnsiTheme="majorHAnsi" w:cstheme="minorHAnsi"/>
                <w:sz w:val="20"/>
                <w:szCs w:val="20"/>
              </w:rPr>
              <w:t xml:space="preserve"> as primary contact for BCMS related concerns</w:t>
            </w:r>
            <w:r>
              <w:rPr>
                <w:rFonts w:asciiTheme="majorHAnsi" w:hAnsiTheme="majorHAnsi" w:cstheme="minorHAnsi"/>
                <w:sz w:val="20"/>
                <w:szCs w:val="20"/>
              </w:rPr>
              <w:t xml:space="preserve"> to a team of 30 specialists.</w:t>
            </w:r>
          </w:p>
          <w:p w:rsidR="00C9370D" w:rsidRPr="000531C2" w:rsidRDefault="00C9370D" w:rsidP="00C9370D">
            <w:pPr>
              <w:pStyle w:val="ListParagraph"/>
              <w:numPr>
                <w:ilvl w:val="0"/>
                <w:numId w:val="35"/>
              </w:numPr>
              <w:ind w:left="427" w:hanging="427"/>
              <w:jc w:val="both"/>
              <w:rPr>
                <w:rFonts w:asciiTheme="majorHAnsi" w:hAnsiTheme="majorHAnsi" w:cstheme="minorHAnsi"/>
                <w:b/>
                <w:sz w:val="20"/>
                <w:szCs w:val="20"/>
              </w:rPr>
            </w:pPr>
            <w:r>
              <w:rPr>
                <w:rFonts w:asciiTheme="majorHAnsi" w:hAnsiTheme="majorHAnsi" w:cstheme="minorHAnsi"/>
                <w:sz w:val="20"/>
                <w:szCs w:val="20"/>
              </w:rPr>
              <w:t>Conducted</w:t>
            </w:r>
            <w:r w:rsidRPr="000531C2">
              <w:rPr>
                <w:rFonts w:asciiTheme="majorHAnsi" w:hAnsiTheme="majorHAnsi" w:cstheme="minorHAnsi"/>
                <w:sz w:val="20"/>
                <w:szCs w:val="20"/>
              </w:rPr>
              <w:t xml:space="preserve"> trainings, drills, and </w:t>
            </w:r>
            <w:r>
              <w:rPr>
                <w:rFonts w:asciiTheme="majorHAnsi" w:hAnsiTheme="majorHAnsi" w:cstheme="minorHAnsi"/>
                <w:sz w:val="20"/>
                <w:szCs w:val="20"/>
              </w:rPr>
              <w:t xml:space="preserve">process </w:t>
            </w:r>
            <w:r w:rsidRPr="000531C2">
              <w:rPr>
                <w:rFonts w:asciiTheme="majorHAnsi" w:hAnsiTheme="majorHAnsi" w:cstheme="minorHAnsi"/>
                <w:sz w:val="20"/>
                <w:szCs w:val="20"/>
              </w:rPr>
              <w:t>roll-outs to the team</w:t>
            </w:r>
            <w:r>
              <w:rPr>
                <w:rFonts w:asciiTheme="majorHAnsi" w:hAnsiTheme="majorHAnsi" w:cstheme="minorHAnsi"/>
                <w:sz w:val="20"/>
                <w:szCs w:val="20"/>
              </w:rPr>
              <w:t>.</w:t>
            </w:r>
          </w:p>
          <w:p w:rsidR="00C9370D" w:rsidRPr="000531C2" w:rsidRDefault="00C9370D" w:rsidP="00C9370D">
            <w:pPr>
              <w:pStyle w:val="ListParagraph"/>
              <w:numPr>
                <w:ilvl w:val="0"/>
                <w:numId w:val="35"/>
              </w:numPr>
              <w:ind w:left="427" w:hanging="427"/>
              <w:jc w:val="both"/>
              <w:rPr>
                <w:rFonts w:asciiTheme="majorHAnsi" w:hAnsiTheme="majorHAnsi" w:cstheme="minorHAnsi"/>
                <w:b/>
                <w:sz w:val="20"/>
                <w:szCs w:val="20"/>
              </w:rPr>
            </w:pPr>
            <w:r w:rsidRPr="000531C2">
              <w:rPr>
                <w:rFonts w:asciiTheme="majorHAnsi" w:hAnsiTheme="majorHAnsi" w:cstheme="minorHAnsi"/>
                <w:sz w:val="20"/>
                <w:szCs w:val="20"/>
              </w:rPr>
              <w:t>Created recovery plan, business continuity risk assessment, and impact analysis for the audit</w:t>
            </w:r>
            <w:r>
              <w:rPr>
                <w:rFonts w:asciiTheme="majorHAnsi" w:hAnsiTheme="majorHAnsi" w:cstheme="minorHAnsi"/>
                <w:sz w:val="20"/>
                <w:szCs w:val="20"/>
              </w:rPr>
              <w:t>.</w:t>
            </w:r>
            <w:r w:rsidRPr="000531C2">
              <w:rPr>
                <w:rFonts w:asciiTheme="majorHAnsi" w:hAnsiTheme="majorHAnsi" w:cstheme="minorHAnsi"/>
                <w:sz w:val="20"/>
                <w:szCs w:val="20"/>
              </w:rPr>
              <w:t xml:space="preserve"> </w:t>
            </w:r>
          </w:p>
          <w:p w:rsidR="00C9370D" w:rsidRPr="000531C2" w:rsidRDefault="00C9370D" w:rsidP="00C9370D">
            <w:pPr>
              <w:pStyle w:val="ListParagraph"/>
              <w:numPr>
                <w:ilvl w:val="0"/>
                <w:numId w:val="35"/>
              </w:numPr>
              <w:ind w:left="427" w:hanging="427"/>
              <w:jc w:val="both"/>
              <w:rPr>
                <w:rFonts w:asciiTheme="majorHAnsi" w:hAnsiTheme="majorHAnsi" w:cstheme="minorHAnsi"/>
                <w:b/>
                <w:sz w:val="20"/>
                <w:szCs w:val="20"/>
              </w:rPr>
            </w:pPr>
            <w:r w:rsidRPr="000531C2">
              <w:rPr>
                <w:rFonts w:asciiTheme="majorHAnsi" w:hAnsiTheme="majorHAnsi" w:cstheme="minorHAnsi"/>
                <w:sz w:val="20"/>
                <w:szCs w:val="20"/>
              </w:rPr>
              <w:t>Participated in the internal and external audit resulting to BS25999 recertification of HP</w:t>
            </w:r>
            <w:r>
              <w:rPr>
                <w:rFonts w:asciiTheme="majorHAnsi" w:hAnsiTheme="majorHAnsi" w:cstheme="minorHAnsi"/>
                <w:sz w:val="20"/>
                <w:szCs w:val="20"/>
              </w:rPr>
              <w:t>.</w:t>
            </w:r>
          </w:p>
          <w:p w:rsidR="00C9370D" w:rsidRPr="00C9370D" w:rsidRDefault="00C9370D" w:rsidP="00C9370D">
            <w:pPr>
              <w:pStyle w:val="ListParagraph"/>
              <w:numPr>
                <w:ilvl w:val="0"/>
                <w:numId w:val="35"/>
              </w:numPr>
              <w:ind w:left="427" w:hanging="427"/>
              <w:jc w:val="both"/>
              <w:rPr>
                <w:rFonts w:asciiTheme="majorHAnsi" w:hAnsiTheme="majorHAnsi" w:cstheme="minorHAnsi"/>
                <w:b/>
                <w:sz w:val="20"/>
                <w:szCs w:val="20"/>
              </w:rPr>
            </w:pPr>
            <w:r w:rsidRPr="000531C2">
              <w:rPr>
                <w:rFonts w:asciiTheme="majorHAnsi" w:hAnsiTheme="majorHAnsi" w:cstheme="minorHAnsi"/>
                <w:sz w:val="20"/>
                <w:szCs w:val="20"/>
              </w:rPr>
              <w:t xml:space="preserve">Received </w:t>
            </w:r>
            <w:r w:rsidRPr="00951995">
              <w:rPr>
                <w:rFonts w:asciiTheme="majorHAnsi" w:hAnsiTheme="majorHAnsi" w:cstheme="minorHAnsi"/>
                <w:b/>
                <w:sz w:val="20"/>
                <w:szCs w:val="20"/>
              </w:rPr>
              <w:t>HP Bronze Award</w:t>
            </w:r>
            <w:r w:rsidRPr="000531C2">
              <w:rPr>
                <w:rFonts w:asciiTheme="majorHAnsi" w:hAnsiTheme="majorHAnsi" w:cstheme="minorHAnsi"/>
                <w:sz w:val="20"/>
                <w:szCs w:val="20"/>
              </w:rPr>
              <w:t xml:space="preserve"> in recognition of all her efforts as Process Owner</w:t>
            </w:r>
            <w:r>
              <w:rPr>
                <w:rFonts w:asciiTheme="majorHAnsi" w:hAnsiTheme="majorHAnsi" w:cstheme="minorHAnsi"/>
                <w:sz w:val="20"/>
                <w:szCs w:val="20"/>
              </w:rPr>
              <w:t>.</w:t>
            </w:r>
          </w:p>
          <w:p w:rsidR="00956463" w:rsidRDefault="00956463" w:rsidP="00BA79A5">
            <w:pPr>
              <w:tabs>
                <w:tab w:val="left" w:pos="1620"/>
              </w:tabs>
              <w:jc w:val="both"/>
              <w:rPr>
                <w:rFonts w:asciiTheme="majorHAnsi" w:hAnsiTheme="majorHAnsi" w:cstheme="minorHAnsi"/>
                <w:b/>
                <w:szCs w:val="20"/>
              </w:rPr>
            </w:pPr>
          </w:p>
        </w:tc>
      </w:tr>
      <w:tr w:rsidR="00956463" w:rsidRPr="001757F9" w:rsidTr="00BA79A5">
        <w:tc>
          <w:tcPr>
            <w:tcW w:w="2610" w:type="dxa"/>
          </w:tcPr>
          <w:p w:rsidR="00831941" w:rsidRDefault="00A55FE0" w:rsidP="00831941">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November- 2014 December</w:t>
            </w:r>
          </w:p>
          <w:p w:rsidR="00831941" w:rsidRDefault="00831941" w:rsidP="00831941">
            <w:pPr>
              <w:tabs>
                <w:tab w:val="left" w:pos="1620"/>
              </w:tabs>
              <w:rPr>
                <w:rFonts w:asciiTheme="majorHAnsi" w:hAnsiTheme="majorHAnsi" w:cstheme="minorHAnsi"/>
                <w:b/>
                <w:smallCaps/>
                <w:sz w:val="20"/>
                <w:szCs w:val="20"/>
              </w:rPr>
            </w:pPr>
          </w:p>
          <w:p w:rsidR="00831941" w:rsidRPr="00CC233B" w:rsidRDefault="00831941" w:rsidP="00831941">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t>Hewlett-Packard Philippines</w:t>
            </w:r>
          </w:p>
          <w:p w:rsidR="00956463" w:rsidRDefault="00956463" w:rsidP="00BA79A5">
            <w:pPr>
              <w:tabs>
                <w:tab w:val="left" w:pos="1620"/>
              </w:tabs>
              <w:rPr>
                <w:rFonts w:asciiTheme="majorHAnsi" w:hAnsiTheme="majorHAnsi" w:cstheme="minorHAnsi"/>
                <w:b/>
                <w:smallCaps/>
                <w:sz w:val="20"/>
                <w:szCs w:val="20"/>
              </w:rPr>
            </w:pPr>
          </w:p>
        </w:tc>
        <w:tc>
          <w:tcPr>
            <w:tcW w:w="8185" w:type="dxa"/>
          </w:tcPr>
          <w:p w:rsidR="00956463" w:rsidRDefault="00831941" w:rsidP="00BA79A5">
            <w:pPr>
              <w:tabs>
                <w:tab w:val="left" w:pos="1620"/>
              </w:tabs>
              <w:jc w:val="both"/>
              <w:rPr>
                <w:rFonts w:asciiTheme="majorHAnsi" w:hAnsiTheme="majorHAnsi" w:cstheme="minorHAnsi"/>
                <w:b/>
                <w:sz w:val="21"/>
                <w:szCs w:val="21"/>
              </w:rPr>
            </w:pPr>
            <w:r w:rsidRPr="00831941">
              <w:rPr>
                <w:rFonts w:asciiTheme="majorHAnsi" w:hAnsiTheme="majorHAnsi" w:cstheme="minorHAnsi"/>
                <w:b/>
                <w:sz w:val="21"/>
                <w:szCs w:val="21"/>
              </w:rPr>
              <w:t>HP Employee Engagement and Communications Initiative Lead</w:t>
            </w:r>
          </w:p>
          <w:p w:rsidR="00A55FE0" w:rsidRPr="00F370CF" w:rsidRDefault="00A55FE0" w:rsidP="00A55FE0">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A55FE0" w:rsidRPr="0066685A" w:rsidRDefault="00755CA1" w:rsidP="00A55FE0">
            <w:pPr>
              <w:pStyle w:val="ListParagraph"/>
              <w:numPr>
                <w:ilvl w:val="0"/>
                <w:numId w:val="36"/>
              </w:numPr>
              <w:ind w:left="427"/>
              <w:rPr>
                <w:rFonts w:asciiTheme="majorHAnsi" w:hAnsiTheme="majorHAnsi" w:cstheme="minorHAnsi"/>
                <w:sz w:val="20"/>
                <w:szCs w:val="20"/>
              </w:rPr>
            </w:pPr>
            <w:r>
              <w:rPr>
                <w:rFonts w:asciiTheme="majorHAnsi" w:hAnsiTheme="majorHAnsi" w:cstheme="minorHAnsi"/>
                <w:sz w:val="20"/>
                <w:szCs w:val="20"/>
              </w:rPr>
              <w:t>Managed</w:t>
            </w:r>
            <w:r w:rsidR="00A55FE0">
              <w:rPr>
                <w:rFonts w:asciiTheme="majorHAnsi" w:hAnsiTheme="majorHAnsi" w:cstheme="minorHAnsi"/>
                <w:sz w:val="20"/>
                <w:szCs w:val="20"/>
              </w:rPr>
              <w:t xml:space="preserve"> the overall account </w:t>
            </w:r>
            <w:r w:rsidR="00A55FE0" w:rsidRPr="0066685A">
              <w:rPr>
                <w:rFonts w:asciiTheme="majorHAnsi" w:hAnsiTheme="majorHAnsi" w:cstheme="minorHAnsi"/>
                <w:sz w:val="20"/>
                <w:szCs w:val="20"/>
              </w:rPr>
              <w:t>Employee Engagement and Communications In</w:t>
            </w:r>
            <w:r w:rsidR="00A55FE0">
              <w:rPr>
                <w:rFonts w:asciiTheme="majorHAnsi" w:hAnsiTheme="majorHAnsi" w:cstheme="minorHAnsi"/>
                <w:sz w:val="20"/>
                <w:szCs w:val="20"/>
              </w:rPr>
              <w:t xml:space="preserve">itiative team and its activities. The account is composed of </w:t>
            </w:r>
            <w:r w:rsidR="00A55FE0" w:rsidRPr="00780BC9">
              <w:rPr>
                <w:rFonts w:asciiTheme="majorHAnsi" w:hAnsiTheme="majorHAnsi" w:cstheme="minorHAnsi"/>
                <w:b/>
                <w:sz w:val="20"/>
                <w:szCs w:val="20"/>
              </w:rPr>
              <w:t>more than 200 employees</w:t>
            </w:r>
            <w:r w:rsidR="00A55FE0">
              <w:rPr>
                <w:rFonts w:asciiTheme="majorHAnsi" w:hAnsiTheme="majorHAnsi" w:cstheme="minorHAnsi"/>
                <w:sz w:val="20"/>
                <w:szCs w:val="20"/>
              </w:rPr>
              <w:t xml:space="preserve">. </w:t>
            </w:r>
          </w:p>
          <w:p w:rsidR="00A55FE0" w:rsidRPr="00AB0D9E" w:rsidRDefault="00AB0D9E" w:rsidP="00AB0D9E">
            <w:pPr>
              <w:pStyle w:val="ListParagraph"/>
              <w:numPr>
                <w:ilvl w:val="0"/>
                <w:numId w:val="36"/>
              </w:numPr>
              <w:ind w:left="427"/>
              <w:rPr>
                <w:rFonts w:asciiTheme="majorHAnsi" w:hAnsiTheme="majorHAnsi" w:cstheme="minorHAnsi"/>
                <w:sz w:val="20"/>
                <w:szCs w:val="20"/>
              </w:rPr>
            </w:pPr>
            <w:r>
              <w:rPr>
                <w:rFonts w:asciiTheme="majorHAnsi" w:hAnsiTheme="majorHAnsi" w:cstheme="minorHAnsi"/>
                <w:sz w:val="20"/>
                <w:szCs w:val="20"/>
              </w:rPr>
              <w:t>Initiated plans and spearheaded</w:t>
            </w:r>
            <w:r w:rsidR="00A55FE0" w:rsidRPr="00AB0D9E">
              <w:rPr>
                <w:rFonts w:asciiTheme="majorHAnsi" w:hAnsiTheme="majorHAnsi" w:cstheme="minorHAnsi"/>
                <w:sz w:val="20"/>
                <w:szCs w:val="20"/>
              </w:rPr>
              <w:t xml:space="preserve"> different team activities to further strengthen work relationships and increase team collaboration</w:t>
            </w:r>
            <w:r w:rsidR="00D46B4E">
              <w:rPr>
                <w:rFonts w:asciiTheme="majorHAnsi" w:hAnsiTheme="majorHAnsi" w:cstheme="minorHAnsi"/>
                <w:sz w:val="20"/>
                <w:szCs w:val="20"/>
              </w:rPr>
              <w:t>.</w:t>
            </w:r>
          </w:p>
          <w:p w:rsidR="00A55FE0" w:rsidRPr="00D46B4E" w:rsidRDefault="00D46B4E" w:rsidP="00D46B4E">
            <w:pPr>
              <w:pStyle w:val="ListParagraph"/>
              <w:numPr>
                <w:ilvl w:val="0"/>
                <w:numId w:val="36"/>
              </w:numPr>
              <w:ind w:left="427"/>
              <w:jc w:val="both"/>
              <w:rPr>
                <w:rFonts w:asciiTheme="majorHAnsi" w:hAnsiTheme="majorHAnsi" w:cstheme="minorHAnsi"/>
                <w:b/>
                <w:sz w:val="20"/>
                <w:szCs w:val="20"/>
              </w:rPr>
            </w:pPr>
            <w:r>
              <w:rPr>
                <w:rFonts w:asciiTheme="majorHAnsi" w:hAnsiTheme="majorHAnsi" w:cstheme="minorHAnsi"/>
                <w:sz w:val="20"/>
                <w:szCs w:val="20"/>
              </w:rPr>
              <w:t>Conducted meetings and identified</w:t>
            </w:r>
            <w:r w:rsidR="00A55FE0" w:rsidRPr="00D46B4E">
              <w:rPr>
                <w:rFonts w:asciiTheme="majorHAnsi" w:hAnsiTheme="majorHAnsi" w:cstheme="minorHAnsi"/>
                <w:sz w:val="20"/>
                <w:szCs w:val="20"/>
              </w:rPr>
              <w:t xml:space="preserve"> initiative key metrics and improvements</w:t>
            </w:r>
            <w:r w:rsidR="00023ACE">
              <w:rPr>
                <w:rFonts w:asciiTheme="majorHAnsi" w:hAnsiTheme="majorHAnsi" w:cstheme="minorHAnsi"/>
                <w:sz w:val="20"/>
                <w:szCs w:val="20"/>
              </w:rPr>
              <w:t>.</w:t>
            </w:r>
            <w:r w:rsidR="00A55FE0" w:rsidRPr="00D46B4E">
              <w:rPr>
                <w:rFonts w:asciiTheme="majorHAnsi" w:hAnsiTheme="majorHAnsi" w:cstheme="minorHAnsi"/>
                <w:sz w:val="20"/>
                <w:szCs w:val="20"/>
              </w:rPr>
              <w:t xml:space="preserve"> </w:t>
            </w:r>
          </w:p>
          <w:p w:rsidR="00A55FE0" w:rsidRPr="00A23178" w:rsidRDefault="00D46B4E" w:rsidP="00A55FE0">
            <w:pPr>
              <w:pStyle w:val="ListParagraph"/>
              <w:numPr>
                <w:ilvl w:val="0"/>
                <w:numId w:val="36"/>
              </w:numPr>
              <w:ind w:left="427"/>
              <w:jc w:val="both"/>
              <w:rPr>
                <w:rFonts w:asciiTheme="majorHAnsi" w:hAnsiTheme="majorHAnsi" w:cstheme="minorHAnsi"/>
                <w:b/>
                <w:sz w:val="20"/>
                <w:szCs w:val="20"/>
              </w:rPr>
            </w:pPr>
            <w:r>
              <w:rPr>
                <w:rFonts w:asciiTheme="majorHAnsi" w:hAnsiTheme="majorHAnsi" w:cstheme="minorHAnsi"/>
                <w:sz w:val="20"/>
                <w:szCs w:val="20"/>
              </w:rPr>
              <w:t>Created</w:t>
            </w:r>
            <w:r w:rsidR="00A55FE0">
              <w:rPr>
                <w:rFonts w:asciiTheme="majorHAnsi" w:hAnsiTheme="majorHAnsi" w:cstheme="minorHAnsi"/>
                <w:sz w:val="20"/>
                <w:szCs w:val="20"/>
              </w:rPr>
              <w:t xml:space="preserve"> project proposals f</w:t>
            </w:r>
            <w:r w:rsidR="0072339B">
              <w:rPr>
                <w:rFonts w:asciiTheme="majorHAnsi" w:hAnsiTheme="majorHAnsi" w:cstheme="minorHAnsi"/>
                <w:sz w:val="20"/>
                <w:szCs w:val="20"/>
              </w:rPr>
              <w:t>or each event and presents to</w:t>
            </w:r>
            <w:r w:rsidR="00A55FE0">
              <w:rPr>
                <w:rFonts w:asciiTheme="majorHAnsi" w:hAnsiTheme="majorHAnsi" w:cstheme="minorHAnsi"/>
                <w:sz w:val="20"/>
                <w:szCs w:val="20"/>
              </w:rPr>
              <w:t xml:space="preserve"> managers for approval.</w:t>
            </w:r>
          </w:p>
          <w:p w:rsidR="00A55FE0" w:rsidRPr="006C44D6" w:rsidRDefault="00A55FE0" w:rsidP="00A55FE0">
            <w:pPr>
              <w:pStyle w:val="ListParagraph"/>
              <w:numPr>
                <w:ilvl w:val="0"/>
                <w:numId w:val="36"/>
              </w:numPr>
              <w:ind w:left="427"/>
              <w:jc w:val="both"/>
              <w:rPr>
                <w:rFonts w:asciiTheme="majorHAnsi" w:hAnsiTheme="majorHAnsi" w:cstheme="minorHAnsi"/>
                <w:b/>
                <w:sz w:val="20"/>
                <w:szCs w:val="20"/>
              </w:rPr>
            </w:pPr>
            <w:r>
              <w:rPr>
                <w:rFonts w:asciiTheme="majorHAnsi" w:hAnsiTheme="majorHAnsi" w:cstheme="minorHAnsi"/>
                <w:sz w:val="20"/>
                <w:szCs w:val="20"/>
              </w:rPr>
              <w:t>R</w:t>
            </w:r>
            <w:r w:rsidRPr="00B51251">
              <w:rPr>
                <w:rFonts w:asciiTheme="majorHAnsi" w:hAnsiTheme="majorHAnsi" w:cstheme="minorHAnsi"/>
                <w:sz w:val="20"/>
                <w:szCs w:val="20"/>
              </w:rPr>
              <w:t xml:space="preserve">eceived 2 awards, </w:t>
            </w:r>
            <w:r w:rsidRPr="00735CBC">
              <w:rPr>
                <w:rFonts w:asciiTheme="majorHAnsi" w:hAnsiTheme="majorHAnsi" w:cstheme="minorHAnsi"/>
                <w:b/>
                <w:sz w:val="20"/>
                <w:szCs w:val="20"/>
              </w:rPr>
              <w:t xml:space="preserve">HP Making a Difference: Execution </w:t>
            </w:r>
            <w:r w:rsidRPr="00735CBC">
              <w:rPr>
                <w:rFonts w:asciiTheme="majorHAnsi" w:hAnsiTheme="majorHAnsi" w:cstheme="minorHAnsi"/>
                <w:sz w:val="20"/>
                <w:szCs w:val="20"/>
              </w:rPr>
              <w:t xml:space="preserve">and </w:t>
            </w:r>
            <w:r w:rsidRPr="00735CBC">
              <w:rPr>
                <w:rFonts w:asciiTheme="majorHAnsi" w:hAnsiTheme="majorHAnsi" w:cstheme="minorHAnsi"/>
                <w:b/>
                <w:sz w:val="20"/>
                <w:szCs w:val="20"/>
              </w:rPr>
              <w:t>HP Making a Difference: Global Citizenship</w:t>
            </w:r>
            <w:r w:rsidRPr="00B51251">
              <w:rPr>
                <w:rFonts w:asciiTheme="majorHAnsi" w:hAnsiTheme="majorHAnsi" w:cstheme="minorHAnsi"/>
                <w:sz w:val="20"/>
                <w:szCs w:val="20"/>
              </w:rPr>
              <w:t xml:space="preserve"> for being a dedicated and committed initiative lead and for doing a stellar job on it. </w:t>
            </w:r>
          </w:p>
          <w:p w:rsidR="00831941" w:rsidRPr="00831941" w:rsidRDefault="00831941" w:rsidP="00BA79A5">
            <w:pPr>
              <w:tabs>
                <w:tab w:val="left" w:pos="1620"/>
              </w:tabs>
              <w:jc w:val="both"/>
              <w:rPr>
                <w:rFonts w:asciiTheme="majorHAnsi" w:hAnsiTheme="majorHAnsi" w:cstheme="minorHAnsi"/>
                <w:b/>
                <w:sz w:val="21"/>
                <w:szCs w:val="21"/>
              </w:rPr>
            </w:pPr>
          </w:p>
        </w:tc>
      </w:tr>
      <w:tr w:rsidR="00956463" w:rsidRPr="001757F9" w:rsidTr="00BA79A5">
        <w:tc>
          <w:tcPr>
            <w:tcW w:w="2610" w:type="dxa"/>
          </w:tcPr>
          <w:p w:rsidR="00956463" w:rsidRDefault="00956463"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August – 2012 October</w:t>
            </w:r>
          </w:p>
          <w:p w:rsidR="00956463" w:rsidRDefault="00956463" w:rsidP="00BA79A5">
            <w:pPr>
              <w:tabs>
                <w:tab w:val="left" w:pos="1620"/>
              </w:tabs>
              <w:rPr>
                <w:rFonts w:asciiTheme="majorHAnsi" w:hAnsiTheme="majorHAnsi" w:cstheme="minorHAnsi"/>
                <w:b/>
                <w:smallCaps/>
                <w:sz w:val="20"/>
                <w:szCs w:val="20"/>
              </w:rPr>
            </w:pPr>
          </w:p>
          <w:p w:rsidR="00956463" w:rsidRPr="00CC233B" w:rsidRDefault="00956463" w:rsidP="00BA79A5">
            <w:pPr>
              <w:tabs>
                <w:tab w:val="left" w:pos="1620"/>
              </w:tabs>
              <w:rPr>
                <w:rFonts w:asciiTheme="majorHAnsi" w:hAnsiTheme="majorHAnsi" w:cstheme="minorHAnsi"/>
                <w:smallCaps/>
                <w:sz w:val="20"/>
                <w:szCs w:val="20"/>
              </w:rPr>
            </w:pPr>
            <w:r>
              <w:rPr>
                <w:rFonts w:asciiTheme="majorHAnsi" w:hAnsiTheme="majorHAnsi" w:cstheme="minorHAnsi"/>
                <w:smallCaps/>
                <w:sz w:val="20"/>
                <w:szCs w:val="20"/>
              </w:rPr>
              <w:t>Hewlett-Packard Philippines</w:t>
            </w:r>
          </w:p>
          <w:p w:rsidR="00956463" w:rsidRDefault="00956463" w:rsidP="00BA79A5">
            <w:pPr>
              <w:tabs>
                <w:tab w:val="left" w:pos="1620"/>
              </w:tabs>
              <w:rPr>
                <w:rFonts w:asciiTheme="majorHAnsi" w:hAnsiTheme="majorHAnsi" w:cstheme="minorHAnsi"/>
                <w:b/>
                <w:smallCaps/>
                <w:sz w:val="20"/>
                <w:szCs w:val="20"/>
              </w:rPr>
            </w:pPr>
          </w:p>
        </w:tc>
        <w:tc>
          <w:tcPr>
            <w:tcW w:w="8185" w:type="dxa"/>
          </w:tcPr>
          <w:p w:rsidR="00A55FE0" w:rsidRDefault="00A55FE0" w:rsidP="00A55FE0">
            <w:pPr>
              <w:tabs>
                <w:tab w:val="left" w:pos="1620"/>
              </w:tabs>
              <w:jc w:val="both"/>
              <w:rPr>
                <w:rFonts w:asciiTheme="majorHAnsi" w:hAnsiTheme="majorHAnsi" w:cstheme="minorHAnsi"/>
                <w:b/>
                <w:sz w:val="21"/>
                <w:szCs w:val="21"/>
              </w:rPr>
            </w:pPr>
            <w:r w:rsidRPr="00831941">
              <w:rPr>
                <w:rFonts w:asciiTheme="majorHAnsi" w:hAnsiTheme="majorHAnsi" w:cstheme="minorHAnsi"/>
                <w:b/>
                <w:sz w:val="21"/>
                <w:szCs w:val="21"/>
              </w:rPr>
              <w:t xml:space="preserve">HP </w:t>
            </w:r>
            <w:r w:rsidR="00C1587D">
              <w:rPr>
                <w:rFonts w:asciiTheme="majorHAnsi" w:hAnsiTheme="majorHAnsi" w:cstheme="minorHAnsi"/>
                <w:b/>
                <w:sz w:val="21"/>
                <w:szCs w:val="21"/>
              </w:rPr>
              <w:t>Rewards and Recognitions</w:t>
            </w:r>
            <w:r w:rsidRPr="00831941">
              <w:rPr>
                <w:rFonts w:asciiTheme="majorHAnsi" w:hAnsiTheme="majorHAnsi" w:cstheme="minorHAnsi"/>
                <w:b/>
                <w:sz w:val="21"/>
                <w:szCs w:val="21"/>
              </w:rPr>
              <w:t xml:space="preserve"> Initiative Lead</w:t>
            </w:r>
          </w:p>
          <w:p w:rsidR="00A55FE0" w:rsidRPr="00F370CF" w:rsidRDefault="00A55FE0" w:rsidP="00A55FE0">
            <w:pPr>
              <w:tabs>
                <w:tab w:val="left" w:pos="1620"/>
              </w:tabs>
              <w:jc w:val="both"/>
              <w:rPr>
                <w:rFonts w:asciiTheme="majorHAnsi" w:hAnsiTheme="majorHAnsi" w:cstheme="minorHAnsi"/>
                <w:sz w:val="20"/>
                <w:szCs w:val="20"/>
              </w:rPr>
            </w:pPr>
            <w:r>
              <w:rPr>
                <w:rFonts w:asciiTheme="majorHAnsi" w:hAnsiTheme="majorHAnsi" w:cstheme="minorHAnsi"/>
                <w:sz w:val="20"/>
                <w:szCs w:val="20"/>
              </w:rPr>
              <w:t>Manila| Philippines</w:t>
            </w:r>
          </w:p>
          <w:p w:rsidR="00E445E6" w:rsidRPr="00E445E6" w:rsidRDefault="00A55FE0" w:rsidP="00023ACE">
            <w:pPr>
              <w:pStyle w:val="ListParagraph"/>
              <w:numPr>
                <w:ilvl w:val="0"/>
                <w:numId w:val="37"/>
              </w:numPr>
              <w:jc w:val="both"/>
              <w:rPr>
                <w:rFonts w:asciiTheme="majorHAnsi" w:hAnsiTheme="majorHAnsi" w:cstheme="minorHAnsi"/>
                <w:b/>
                <w:sz w:val="20"/>
                <w:szCs w:val="20"/>
              </w:rPr>
            </w:pPr>
            <w:r w:rsidRPr="00E445E6">
              <w:rPr>
                <w:rFonts w:asciiTheme="majorHAnsi" w:hAnsiTheme="majorHAnsi" w:cstheme="minorHAnsi"/>
                <w:sz w:val="20"/>
                <w:szCs w:val="20"/>
              </w:rPr>
              <w:t>Led the R&amp;</w:t>
            </w:r>
            <w:r w:rsidR="00023ACE">
              <w:rPr>
                <w:rFonts w:asciiTheme="majorHAnsi" w:hAnsiTheme="majorHAnsi" w:cstheme="minorHAnsi"/>
                <w:sz w:val="20"/>
                <w:szCs w:val="20"/>
              </w:rPr>
              <w:t xml:space="preserve">R </w:t>
            </w:r>
            <w:r w:rsidRPr="00E445E6">
              <w:rPr>
                <w:rFonts w:asciiTheme="majorHAnsi" w:hAnsiTheme="majorHAnsi" w:cstheme="minorHAnsi"/>
                <w:sz w:val="20"/>
                <w:szCs w:val="20"/>
              </w:rPr>
              <w:t>Program in her team, composed of 30 employees</w:t>
            </w:r>
          </w:p>
          <w:p w:rsidR="00023ACE" w:rsidRPr="00D46B4E" w:rsidRDefault="00023ACE" w:rsidP="00023ACE">
            <w:pPr>
              <w:pStyle w:val="ListParagraph"/>
              <w:numPr>
                <w:ilvl w:val="0"/>
                <w:numId w:val="37"/>
              </w:numPr>
              <w:jc w:val="both"/>
              <w:rPr>
                <w:rFonts w:asciiTheme="majorHAnsi" w:hAnsiTheme="majorHAnsi" w:cstheme="minorHAnsi"/>
                <w:b/>
                <w:sz w:val="20"/>
                <w:szCs w:val="20"/>
              </w:rPr>
            </w:pPr>
            <w:r>
              <w:rPr>
                <w:rFonts w:asciiTheme="majorHAnsi" w:hAnsiTheme="majorHAnsi" w:cstheme="minorHAnsi"/>
                <w:sz w:val="20"/>
                <w:szCs w:val="20"/>
              </w:rPr>
              <w:t>Conducted meetings and identified</w:t>
            </w:r>
            <w:r w:rsidRPr="00D46B4E">
              <w:rPr>
                <w:rFonts w:asciiTheme="majorHAnsi" w:hAnsiTheme="majorHAnsi" w:cstheme="minorHAnsi"/>
                <w:sz w:val="20"/>
                <w:szCs w:val="20"/>
              </w:rPr>
              <w:t xml:space="preserve"> initiative key metrics and improvements</w:t>
            </w:r>
            <w:r>
              <w:rPr>
                <w:rFonts w:asciiTheme="majorHAnsi" w:hAnsiTheme="majorHAnsi" w:cstheme="minorHAnsi"/>
                <w:sz w:val="20"/>
                <w:szCs w:val="20"/>
              </w:rPr>
              <w:t>.</w:t>
            </w:r>
            <w:r w:rsidRPr="00D46B4E">
              <w:rPr>
                <w:rFonts w:asciiTheme="majorHAnsi" w:hAnsiTheme="majorHAnsi" w:cstheme="minorHAnsi"/>
                <w:sz w:val="20"/>
                <w:szCs w:val="20"/>
              </w:rPr>
              <w:t xml:space="preserve"> </w:t>
            </w:r>
          </w:p>
          <w:p w:rsidR="00023ACE" w:rsidRPr="00023ACE" w:rsidRDefault="00023ACE" w:rsidP="00023ACE">
            <w:pPr>
              <w:pStyle w:val="ListParagraph"/>
              <w:numPr>
                <w:ilvl w:val="0"/>
                <w:numId w:val="37"/>
              </w:numPr>
              <w:jc w:val="both"/>
              <w:rPr>
                <w:rFonts w:asciiTheme="majorHAnsi" w:hAnsiTheme="majorHAnsi" w:cstheme="minorHAnsi"/>
                <w:b/>
                <w:sz w:val="20"/>
                <w:szCs w:val="20"/>
              </w:rPr>
            </w:pPr>
            <w:r>
              <w:rPr>
                <w:rFonts w:asciiTheme="majorHAnsi" w:hAnsiTheme="majorHAnsi" w:cstheme="minorHAnsi"/>
                <w:sz w:val="20"/>
                <w:szCs w:val="20"/>
              </w:rPr>
              <w:t>Created project proposals and presented to managers</w:t>
            </w:r>
          </w:p>
          <w:p w:rsidR="00023ACE" w:rsidRPr="00A23178" w:rsidRDefault="00023ACE" w:rsidP="00023ACE">
            <w:pPr>
              <w:pStyle w:val="ListParagraph"/>
              <w:numPr>
                <w:ilvl w:val="0"/>
                <w:numId w:val="37"/>
              </w:numPr>
              <w:jc w:val="both"/>
              <w:rPr>
                <w:rFonts w:asciiTheme="majorHAnsi" w:hAnsiTheme="majorHAnsi" w:cstheme="minorHAnsi"/>
                <w:b/>
                <w:sz w:val="20"/>
                <w:szCs w:val="20"/>
              </w:rPr>
            </w:pPr>
            <w:r>
              <w:rPr>
                <w:rFonts w:asciiTheme="majorHAnsi" w:hAnsiTheme="majorHAnsi" w:cstheme="minorHAnsi"/>
                <w:sz w:val="20"/>
                <w:szCs w:val="20"/>
              </w:rPr>
              <w:t xml:space="preserve">Executed different programs successfully </w:t>
            </w:r>
          </w:p>
          <w:p w:rsidR="00956463" w:rsidRDefault="00956463" w:rsidP="00BA79A5">
            <w:pPr>
              <w:tabs>
                <w:tab w:val="left" w:pos="1620"/>
              </w:tabs>
              <w:jc w:val="both"/>
              <w:rPr>
                <w:rFonts w:asciiTheme="majorHAnsi" w:hAnsiTheme="majorHAnsi" w:cstheme="minorHAnsi"/>
                <w:b/>
                <w:szCs w:val="20"/>
              </w:rPr>
            </w:pPr>
          </w:p>
        </w:tc>
      </w:tr>
    </w:tbl>
    <w:p w:rsidR="0036748A" w:rsidRPr="009A5858" w:rsidRDefault="0036748A" w:rsidP="00273798">
      <w:pPr>
        <w:tabs>
          <w:tab w:val="left" w:pos="1620"/>
        </w:tabs>
        <w:spacing w:after="0" w:line="240" w:lineRule="auto"/>
        <w:jc w:val="both"/>
        <w:rPr>
          <w:rFonts w:asciiTheme="majorHAnsi" w:hAnsiTheme="majorHAnsi" w:cstheme="minorHAnsi"/>
          <w:b/>
          <w:sz w:val="20"/>
          <w:szCs w:val="20"/>
        </w:rPr>
      </w:pPr>
    </w:p>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2D2AE6" w:rsidRPr="00AA0F9F" w:rsidTr="00BA79A5">
        <w:trPr>
          <w:trHeight w:val="259"/>
        </w:trPr>
        <w:tc>
          <w:tcPr>
            <w:tcW w:w="10799" w:type="dxa"/>
            <w:tcBorders>
              <w:top w:val="nil"/>
              <w:left w:val="nil"/>
              <w:bottom w:val="nil"/>
              <w:right w:val="nil"/>
            </w:tcBorders>
            <w:shd w:val="clear" w:color="auto" w:fill="D9D9D9" w:themeFill="background1" w:themeFillShade="D9"/>
          </w:tcPr>
          <w:p w:rsidR="002D2AE6" w:rsidRPr="00AA0F9F" w:rsidRDefault="002D2AE6" w:rsidP="00BA79A5">
            <w:pPr>
              <w:pStyle w:val="Style1"/>
              <w:framePr w:hSpace="0" w:wrap="auto" w:vAnchor="margin" w:hAnchor="text" w:yAlign="inline"/>
              <w:rPr>
                <w:rFonts w:ascii="Palatino Linotype" w:hAnsi="Palatino Linotype"/>
              </w:rPr>
            </w:pPr>
            <w:r>
              <w:rPr>
                <w:rFonts w:ascii="Palatino Linotype" w:hAnsi="Palatino Linotype"/>
              </w:rPr>
              <w:t>Certifications</w:t>
            </w:r>
          </w:p>
        </w:tc>
      </w:tr>
    </w:tbl>
    <w:p w:rsidR="00874090" w:rsidRPr="00586385" w:rsidRDefault="00874090" w:rsidP="00273798">
      <w:pPr>
        <w:tabs>
          <w:tab w:val="left" w:pos="1620"/>
        </w:tabs>
        <w:spacing w:after="0" w:line="240" w:lineRule="auto"/>
        <w:jc w:val="both"/>
        <w:rPr>
          <w:rFonts w:asciiTheme="majorHAnsi" w:hAnsiTheme="majorHAnsi" w:cstheme="minorHAns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85"/>
      </w:tblGrid>
      <w:tr w:rsidR="00586385" w:rsidTr="006755CF">
        <w:tc>
          <w:tcPr>
            <w:tcW w:w="2605" w:type="dxa"/>
          </w:tcPr>
          <w:p w:rsidR="00586385" w:rsidRPr="00586385" w:rsidRDefault="0053217D" w:rsidP="0058638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7 February</w:t>
            </w:r>
          </w:p>
        </w:tc>
        <w:tc>
          <w:tcPr>
            <w:tcW w:w="8185" w:type="dxa"/>
          </w:tcPr>
          <w:p w:rsidR="00586385" w:rsidRDefault="0053217D" w:rsidP="00273798">
            <w:pPr>
              <w:tabs>
                <w:tab w:val="left" w:pos="1620"/>
              </w:tabs>
              <w:jc w:val="both"/>
              <w:rPr>
                <w:rFonts w:asciiTheme="majorHAnsi" w:hAnsiTheme="majorHAnsi" w:cstheme="minorHAnsi"/>
                <w:b/>
                <w:szCs w:val="20"/>
              </w:rPr>
            </w:pPr>
            <w:r w:rsidRPr="0053217D">
              <w:rPr>
                <w:rFonts w:asciiTheme="majorHAnsi" w:hAnsiTheme="majorHAnsi" w:cstheme="minorHAnsi"/>
                <w:sz w:val="20"/>
                <w:szCs w:val="20"/>
              </w:rPr>
              <w:t>SAP Certified Application Associate - Procurement with SAP ERP 6.0 EHP6</w:t>
            </w:r>
          </w:p>
        </w:tc>
      </w:tr>
      <w:tr w:rsidR="0053217D" w:rsidTr="006755CF">
        <w:tc>
          <w:tcPr>
            <w:tcW w:w="2605" w:type="dxa"/>
          </w:tcPr>
          <w:p w:rsidR="0053217D" w:rsidRPr="00586385" w:rsidRDefault="0053217D" w:rsidP="0053217D">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4 February</w:t>
            </w:r>
          </w:p>
        </w:tc>
        <w:tc>
          <w:tcPr>
            <w:tcW w:w="8185" w:type="dxa"/>
          </w:tcPr>
          <w:p w:rsidR="0053217D" w:rsidRDefault="0053217D" w:rsidP="0053217D">
            <w:pPr>
              <w:tabs>
                <w:tab w:val="left" w:pos="1620"/>
              </w:tabs>
              <w:jc w:val="both"/>
              <w:rPr>
                <w:rFonts w:asciiTheme="majorHAnsi" w:hAnsiTheme="majorHAnsi" w:cstheme="minorHAnsi"/>
                <w:b/>
                <w:szCs w:val="20"/>
              </w:rPr>
            </w:pPr>
            <w:r w:rsidRPr="00431302">
              <w:rPr>
                <w:rFonts w:asciiTheme="majorHAnsi" w:hAnsiTheme="majorHAnsi" w:cstheme="minorHAnsi"/>
                <w:sz w:val="20"/>
                <w:szCs w:val="20"/>
              </w:rPr>
              <w:t>ITIL® Intermediate for Release, Control, and Validation</w:t>
            </w:r>
          </w:p>
        </w:tc>
      </w:tr>
      <w:tr w:rsidR="0053217D" w:rsidTr="006755CF">
        <w:tc>
          <w:tcPr>
            <w:tcW w:w="2605" w:type="dxa"/>
          </w:tcPr>
          <w:p w:rsidR="0053217D" w:rsidRPr="00586385" w:rsidRDefault="0053217D" w:rsidP="0053217D">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March</w:t>
            </w:r>
          </w:p>
        </w:tc>
        <w:tc>
          <w:tcPr>
            <w:tcW w:w="8185" w:type="dxa"/>
          </w:tcPr>
          <w:p w:rsidR="0053217D" w:rsidRDefault="0053217D" w:rsidP="0053217D">
            <w:pPr>
              <w:tabs>
                <w:tab w:val="left" w:pos="1620"/>
              </w:tabs>
              <w:jc w:val="both"/>
              <w:rPr>
                <w:rFonts w:asciiTheme="majorHAnsi" w:hAnsiTheme="majorHAnsi" w:cstheme="minorHAnsi"/>
                <w:b/>
                <w:szCs w:val="20"/>
              </w:rPr>
            </w:pPr>
            <w:r w:rsidRPr="00431302">
              <w:rPr>
                <w:rFonts w:asciiTheme="majorHAnsi" w:hAnsiTheme="majorHAnsi" w:cstheme="minorHAnsi"/>
                <w:sz w:val="20"/>
                <w:szCs w:val="20"/>
              </w:rPr>
              <w:t>ITIL® V3 Foundations for IT Service Management</w:t>
            </w:r>
          </w:p>
        </w:tc>
      </w:tr>
    </w:tbl>
    <w:p w:rsidR="00045E01" w:rsidRPr="002F0BBA" w:rsidRDefault="00045E01" w:rsidP="007511E2">
      <w:pPr>
        <w:tabs>
          <w:tab w:val="left" w:pos="1620"/>
        </w:tabs>
        <w:spacing w:after="0" w:line="240" w:lineRule="auto"/>
        <w:jc w:val="both"/>
        <w:rPr>
          <w:rFonts w:asciiTheme="majorHAnsi" w:hAnsiTheme="majorHAnsi" w:cstheme="minorHAnsi"/>
          <w:b/>
          <w:sz w:val="20"/>
          <w:szCs w:val="20"/>
        </w:rPr>
      </w:pPr>
    </w:p>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2D2AE6" w:rsidRPr="00AA0F9F" w:rsidTr="00BA79A5">
        <w:trPr>
          <w:trHeight w:val="259"/>
        </w:trPr>
        <w:tc>
          <w:tcPr>
            <w:tcW w:w="10799" w:type="dxa"/>
            <w:tcBorders>
              <w:top w:val="nil"/>
              <w:left w:val="nil"/>
              <w:bottom w:val="nil"/>
              <w:right w:val="nil"/>
            </w:tcBorders>
            <w:shd w:val="clear" w:color="auto" w:fill="D9D9D9" w:themeFill="background1" w:themeFillShade="D9"/>
          </w:tcPr>
          <w:p w:rsidR="002D2AE6" w:rsidRPr="00AA0F9F" w:rsidRDefault="002D2AE6" w:rsidP="00BA79A5">
            <w:pPr>
              <w:pStyle w:val="Style1"/>
              <w:framePr w:hSpace="0" w:wrap="auto" w:vAnchor="margin" w:hAnchor="text" w:yAlign="inline"/>
              <w:rPr>
                <w:rFonts w:ascii="Palatino Linotype" w:hAnsi="Palatino Linotype"/>
              </w:rPr>
            </w:pPr>
            <w:r>
              <w:rPr>
                <w:rFonts w:ascii="Palatino Linotype" w:hAnsi="Palatino Linotype"/>
              </w:rPr>
              <w:t>Awards and Recognitions</w:t>
            </w:r>
          </w:p>
        </w:tc>
      </w:tr>
    </w:tbl>
    <w:p w:rsidR="002D2AE6" w:rsidRDefault="002D2AE6" w:rsidP="007511E2">
      <w:pPr>
        <w:tabs>
          <w:tab w:val="left" w:pos="1620"/>
        </w:tabs>
        <w:spacing w:after="0" w:line="240" w:lineRule="auto"/>
        <w:jc w:val="both"/>
        <w:rPr>
          <w:rFonts w:asciiTheme="majorHAnsi" w:hAnsiTheme="majorHAnsi" w:cstheme="minorHAns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85"/>
      </w:tblGrid>
      <w:tr w:rsidR="00F674F2" w:rsidTr="00F674F2">
        <w:tc>
          <w:tcPr>
            <w:tcW w:w="2605" w:type="dxa"/>
          </w:tcPr>
          <w:p w:rsidR="00F674F2" w:rsidRPr="00586385"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 xml:space="preserve">2014 September </w:t>
            </w:r>
          </w:p>
        </w:tc>
        <w:tc>
          <w:tcPr>
            <w:tcW w:w="8185" w:type="dxa"/>
          </w:tcPr>
          <w:p w:rsidR="00F674F2" w:rsidRDefault="00F674F2" w:rsidP="00BA79A5">
            <w:pPr>
              <w:tabs>
                <w:tab w:val="left" w:pos="1620"/>
              </w:tabs>
              <w:jc w:val="both"/>
              <w:rPr>
                <w:rFonts w:asciiTheme="majorHAnsi" w:hAnsiTheme="majorHAnsi" w:cstheme="minorHAnsi"/>
                <w:b/>
                <w:szCs w:val="20"/>
              </w:rPr>
            </w:pPr>
            <w:r>
              <w:rPr>
                <w:rFonts w:asciiTheme="majorHAnsi" w:hAnsiTheme="majorHAnsi" w:cstheme="minorHAnsi"/>
                <w:sz w:val="20"/>
                <w:szCs w:val="20"/>
              </w:rPr>
              <w:t xml:space="preserve">HP Making a Difference: </w:t>
            </w:r>
            <w:r w:rsidRPr="00760709">
              <w:rPr>
                <w:rFonts w:asciiTheme="majorHAnsi" w:hAnsiTheme="majorHAnsi" w:cstheme="minorHAnsi"/>
                <w:sz w:val="20"/>
                <w:szCs w:val="20"/>
              </w:rPr>
              <w:t>Customers</w:t>
            </w:r>
            <w:r>
              <w:rPr>
                <w:rFonts w:asciiTheme="majorHAnsi" w:hAnsiTheme="majorHAnsi" w:cstheme="minorHAnsi"/>
                <w:sz w:val="20"/>
                <w:szCs w:val="20"/>
              </w:rPr>
              <w:t xml:space="preserve"> for SAP MM/WM support</w:t>
            </w:r>
          </w:p>
        </w:tc>
      </w:tr>
      <w:tr w:rsidR="00F674F2" w:rsidTr="00F674F2">
        <w:tc>
          <w:tcPr>
            <w:tcW w:w="2605" w:type="dxa"/>
          </w:tcPr>
          <w:p w:rsidR="00F674F2" w:rsidRPr="00586385"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4 September</w:t>
            </w:r>
          </w:p>
        </w:tc>
        <w:tc>
          <w:tcPr>
            <w:tcW w:w="8185" w:type="dxa"/>
          </w:tcPr>
          <w:p w:rsidR="00F674F2" w:rsidRDefault="00F674F2" w:rsidP="00BA79A5">
            <w:pPr>
              <w:tabs>
                <w:tab w:val="left" w:pos="1620"/>
              </w:tabs>
              <w:jc w:val="both"/>
              <w:rPr>
                <w:rFonts w:asciiTheme="majorHAnsi" w:hAnsiTheme="majorHAnsi" w:cstheme="minorHAnsi"/>
                <w:b/>
                <w:szCs w:val="20"/>
              </w:rPr>
            </w:pPr>
            <w:r>
              <w:rPr>
                <w:rFonts w:asciiTheme="majorHAnsi" w:hAnsiTheme="majorHAnsi" w:cstheme="minorHAnsi"/>
                <w:sz w:val="20"/>
                <w:szCs w:val="20"/>
              </w:rPr>
              <w:t xml:space="preserve">HP Making a Difference: </w:t>
            </w:r>
            <w:r w:rsidRPr="00760709">
              <w:rPr>
                <w:rFonts w:asciiTheme="majorHAnsi" w:hAnsiTheme="majorHAnsi" w:cstheme="minorHAnsi"/>
                <w:sz w:val="20"/>
                <w:szCs w:val="20"/>
              </w:rPr>
              <w:t>Execution</w:t>
            </w:r>
            <w:r>
              <w:rPr>
                <w:rFonts w:asciiTheme="majorHAnsi" w:hAnsiTheme="majorHAnsi" w:cstheme="minorHAnsi"/>
                <w:sz w:val="20"/>
                <w:szCs w:val="20"/>
              </w:rPr>
              <w:t xml:space="preserve"> for SAP MM/WM support</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December</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HP Making a Difference: </w:t>
            </w:r>
            <w:r w:rsidRPr="00C13619">
              <w:rPr>
                <w:rFonts w:asciiTheme="majorHAnsi" w:hAnsiTheme="majorHAnsi" w:cstheme="minorHAnsi"/>
                <w:sz w:val="20"/>
                <w:szCs w:val="20"/>
              </w:rPr>
              <w:t>Global Citizenship</w:t>
            </w:r>
            <w:r>
              <w:rPr>
                <w:rFonts w:asciiTheme="majorHAnsi" w:hAnsiTheme="majorHAnsi" w:cstheme="minorHAnsi"/>
                <w:sz w:val="20"/>
                <w:szCs w:val="20"/>
              </w:rPr>
              <w:t xml:space="preserve"> Award for Employee Engagement</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October</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Making a Difference: Quality A</w:t>
            </w:r>
            <w:r w:rsidRPr="00124551">
              <w:rPr>
                <w:rFonts w:asciiTheme="majorHAnsi" w:hAnsiTheme="majorHAnsi" w:cstheme="minorHAnsi"/>
                <w:sz w:val="20"/>
                <w:szCs w:val="20"/>
              </w:rPr>
              <w:t>ward</w:t>
            </w:r>
            <w:r>
              <w:rPr>
                <w:rFonts w:asciiTheme="majorHAnsi" w:hAnsiTheme="majorHAnsi" w:cstheme="minorHAnsi"/>
                <w:sz w:val="20"/>
                <w:szCs w:val="20"/>
              </w:rPr>
              <w:t xml:space="preserve"> for Change Management Process</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June</w:t>
            </w:r>
          </w:p>
        </w:tc>
        <w:tc>
          <w:tcPr>
            <w:tcW w:w="8185" w:type="dxa"/>
          </w:tcPr>
          <w:p w:rsidR="00F674F2" w:rsidRDefault="00BE03B3"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HP </w:t>
            </w:r>
            <w:r w:rsidR="00F674F2" w:rsidRPr="001B5F97">
              <w:rPr>
                <w:rFonts w:asciiTheme="majorHAnsi" w:hAnsiTheme="majorHAnsi" w:cstheme="minorHAnsi"/>
                <w:sz w:val="20"/>
                <w:szCs w:val="20"/>
              </w:rPr>
              <w:t>Milestone of the Quarter: LEAP Project</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April</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Making a Difference: Execution Award for Employee Engagement</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April</w:t>
            </w:r>
          </w:p>
        </w:tc>
        <w:tc>
          <w:tcPr>
            <w:tcW w:w="8185" w:type="dxa"/>
          </w:tcPr>
          <w:p w:rsidR="00F674F2" w:rsidRDefault="00F674F2" w:rsidP="00BA79A5">
            <w:pPr>
              <w:tabs>
                <w:tab w:val="left" w:pos="1620"/>
              </w:tabs>
              <w:jc w:val="both"/>
              <w:rPr>
                <w:rFonts w:asciiTheme="majorHAnsi" w:hAnsiTheme="majorHAnsi" w:cstheme="minorHAnsi"/>
                <w:sz w:val="20"/>
                <w:szCs w:val="20"/>
              </w:rPr>
            </w:pPr>
            <w:r w:rsidRPr="00081A87">
              <w:rPr>
                <w:rFonts w:asciiTheme="majorHAnsi" w:hAnsiTheme="majorHAnsi" w:cstheme="minorHAnsi"/>
                <w:sz w:val="20"/>
                <w:szCs w:val="20"/>
              </w:rPr>
              <w:t>HP Bronze Award</w:t>
            </w:r>
            <w:r>
              <w:rPr>
                <w:rFonts w:asciiTheme="majorHAnsi" w:hAnsiTheme="majorHAnsi" w:cstheme="minorHAnsi"/>
                <w:sz w:val="20"/>
                <w:szCs w:val="20"/>
              </w:rPr>
              <w:t xml:space="preserve"> for ISMS</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October</w:t>
            </w:r>
          </w:p>
        </w:tc>
        <w:tc>
          <w:tcPr>
            <w:tcW w:w="8185" w:type="dxa"/>
          </w:tcPr>
          <w:p w:rsidR="00F674F2" w:rsidRPr="00081A87"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Bronze Award for BCMS</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April</w:t>
            </w:r>
          </w:p>
        </w:tc>
        <w:tc>
          <w:tcPr>
            <w:tcW w:w="8185" w:type="dxa"/>
          </w:tcPr>
          <w:p w:rsidR="00F674F2" w:rsidRDefault="00F674F2" w:rsidP="00BA79A5">
            <w:pPr>
              <w:tabs>
                <w:tab w:val="left" w:pos="1620"/>
              </w:tabs>
              <w:jc w:val="both"/>
              <w:rPr>
                <w:rFonts w:asciiTheme="majorHAnsi" w:hAnsiTheme="majorHAnsi" w:cstheme="minorHAnsi"/>
                <w:sz w:val="20"/>
                <w:szCs w:val="20"/>
              </w:rPr>
            </w:pPr>
            <w:r w:rsidRPr="003A42C0">
              <w:rPr>
                <w:rFonts w:asciiTheme="majorHAnsi" w:hAnsiTheme="majorHAnsi" w:cstheme="minorHAnsi"/>
                <w:sz w:val="20"/>
                <w:szCs w:val="20"/>
              </w:rPr>
              <w:t>HP Delivery Quality Award</w:t>
            </w:r>
            <w:r>
              <w:rPr>
                <w:rFonts w:asciiTheme="majorHAnsi" w:hAnsiTheme="majorHAnsi" w:cstheme="minorHAnsi"/>
                <w:sz w:val="20"/>
                <w:szCs w:val="20"/>
              </w:rPr>
              <w:t xml:space="preserve"> for Change Management Process</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March</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Global Gold Team Award: Customer Delight</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December</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Bronze Team Award</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December</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Gold Award Team Award</w:t>
            </w:r>
          </w:p>
        </w:tc>
      </w:tr>
      <w:tr w:rsidR="00F674F2" w:rsidTr="00F674F2">
        <w:tc>
          <w:tcPr>
            <w:tcW w:w="2605" w:type="dxa"/>
          </w:tcPr>
          <w:p w:rsidR="00F674F2" w:rsidRDefault="00080065"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December</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w:t>
            </w:r>
            <w:r w:rsidRPr="003A42C0">
              <w:rPr>
                <w:rFonts w:asciiTheme="majorHAnsi" w:hAnsiTheme="majorHAnsi" w:cstheme="minorHAnsi"/>
                <w:sz w:val="20"/>
                <w:szCs w:val="20"/>
              </w:rPr>
              <w:t xml:space="preserve"> Delivery Quality Award</w:t>
            </w:r>
            <w:r>
              <w:rPr>
                <w:rFonts w:asciiTheme="majorHAnsi" w:hAnsiTheme="majorHAnsi" w:cstheme="minorHAnsi"/>
                <w:sz w:val="20"/>
                <w:szCs w:val="20"/>
              </w:rPr>
              <w:t xml:space="preserve"> for Change Management Process</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July</w:t>
            </w:r>
          </w:p>
        </w:tc>
        <w:tc>
          <w:tcPr>
            <w:tcW w:w="8185" w:type="dxa"/>
          </w:tcPr>
          <w:p w:rsidR="00F674F2" w:rsidRDefault="00F674F2"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HP Knowledge Transfer Training Valedictorian</w:t>
            </w:r>
          </w:p>
        </w:tc>
      </w:tr>
      <w:tr w:rsidR="00F674F2" w:rsidTr="00F674F2">
        <w:tc>
          <w:tcPr>
            <w:tcW w:w="2605" w:type="dxa"/>
          </w:tcPr>
          <w:p w:rsidR="00F674F2" w:rsidRDefault="00F674F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April</w:t>
            </w:r>
          </w:p>
        </w:tc>
        <w:tc>
          <w:tcPr>
            <w:tcW w:w="8185" w:type="dxa"/>
          </w:tcPr>
          <w:p w:rsidR="00F674F2" w:rsidRDefault="00771C41" w:rsidP="00BA79A5">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UP </w:t>
            </w:r>
            <w:r w:rsidR="00F674F2">
              <w:rPr>
                <w:rFonts w:asciiTheme="majorHAnsi" w:hAnsiTheme="majorHAnsi" w:cstheme="minorHAnsi"/>
                <w:sz w:val="20"/>
                <w:szCs w:val="20"/>
              </w:rPr>
              <w:t>Cum Laude Graduate</w:t>
            </w:r>
          </w:p>
        </w:tc>
      </w:tr>
    </w:tbl>
    <w:p w:rsidR="00417CCA" w:rsidRDefault="00417CCA" w:rsidP="007511E2">
      <w:pPr>
        <w:tabs>
          <w:tab w:val="left" w:pos="1620"/>
        </w:tabs>
        <w:spacing w:after="0" w:line="240" w:lineRule="auto"/>
        <w:jc w:val="both"/>
        <w:rPr>
          <w:rFonts w:asciiTheme="majorHAnsi" w:hAnsiTheme="majorHAnsi" w:cstheme="minorHAnsi"/>
          <w:b/>
          <w:sz w:val="20"/>
          <w:szCs w:val="20"/>
        </w:rPr>
      </w:pPr>
    </w:p>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575F32" w:rsidRPr="00AA0F9F" w:rsidTr="00BA79A5">
        <w:trPr>
          <w:trHeight w:val="259"/>
        </w:trPr>
        <w:tc>
          <w:tcPr>
            <w:tcW w:w="10799" w:type="dxa"/>
            <w:tcBorders>
              <w:top w:val="nil"/>
              <w:left w:val="nil"/>
              <w:bottom w:val="nil"/>
              <w:right w:val="nil"/>
            </w:tcBorders>
            <w:shd w:val="clear" w:color="auto" w:fill="D9D9D9" w:themeFill="background1" w:themeFillShade="D9"/>
          </w:tcPr>
          <w:p w:rsidR="00575F32" w:rsidRPr="00AA0F9F" w:rsidRDefault="00575F32" w:rsidP="00BA79A5">
            <w:pPr>
              <w:pStyle w:val="Style1"/>
              <w:framePr w:hSpace="0" w:wrap="auto" w:vAnchor="margin" w:hAnchor="text" w:yAlign="inline"/>
              <w:rPr>
                <w:rFonts w:ascii="Palatino Linotype" w:hAnsi="Palatino Linotype"/>
              </w:rPr>
            </w:pPr>
            <w:r>
              <w:rPr>
                <w:rFonts w:ascii="Palatino Linotype" w:hAnsi="Palatino Linotype"/>
              </w:rPr>
              <w:t>Trainings Attended</w:t>
            </w:r>
          </w:p>
        </w:tc>
      </w:tr>
    </w:tbl>
    <w:p w:rsidR="00575F32" w:rsidRDefault="00575F32" w:rsidP="007511E2">
      <w:pPr>
        <w:tabs>
          <w:tab w:val="left" w:pos="1620"/>
        </w:tabs>
        <w:spacing w:after="0" w:line="240" w:lineRule="auto"/>
        <w:jc w:val="both"/>
        <w:rPr>
          <w:rFonts w:asciiTheme="majorHAnsi" w:hAnsiTheme="majorHAnsi" w:cstheme="minorHAnsi"/>
          <w:b/>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5"/>
        <w:gridCol w:w="8185"/>
      </w:tblGrid>
      <w:tr w:rsidR="00575F32" w:rsidTr="00327E2F">
        <w:tc>
          <w:tcPr>
            <w:tcW w:w="2605" w:type="dxa"/>
          </w:tcPr>
          <w:p w:rsidR="00575F32" w:rsidRPr="00586385" w:rsidRDefault="00575F32" w:rsidP="00BA79A5">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4 September</w:t>
            </w:r>
          </w:p>
        </w:tc>
        <w:tc>
          <w:tcPr>
            <w:tcW w:w="8185" w:type="dxa"/>
          </w:tcPr>
          <w:p w:rsidR="00575F32" w:rsidRDefault="00575F32" w:rsidP="00BA79A5">
            <w:pPr>
              <w:tabs>
                <w:tab w:val="left" w:pos="1620"/>
              </w:tabs>
              <w:jc w:val="both"/>
              <w:rPr>
                <w:rFonts w:asciiTheme="majorHAnsi" w:hAnsiTheme="majorHAnsi" w:cstheme="minorHAnsi"/>
                <w:b/>
                <w:szCs w:val="20"/>
              </w:rPr>
            </w:pPr>
            <w:r>
              <w:rPr>
                <w:rFonts w:asciiTheme="majorHAnsi" w:hAnsiTheme="majorHAnsi" w:cstheme="minorHAnsi"/>
                <w:sz w:val="20"/>
                <w:szCs w:val="20"/>
              </w:rPr>
              <w:t>Global EDI Training</w:t>
            </w:r>
          </w:p>
        </w:tc>
      </w:tr>
      <w:tr w:rsidR="00575F32" w:rsidTr="00327E2F">
        <w:tc>
          <w:tcPr>
            <w:tcW w:w="2605" w:type="dxa"/>
          </w:tcPr>
          <w:p w:rsidR="00575F32" w:rsidRPr="00586385" w:rsidRDefault="00575F32"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4 August</w:t>
            </w:r>
          </w:p>
        </w:tc>
        <w:tc>
          <w:tcPr>
            <w:tcW w:w="8185" w:type="dxa"/>
          </w:tcPr>
          <w:p w:rsidR="00575F32" w:rsidRDefault="00575F32" w:rsidP="00575F32">
            <w:pPr>
              <w:tabs>
                <w:tab w:val="left" w:pos="1620"/>
              </w:tabs>
              <w:jc w:val="both"/>
              <w:rPr>
                <w:rFonts w:asciiTheme="majorHAnsi" w:hAnsiTheme="majorHAnsi" w:cstheme="minorHAnsi"/>
                <w:b/>
                <w:szCs w:val="20"/>
              </w:rPr>
            </w:pPr>
            <w:r w:rsidRPr="00500282">
              <w:rPr>
                <w:rFonts w:asciiTheme="majorHAnsi" w:hAnsiTheme="majorHAnsi" w:cstheme="minorHAnsi"/>
                <w:sz w:val="20"/>
                <w:szCs w:val="20"/>
              </w:rPr>
              <w:t>BC400: ABAP Workbench Foundation</w:t>
            </w:r>
          </w:p>
        </w:tc>
      </w:tr>
      <w:tr w:rsidR="00575F32" w:rsidTr="00327E2F">
        <w:tc>
          <w:tcPr>
            <w:tcW w:w="2605" w:type="dxa"/>
          </w:tcPr>
          <w:p w:rsidR="00575F32" w:rsidRPr="00586385" w:rsidRDefault="00575F32"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4 February</w:t>
            </w:r>
          </w:p>
        </w:tc>
        <w:tc>
          <w:tcPr>
            <w:tcW w:w="8185" w:type="dxa"/>
          </w:tcPr>
          <w:p w:rsidR="00575F32" w:rsidRDefault="00575F32" w:rsidP="00575F32">
            <w:pPr>
              <w:tabs>
                <w:tab w:val="left" w:pos="1620"/>
              </w:tabs>
              <w:jc w:val="both"/>
              <w:rPr>
                <w:rFonts w:asciiTheme="majorHAnsi" w:hAnsiTheme="majorHAnsi" w:cstheme="minorHAnsi"/>
                <w:b/>
                <w:szCs w:val="20"/>
              </w:rPr>
            </w:pPr>
            <w:r w:rsidRPr="00431302">
              <w:rPr>
                <w:rFonts w:asciiTheme="majorHAnsi" w:hAnsiTheme="majorHAnsi" w:cstheme="minorHAnsi"/>
                <w:sz w:val="20"/>
                <w:szCs w:val="20"/>
              </w:rPr>
              <w:t>ITIL® Intermediate for Release, Control, and Validation</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4 January</w:t>
            </w:r>
          </w:p>
        </w:tc>
        <w:tc>
          <w:tcPr>
            <w:tcW w:w="8185" w:type="dxa"/>
          </w:tcPr>
          <w:p w:rsidR="00751106" w:rsidRPr="00431302"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Managing Customer Relationship II</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October</w:t>
            </w:r>
          </w:p>
        </w:tc>
        <w:tc>
          <w:tcPr>
            <w:tcW w:w="8185" w:type="dxa"/>
          </w:tcPr>
          <w:p w:rsidR="00751106" w:rsidRDefault="00751106" w:rsidP="00575F32">
            <w:pPr>
              <w:tabs>
                <w:tab w:val="left" w:pos="1620"/>
              </w:tabs>
              <w:jc w:val="both"/>
              <w:rPr>
                <w:rFonts w:asciiTheme="majorHAnsi" w:hAnsiTheme="majorHAnsi" w:cstheme="minorHAnsi"/>
                <w:sz w:val="20"/>
                <w:szCs w:val="20"/>
              </w:rPr>
            </w:pPr>
            <w:r w:rsidRPr="004F27A7">
              <w:rPr>
                <w:rFonts w:asciiTheme="majorHAnsi" w:hAnsiTheme="majorHAnsi" w:cstheme="minorHAnsi"/>
                <w:sz w:val="20"/>
                <w:szCs w:val="20"/>
              </w:rPr>
              <w:t>Project Management Fundamentals</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April</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sidRPr="004F27A7">
              <w:rPr>
                <w:rFonts w:asciiTheme="majorHAnsi" w:hAnsiTheme="majorHAnsi" w:cstheme="minorHAnsi"/>
                <w:sz w:val="20"/>
                <w:szCs w:val="20"/>
              </w:rPr>
              <w:t>Change and Transition Workshop</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3 April</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Basic </w:t>
            </w:r>
            <w:r w:rsidRPr="004F27A7">
              <w:rPr>
                <w:rFonts w:asciiTheme="majorHAnsi" w:hAnsiTheme="majorHAnsi" w:cstheme="minorHAnsi"/>
                <w:sz w:val="20"/>
                <w:szCs w:val="20"/>
              </w:rPr>
              <w:t>ABAP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October</w:t>
            </w:r>
          </w:p>
        </w:tc>
        <w:tc>
          <w:tcPr>
            <w:tcW w:w="8185" w:type="dxa"/>
          </w:tcPr>
          <w:p w:rsidR="00751106" w:rsidRDefault="00751106" w:rsidP="00575F32">
            <w:pPr>
              <w:tabs>
                <w:tab w:val="left" w:pos="1620"/>
              </w:tabs>
              <w:jc w:val="both"/>
              <w:rPr>
                <w:rFonts w:asciiTheme="majorHAnsi" w:hAnsiTheme="majorHAnsi" w:cstheme="minorHAnsi"/>
                <w:sz w:val="20"/>
                <w:szCs w:val="20"/>
              </w:rPr>
            </w:pPr>
            <w:proofErr w:type="spellStart"/>
            <w:r w:rsidRPr="004F27A7">
              <w:rPr>
                <w:rFonts w:asciiTheme="majorHAnsi" w:hAnsiTheme="majorHAnsi" w:cstheme="minorHAnsi"/>
                <w:sz w:val="20"/>
                <w:szCs w:val="20"/>
              </w:rPr>
              <w:t>Powerpoint</w:t>
            </w:r>
            <w:proofErr w:type="spellEnd"/>
            <w:r w:rsidRPr="004F27A7">
              <w:rPr>
                <w:rFonts w:asciiTheme="majorHAnsi" w:hAnsiTheme="majorHAnsi" w:cstheme="minorHAnsi"/>
                <w:sz w:val="20"/>
                <w:szCs w:val="20"/>
              </w:rPr>
              <w:t xml:space="preserve"> and Presentation Workshop</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October</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HP SM9 </w:t>
            </w:r>
            <w:r w:rsidRPr="004F27A7">
              <w:rPr>
                <w:rFonts w:asciiTheme="majorHAnsi" w:hAnsiTheme="majorHAnsi" w:cstheme="minorHAnsi"/>
                <w:sz w:val="20"/>
                <w:szCs w:val="20"/>
              </w:rPr>
              <w:t>Problem Management Process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July</w:t>
            </w:r>
          </w:p>
        </w:tc>
        <w:tc>
          <w:tcPr>
            <w:tcW w:w="8185" w:type="dxa"/>
          </w:tcPr>
          <w:p w:rsidR="00751106" w:rsidRDefault="00751106" w:rsidP="00575F32">
            <w:pPr>
              <w:tabs>
                <w:tab w:val="left" w:pos="1620"/>
              </w:tabs>
              <w:jc w:val="both"/>
              <w:rPr>
                <w:rFonts w:asciiTheme="majorHAnsi" w:hAnsiTheme="majorHAnsi" w:cstheme="minorHAnsi"/>
                <w:sz w:val="20"/>
                <w:szCs w:val="20"/>
              </w:rPr>
            </w:pPr>
            <w:r w:rsidRPr="004F27A7">
              <w:rPr>
                <w:rFonts w:asciiTheme="majorHAnsi" w:hAnsiTheme="majorHAnsi" w:cstheme="minorHAnsi"/>
                <w:sz w:val="20"/>
                <w:szCs w:val="20"/>
              </w:rPr>
              <w:t>Effective Email Writ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June</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HP SM9 </w:t>
            </w:r>
            <w:r w:rsidRPr="004F27A7">
              <w:rPr>
                <w:rFonts w:asciiTheme="majorHAnsi" w:hAnsiTheme="majorHAnsi" w:cstheme="minorHAnsi"/>
                <w:sz w:val="20"/>
                <w:szCs w:val="20"/>
              </w:rPr>
              <w:t>Change Management Process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June</w:t>
            </w:r>
          </w:p>
        </w:tc>
        <w:tc>
          <w:tcPr>
            <w:tcW w:w="8185" w:type="dxa"/>
          </w:tcPr>
          <w:p w:rsidR="00751106"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HP SM9 </w:t>
            </w:r>
            <w:r w:rsidRPr="004F27A7">
              <w:rPr>
                <w:rFonts w:asciiTheme="majorHAnsi" w:hAnsiTheme="majorHAnsi" w:cstheme="minorHAnsi"/>
                <w:sz w:val="20"/>
                <w:szCs w:val="20"/>
              </w:rPr>
              <w:t>Incident Manageme</w:t>
            </w:r>
            <w:r>
              <w:rPr>
                <w:rFonts w:asciiTheme="majorHAnsi" w:hAnsiTheme="majorHAnsi" w:cstheme="minorHAnsi"/>
                <w:sz w:val="20"/>
                <w:szCs w:val="20"/>
              </w:rPr>
              <w:t>nt Process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May</w:t>
            </w:r>
          </w:p>
        </w:tc>
        <w:tc>
          <w:tcPr>
            <w:tcW w:w="8185" w:type="dxa"/>
          </w:tcPr>
          <w:p w:rsidR="00751106" w:rsidRDefault="00751106" w:rsidP="00575F32">
            <w:pPr>
              <w:tabs>
                <w:tab w:val="left" w:pos="1620"/>
              </w:tabs>
              <w:jc w:val="both"/>
              <w:rPr>
                <w:rFonts w:asciiTheme="majorHAnsi" w:hAnsiTheme="majorHAnsi" w:cstheme="minorHAnsi"/>
                <w:sz w:val="20"/>
                <w:szCs w:val="20"/>
              </w:rPr>
            </w:pPr>
            <w:r w:rsidRPr="004F27A7">
              <w:rPr>
                <w:rFonts w:asciiTheme="majorHAnsi" w:hAnsiTheme="majorHAnsi" w:cstheme="minorHAnsi"/>
                <w:sz w:val="20"/>
                <w:szCs w:val="20"/>
              </w:rPr>
              <w:t>SAP Basics: Application Link Enabling (ALE)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April</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sidRPr="004F27A7">
              <w:rPr>
                <w:rFonts w:asciiTheme="majorHAnsi" w:hAnsiTheme="majorHAnsi" w:cstheme="minorHAnsi"/>
                <w:sz w:val="20"/>
                <w:szCs w:val="20"/>
              </w:rPr>
              <w:t>Managing Customer Relationship</w:t>
            </w:r>
            <w:r>
              <w:rPr>
                <w:rFonts w:asciiTheme="majorHAnsi" w:hAnsiTheme="majorHAnsi" w:cstheme="minorHAnsi"/>
                <w:sz w:val="20"/>
                <w:szCs w:val="20"/>
              </w:rPr>
              <w:t xml:space="preserve"> I</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2 February</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sidRPr="00431302">
              <w:rPr>
                <w:rFonts w:asciiTheme="majorHAnsi" w:hAnsiTheme="majorHAnsi" w:cstheme="minorHAnsi"/>
                <w:sz w:val="20"/>
                <w:szCs w:val="20"/>
              </w:rPr>
              <w:t xml:space="preserve">ITIL® V3 Foundations </w:t>
            </w:r>
            <w:r w:rsidRPr="004F27A7">
              <w:rPr>
                <w:rFonts w:asciiTheme="majorHAnsi" w:hAnsiTheme="majorHAnsi" w:cstheme="minorHAnsi"/>
                <w:sz w:val="20"/>
                <w:szCs w:val="20"/>
              </w:rPr>
              <w:t>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November</w:t>
            </w:r>
          </w:p>
        </w:tc>
        <w:tc>
          <w:tcPr>
            <w:tcW w:w="8185" w:type="dxa"/>
          </w:tcPr>
          <w:p w:rsidR="00751106" w:rsidRPr="00431302" w:rsidRDefault="00751106" w:rsidP="00575F32">
            <w:pPr>
              <w:tabs>
                <w:tab w:val="left" w:pos="1620"/>
              </w:tabs>
              <w:jc w:val="both"/>
              <w:rPr>
                <w:rFonts w:asciiTheme="majorHAnsi" w:hAnsiTheme="majorHAnsi" w:cstheme="minorHAnsi"/>
                <w:sz w:val="20"/>
                <w:szCs w:val="20"/>
              </w:rPr>
            </w:pPr>
            <w:r w:rsidRPr="004F27A7">
              <w:rPr>
                <w:rFonts w:asciiTheme="majorHAnsi" w:hAnsiTheme="majorHAnsi" w:cstheme="minorHAnsi"/>
                <w:sz w:val="20"/>
                <w:szCs w:val="20"/>
              </w:rPr>
              <w:t>Microsoft Excel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July</w:t>
            </w:r>
          </w:p>
        </w:tc>
        <w:tc>
          <w:tcPr>
            <w:tcW w:w="8185" w:type="dxa"/>
          </w:tcPr>
          <w:p w:rsidR="00751106" w:rsidRPr="004F27A7"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Change Management Process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July</w:t>
            </w:r>
          </w:p>
        </w:tc>
        <w:tc>
          <w:tcPr>
            <w:tcW w:w="8185" w:type="dxa"/>
          </w:tcPr>
          <w:p w:rsidR="00751106"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Incident Management Process Training</w:t>
            </w:r>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June</w:t>
            </w:r>
          </w:p>
        </w:tc>
        <w:tc>
          <w:tcPr>
            <w:tcW w:w="8185" w:type="dxa"/>
          </w:tcPr>
          <w:p w:rsidR="00751106"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SAP MM and </w:t>
            </w:r>
            <w:r w:rsidRPr="004F27A7">
              <w:rPr>
                <w:rFonts w:asciiTheme="majorHAnsi" w:hAnsiTheme="majorHAnsi" w:cstheme="minorHAnsi"/>
                <w:sz w:val="20"/>
                <w:szCs w:val="20"/>
              </w:rPr>
              <w:t xml:space="preserve">WM </w:t>
            </w:r>
            <w:proofErr w:type="spellStart"/>
            <w:r w:rsidRPr="004F27A7">
              <w:rPr>
                <w:rFonts w:asciiTheme="majorHAnsi" w:hAnsiTheme="majorHAnsi" w:cstheme="minorHAnsi"/>
                <w:sz w:val="20"/>
                <w:szCs w:val="20"/>
              </w:rPr>
              <w:t>Bootcamp</w:t>
            </w:r>
            <w:proofErr w:type="spellEnd"/>
          </w:p>
        </w:tc>
      </w:tr>
      <w:tr w:rsidR="00751106" w:rsidTr="00327E2F">
        <w:tc>
          <w:tcPr>
            <w:tcW w:w="2605" w:type="dxa"/>
          </w:tcPr>
          <w:p w:rsidR="00751106" w:rsidRDefault="00751106" w:rsidP="00575F32">
            <w:pPr>
              <w:tabs>
                <w:tab w:val="left" w:pos="1620"/>
              </w:tabs>
              <w:rPr>
                <w:rFonts w:asciiTheme="majorHAnsi" w:hAnsiTheme="majorHAnsi" w:cstheme="minorHAnsi"/>
                <w:b/>
                <w:smallCaps/>
                <w:sz w:val="20"/>
                <w:szCs w:val="20"/>
              </w:rPr>
            </w:pPr>
            <w:r>
              <w:rPr>
                <w:rFonts w:asciiTheme="majorHAnsi" w:hAnsiTheme="majorHAnsi" w:cstheme="minorHAnsi"/>
                <w:b/>
                <w:smallCaps/>
                <w:sz w:val="20"/>
                <w:szCs w:val="20"/>
              </w:rPr>
              <w:t>2011 May</w:t>
            </w:r>
          </w:p>
        </w:tc>
        <w:tc>
          <w:tcPr>
            <w:tcW w:w="8185" w:type="dxa"/>
          </w:tcPr>
          <w:p w:rsidR="00751106" w:rsidRDefault="00751106" w:rsidP="00575F32">
            <w:pPr>
              <w:tabs>
                <w:tab w:val="left" w:pos="1620"/>
              </w:tabs>
              <w:jc w:val="both"/>
              <w:rPr>
                <w:rFonts w:asciiTheme="majorHAnsi" w:hAnsiTheme="majorHAnsi" w:cstheme="minorHAnsi"/>
                <w:sz w:val="20"/>
                <w:szCs w:val="20"/>
              </w:rPr>
            </w:pPr>
            <w:r>
              <w:rPr>
                <w:rFonts w:asciiTheme="majorHAnsi" w:hAnsiTheme="majorHAnsi" w:cstheme="minorHAnsi"/>
                <w:sz w:val="20"/>
                <w:szCs w:val="20"/>
              </w:rPr>
              <w:t xml:space="preserve">SAP FICO </w:t>
            </w:r>
            <w:proofErr w:type="spellStart"/>
            <w:r>
              <w:rPr>
                <w:rFonts w:asciiTheme="majorHAnsi" w:hAnsiTheme="majorHAnsi" w:cstheme="minorHAnsi"/>
                <w:sz w:val="20"/>
                <w:szCs w:val="20"/>
              </w:rPr>
              <w:t>Bootcamp</w:t>
            </w:r>
            <w:proofErr w:type="spellEnd"/>
          </w:p>
        </w:tc>
      </w:tr>
    </w:tbl>
    <w:tbl>
      <w:tblPr>
        <w:tblStyle w:val="TableGrid"/>
        <w:tblpPr w:leftFromText="180" w:rightFromText="180" w:vertAnchor="text" w:horzAnchor="margin" w:tblpY="116"/>
        <w:tblW w:w="10799" w:type="dxa"/>
        <w:tblLook w:val="04A0" w:firstRow="1" w:lastRow="0" w:firstColumn="1" w:lastColumn="0" w:noHBand="0" w:noVBand="1"/>
      </w:tblPr>
      <w:tblGrid>
        <w:gridCol w:w="10799"/>
      </w:tblGrid>
      <w:tr w:rsidR="00BE3FC3" w:rsidRPr="00AA0F9F" w:rsidTr="00BA79A5">
        <w:trPr>
          <w:trHeight w:val="259"/>
        </w:trPr>
        <w:tc>
          <w:tcPr>
            <w:tcW w:w="10799" w:type="dxa"/>
            <w:tcBorders>
              <w:top w:val="nil"/>
              <w:left w:val="nil"/>
              <w:bottom w:val="nil"/>
              <w:right w:val="nil"/>
            </w:tcBorders>
            <w:shd w:val="clear" w:color="auto" w:fill="D9D9D9" w:themeFill="background1" w:themeFillShade="D9"/>
          </w:tcPr>
          <w:p w:rsidR="00BE3FC3" w:rsidRPr="00AA0F9F" w:rsidRDefault="00BE3FC3" w:rsidP="00BA79A5">
            <w:pPr>
              <w:pStyle w:val="Style1"/>
              <w:framePr w:hSpace="0" w:wrap="auto" w:vAnchor="margin" w:hAnchor="text" w:yAlign="inline"/>
              <w:rPr>
                <w:rFonts w:ascii="Palatino Linotype" w:hAnsi="Palatino Linotype"/>
              </w:rPr>
            </w:pPr>
            <w:r>
              <w:rPr>
                <w:rFonts w:ascii="Palatino Linotype" w:hAnsi="Palatino Linotype"/>
              </w:rPr>
              <w:t>References</w:t>
            </w:r>
          </w:p>
        </w:tc>
      </w:tr>
    </w:tbl>
    <w:p w:rsidR="007A57EA" w:rsidRPr="003467C9" w:rsidRDefault="007A57EA" w:rsidP="0039055C">
      <w:pPr>
        <w:tabs>
          <w:tab w:val="left" w:pos="1620"/>
        </w:tabs>
        <w:spacing w:after="0" w:line="240" w:lineRule="auto"/>
        <w:jc w:val="both"/>
        <w:rPr>
          <w:rFonts w:asciiTheme="majorHAnsi" w:hAnsiTheme="majorHAnsi" w:cstheme="minorHAnsi"/>
          <w:b/>
          <w:smallCaps/>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3E1082" w:rsidTr="003E1082">
        <w:tc>
          <w:tcPr>
            <w:tcW w:w="10790" w:type="dxa"/>
          </w:tcPr>
          <w:p w:rsidR="003E1082" w:rsidRPr="003E1082" w:rsidRDefault="003E1082" w:rsidP="000261CB">
            <w:pPr>
              <w:spacing w:before="100" w:beforeAutospacing="1" w:after="100" w:afterAutospacing="1"/>
              <w:contextualSpacing/>
              <w:jc w:val="both"/>
              <w:rPr>
                <w:rStyle w:val="apple-style-span"/>
                <w:rFonts w:asciiTheme="majorHAnsi" w:hAnsiTheme="majorHAnsi" w:cs="Arial"/>
                <w:sz w:val="20"/>
                <w:szCs w:val="20"/>
              </w:rPr>
            </w:pPr>
            <w:r w:rsidRPr="003E4996">
              <w:rPr>
                <w:rStyle w:val="apple-style-span"/>
                <w:rFonts w:asciiTheme="majorHAnsi" w:hAnsiTheme="majorHAnsi" w:cs="Arial"/>
                <w:sz w:val="20"/>
                <w:szCs w:val="20"/>
              </w:rPr>
              <w:t>Available upon request.</w:t>
            </w:r>
          </w:p>
        </w:tc>
      </w:tr>
    </w:tbl>
    <w:p w:rsidR="003E1082" w:rsidRDefault="003E1082" w:rsidP="000261CB">
      <w:pPr>
        <w:spacing w:before="100" w:beforeAutospacing="1" w:after="100" w:afterAutospacing="1" w:line="240" w:lineRule="auto"/>
        <w:contextualSpacing/>
        <w:jc w:val="both"/>
        <w:rPr>
          <w:rStyle w:val="apple-style-span"/>
          <w:rFonts w:asciiTheme="majorHAnsi" w:hAnsiTheme="majorHAnsi" w:cs="Arial"/>
          <w:b/>
          <w:bCs/>
          <w:sz w:val="20"/>
          <w:szCs w:val="20"/>
        </w:rPr>
      </w:pPr>
    </w:p>
    <w:p w:rsidR="003E1082" w:rsidRDefault="003E1082" w:rsidP="000261CB">
      <w:pPr>
        <w:spacing w:before="100" w:beforeAutospacing="1" w:after="100" w:afterAutospacing="1" w:line="240" w:lineRule="auto"/>
        <w:contextualSpacing/>
        <w:jc w:val="both"/>
        <w:rPr>
          <w:rStyle w:val="apple-style-span"/>
          <w:rFonts w:asciiTheme="majorHAnsi" w:hAnsiTheme="majorHAnsi" w:cs="Arial"/>
          <w:b/>
          <w:bCs/>
          <w:sz w:val="20"/>
          <w:szCs w:val="20"/>
        </w:rPr>
      </w:pPr>
    </w:p>
    <w:p w:rsidR="00742A8D" w:rsidRPr="00B82862" w:rsidRDefault="00742A8D" w:rsidP="007511E2">
      <w:pPr>
        <w:spacing w:after="0" w:line="240" w:lineRule="auto"/>
        <w:jc w:val="both"/>
        <w:rPr>
          <w:rFonts w:asciiTheme="majorHAnsi" w:hAnsiTheme="majorHAnsi" w:cstheme="minorHAnsi"/>
          <w:b/>
          <w:sz w:val="16"/>
          <w:szCs w:val="16"/>
        </w:rPr>
      </w:pPr>
    </w:p>
    <w:sectPr w:rsidR="00742A8D" w:rsidRPr="00B82862" w:rsidSect="005279C1">
      <w:headerReference w:type="default" r:id="rId8"/>
      <w:headerReference w:type="first" r:id="rId9"/>
      <w:pgSz w:w="12240" w:h="15840"/>
      <w:pgMar w:top="720" w:right="720" w:bottom="720" w:left="720" w:header="1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66CC8" w:rsidRDefault="00A66CC8" w:rsidP="00C03947">
      <w:pPr>
        <w:spacing w:after="0" w:line="240" w:lineRule="auto"/>
      </w:pPr>
      <w:r>
        <w:separator/>
      </w:r>
    </w:p>
  </w:endnote>
  <w:endnote w:type="continuationSeparator" w:id="0">
    <w:p w:rsidR="00A66CC8" w:rsidRDefault="00A66CC8" w:rsidP="00C039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66CC8" w:rsidRDefault="00A66CC8" w:rsidP="00C03947">
      <w:pPr>
        <w:spacing w:after="0" w:line="240" w:lineRule="auto"/>
      </w:pPr>
      <w:r>
        <w:separator/>
      </w:r>
    </w:p>
  </w:footnote>
  <w:footnote w:type="continuationSeparator" w:id="0">
    <w:p w:rsidR="00A66CC8" w:rsidRDefault="00A66CC8" w:rsidP="00C039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3EA5" w:rsidRPr="0053732B" w:rsidRDefault="007B3EA5" w:rsidP="007B3EA5">
    <w:pPr>
      <w:pStyle w:val="Header"/>
      <w:jc w:val="center"/>
      <w:rPr>
        <w:rFonts w:ascii="Cambria Math" w:hAnsi="Cambria Math"/>
      </w:rPr>
    </w:pPr>
  </w:p>
  <w:p w:rsidR="000A5108" w:rsidRPr="0053732B" w:rsidRDefault="000450A1" w:rsidP="000A5108">
    <w:pPr>
      <w:pStyle w:val="ResumeContactInfo"/>
      <w:rPr>
        <w:rFonts w:eastAsia="Arial"/>
        <w:b w:val="0"/>
      </w:rPr>
    </w:pPr>
    <w:r w:rsidRPr="0053732B">
      <w:rPr>
        <w:rFonts w:asciiTheme="majorHAnsi" w:hAnsiTheme="majorHAnsi"/>
        <w:b w:val="0"/>
        <w:color w:val="FFFFFF" w:themeColor="background1"/>
        <w:sz w:val="20"/>
      </w:rPr>
      <w:t xml:space="preserve">+ 639178216310                                                                                                                                                     </w:t>
    </w:r>
    <w:r w:rsidR="0053732B">
      <w:rPr>
        <w:rFonts w:asciiTheme="majorHAnsi" w:hAnsiTheme="majorHAnsi"/>
        <w:b w:val="0"/>
        <w:color w:val="FFFFFF" w:themeColor="background1"/>
        <w:sz w:val="20"/>
      </w:rPr>
      <w:t xml:space="preserve">       </w:t>
    </w:r>
    <w:r w:rsidRPr="0053732B">
      <w:rPr>
        <w:rFonts w:asciiTheme="majorHAnsi" w:hAnsiTheme="majorHAnsi"/>
        <w:b w:val="0"/>
        <w:color w:val="FFFFFF" w:themeColor="background1"/>
        <w:sz w:val="20"/>
      </w:rPr>
      <w:t>carolynmuyano@yahoo.com</w:t>
    </w:r>
  </w:p>
  <w:p w:rsidR="00C03947" w:rsidRPr="00F41315" w:rsidRDefault="00A716BB" w:rsidP="0050330E">
    <w:pPr>
      <w:pStyle w:val="Header"/>
      <w:tabs>
        <w:tab w:val="center" w:pos="5400"/>
        <w:tab w:val="right" w:pos="10800"/>
      </w:tabs>
      <w:jc w:val="center"/>
      <w:rPr>
        <w:rFonts w:asciiTheme="majorHAnsi" w:hAnsiTheme="majorHAnsi"/>
        <w:b/>
        <w:smallCaps/>
        <w:sz w:val="40"/>
      </w:rPr>
    </w:pPr>
    <w:r w:rsidRPr="00F41315">
      <w:rPr>
        <w:rFonts w:asciiTheme="majorHAnsi" w:hAnsiTheme="majorHAnsi"/>
        <w:b/>
        <w:smallCaps/>
        <w:sz w:val="40"/>
      </w:rPr>
      <w:t xml:space="preserve">Carolyn S. </w:t>
    </w:r>
    <w:proofErr w:type="spellStart"/>
    <w:r w:rsidRPr="00F41315">
      <w:rPr>
        <w:rFonts w:asciiTheme="majorHAnsi" w:hAnsiTheme="majorHAnsi"/>
        <w:b/>
        <w:smallCaps/>
        <w:sz w:val="40"/>
      </w:rPr>
      <w:t>Muyano</w:t>
    </w:r>
    <w:proofErr w:type="spellEnd"/>
  </w:p>
  <w:p w:rsidR="00A716BB" w:rsidRPr="005A5F4F" w:rsidRDefault="00A716BB" w:rsidP="0050330E">
    <w:pPr>
      <w:pStyle w:val="Header"/>
      <w:jc w:val="center"/>
      <w:rPr>
        <w:rFonts w:asciiTheme="majorHAnsi" w:hAnsiTheme="majorHAnsi"/>
        <w:sz w:val="24"/>
      </w:rPr>
    </w:pPr>
    <w:r w:rsidRPr="005A5F4F">
      <w:rPr>
        <w:rFonts w:asciiTheme="majorHAnsi" w:hAnsiTheme="majorHAnsi"/>
        <w:sz w:val="24"/>
      </w:rPr>
      <w:t>Manila, Philippi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A716BB" w:rsidRPr="00A716BB" w:rsidTr="00A716BB">
      <w:tc>
        <w:tcPr>
          <w:tcW w:w="10790" w:type="dxa"/>
          <w:shd w:val="clear" w:color="auto" w:fill="000000" w:themeFill="text1"/>
        </w:tcPr>
        <w:p w:rsidR="00A716BB" w:rsidRPr="00A716BB" w:rsidRDefault="00A716BB" w:rsidP="00A716BB">
          <w:pPr>
            <w:pStyle w:val="Header"/>
            <w:rPr>
              <w:rFonts w:asciiTheme="majorHAnsi" w:hAnsiTheme="majorHAnsi"/>
              <w:color w:val="FFFFFF" w:themeColor="background1"/>
            </w:rPr>
          </w:pPr>
        </w:p>
      </w:tc>
    </w:tr>
  </w:tbl>
  <w:p w:rsidR="00A716BB" w:rsidRDefault="00A716BB" w:rsidP="00A71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79C1" w:rsidRPr="00AA0F9F" w:rsidRDefault="005279C1" w:rsidP="005279C1">
    <w:pPr>
      <w:pStyle w:val="Header"/>
      <w:jc w:val="center"/>
      <w:rPr>
        <w:rFonts w:ascii="Cambria Math" w:hAnsi="Cambria Math"/>
      </w:rPr>
    </w:pPr>
  </w:p>
  <w:p w:rsidR="005279C1" w:rsidRPr="00F517A4" w:rsidRDefault="005279C1" w:rsidP="005279C1">
    <w:pPr>
      <w:pStyle w:val="ResumeContactInfo"/>
      <w:rPr>
        <w:rFonts w:eastAsia="Arial"/>
      </w:rPr>
    </w:pPr>
  </w:p>
  <w:p w:rsidR="005279C1" w:rsidRPr="00F41315" w:rsidRDefault="005279C1" w:rsidP="000450A1">
    <w:pPr>
      <w:pStyle w:val="Header"/>
      <w:tabs>
        <w:tab w:val="center" w:pos="5400"/>
        <w:tab w:val="right" w:pos="10800"/>
      </w:tabs>
      <w:jc w:val="center"/>
      <w:rPr>
        <w:rFonts w:asciiTheme="majorHAnsi" w:hAnsiTheme="majorHAnsi"/>
        <w:b/>
        <w:smallCaps/>
        <w:sz w:val="40"/>
      </w:rPr>
    </w:pPr>
    <w:r w:rsidRPr="00F41315">
      <w:rPr>
        <w:rFonts w:asciiTheme="majorHAnsi" w:hAnsiTheme="majorHAnsi"/>
        <w:b/>
        <w:smallCaps/>
        <w:sz w:val="40"/>
      </w:rPr>
      <w:t xml:space="preserve">Carolyn S. </w:t>
    </w:r>
    <w:proofErr w:type="spellStart"/>
    <w:r w:rsidRPr="00F41315">
      <w:rPr>
        <w:rFonts w:asciiTheme="majorHAnsi" w:hAnsiTheme="majorHAnsi"/>
        <w:b/>
        <w:smallCaps/>
        <w:sz w:val="40"/>
      </w:rPr>
      <w:t>Muyano</w:t>
    </w:r>
    <w:proofErr w:type="spellEnd"/>
  </w:p>
  <w:p w:rsidR="005279C1" w:rsidRPr="005A5F4F" w:rsidRDefault="005279C1" w:rsidP="000450A1">
    <w:pPr>
      <w:pStyle w:val="Header"/>
      <w:jc w:val="center"/>
      <w:rPr>
        <w:rFonts w:asciiTheme="majorHAnsi" w:hAnsiTheme="majorHAnsi"/>
        <w:sz w:val="24"/>
      </w:rPr>
    </w:pPr>
    <w:r w:rsidRPr="005A5F4F">
      <w:rPr>
        <w:rFonts w:asciiTheme="majorHAnsi" w:hAnsiTheme="majorHAnsi"/>
        <w:sz w:val="24"/>
      </w:rPr>
      <w:t>Manila, Philippin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5279C1" w:rsidRPr="00A716BB" w:rsidTr="00BA79A5">
      <w:tc>
        <w:tcPr>
          <w:tcW w:w="10790" w:type="dxa"/>
          <w:shd w:val="clear" w:color="auto" w:fill="000000" w:themeFill="text1"/>
        </w:tcPr>
        <w:p w:rsidR="005279C1" w:rsidRPr="00A716BB" w:rsidRDefault="005279C1" w:rsidP="005279C1">
          <w:pPr>
            <w:pStyle w:val="Header"/>
            <w:rPr>
              <w:rFonts w:asciiTheme="majorHAnsi" w:hAnsiTheme="majorHAnsi"/>
              <w:color w:val="FFFFFF" w:themeColor="background1"/>
            </w:rPr>
          </w:pPr>
          <w:r w:rsidRPr="00352275">
            <w:rPr>
              <w:rFonts w:asciiTheme="majorHAnsi" w:hAnsiTheme="majorHAnsi"/>
              <w:color w:val="FFFFFF" w:themeColor="background1"/>
              <w:sz w:val="20"/>
            </w:rPr>
            <w:t xml:space="preserve">+ 639178216310                                                                                                                                 </w:t>
          </w:r>
          <w:r>
            <w:rPr>
              <w:rFonts w:asciiTheme="majorHAnsi" w:hAnsiTheme="majorHAnsi"/>
              <w:color w:val="FFFFFF" w:themeColor="background1"/>
              <w:sz w:val="20"/>
            </w:rPr>
            <w:t xml:space="preserve">                      </w:t>
          </w:r>
          <w:r w:rsidRPr="00352275">
            <w:rPr>
              <w:rFonts w:asciiTheme="majorHAnsi" w:hAnsiTheme="majorHAnsi"/>
              <w:color w:val="FFFFFF" w:themeColor="background1"/>
              <w:sz w:val="20"/>
            </w:rPr>
            <w:t>carolynmuyano@yahoo.com</w:t>
          </w:r>
        </w:p>
      </w:tc>
    </w:tr>
    <w:tr w:rsidR="005279C1" w:rsidRPr="00A716BB" w:rsidTr="00BA79A5">
      <w:tc>
        <w:tcPr>
          <w:tcW w:w="10790" w:type="dxa"/>
          <w:shd w:val="clear" w:color="auto" w:fill="D9D9D9" w:themeFill="background1" w:themeFillShade="D9"/>
        </w:tcPr>
        <w:p w:rsidR="005279C1" w:rsidRPr="00AA0F9F" w:rsidRDefault="005279C1" w:rsidP="005279C1">
          <w:pPr>
            <w:pStyle w:val="Header"/>
            <w:jc w:val="center"/>
            <w:rPr>
              <w:rFonts w:asciiTheme="majorHAnsi" w:hAnsiTheme="majorHAnsi"/>
              <w:b/>
              <w:i/>
              <w:color w:val="FFFFFF" w:themeColor="background1"/>
            </w:rPr>
          </w:pPr>
          <w:r w:rsidRPr="00AA0F9F">
            <w:rPr>
              <w:rFonts w:asciiTheme="majorHAnsi" w:hAnsiTheme="majorHAnsi"/>
              <w:b/>
              <w:i/>
            </w:rPr>
            <w:t xml:space="preserve">“Highly skilled SAP MM Consultant with </w:t>
          </w:r>
          <w:r w:rsidR="00182E76">
            <w:rPr>
              <w:rFonts w:asciiTheme="majorHAnsi" w:hAnsiTheme="majorHAnsi"/>
              <w:b/>
              <w:i/>
            </w:rPr>
            <w:t>more than</w:t>
          </w:r>
          <w:r w:rsidR="005A2A71">
            <w:rPr>
              <w:rFonts w:asciiTheme="majorHAnsi" w:hAnsiTheme="majorHAnsi"/>
              <w:b/>
              <w:i/>
            </w:rPr>
            <w:t xml:space="preserve"> 7 </w:t>
          </w:r>
          <w:r w:rsidRPr="00AA0F9F">
            <w:rPr>
              <w:rFonts w:asciiTheme="majorHAnsi" w:hAnsiTheme="majorHAnsi"/>
              <w:b/>
              <w:i/>
            </w:rPr>
            <w:t xml:space="preserve"> years of experience”</w:t>
          </w:r>
        </w:p>
      </w:tc>
    </w:tr>
  </w:tbl>
  <w:p w:rsidR="00DE08A8" w:rsidRPr="005279C1" w:rsidRDefault="00DE08A8" w:rsidP="005279C1">
    <w:pPr>
      <w:pStyle w:val="Header"/>
      <w:rPr>
        <w:lang w:val="en-PH"/>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23530"/>
    <w:multiLevelType w:val="hybridMultilevel"/>
    <w:tmpl w:val="714A7C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B92652"/>
    <w:multiLevelType w:val="hybridMultilevel"/>
    <w:tmpl w:val="A360071E"/>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2" w15:restartNumberingAfterBreak="0">
    <w:nsid w:val="02E118E5"/>
    <w:multiLevelType w:val="hybridMultilevel"/>
    <w:tmpl w:val="69ECE8DE"/>
    <w:lvl w:ilvl="0" w:tplc="04090001">
      <w:start w:val="1"/>
      <w:numFmt w:val="bullet"/>
      <w:lvlText w:val=""/>
      <w:lvlJc w:val="left"/>
      <w:pPr>
        <w:ind w:left="2344" w:hanging="360"/>
      </w:pPr>
      <w:rPr>
        <w:rFonts w:ascii="Symbol" w:hAnsi="Symbol" w:hint="default"/>
      </w:rPr>
    </w:lvl>
    <w:lvl w:ilvl="1" w:tplc="04090003" w:tentative="1">
      <w:start w:val="1"/>
      <w:numFmt w:val="bullet"/>
      <w:lvlText w:val="o"/>
      <w:lvlJc w:val="left"/>
      <w:pPr>
        <w:ind w:left="3064" w:hanging="360"/>
      </w:pPr>
      <w:rPr>
        <w:rFonts w:ascii="Courier New" w:hAnsi="Courier New" w:cs="Courier New" w:hint="default"/>
      </w:rPr>
    </w:lvl>
    <w:lvl w:ilvl="2" w:tplc="04090005" w:tentative="1">
      <w:start w:val="1"/>
      <w:numFmt w:val="bullet"/>
      <w:lvlText w:val=""/>
      <w:lvlJc w:val="left"/>
      <w:pPr>
        <w:ind w:left="3784" w:hanging="360"/>
      </w:pPr>
      <w:rPr>
        <w:rFonts w:ascii="Wingdings" w:hAnsi="Wingdings" w:hint="default"/>
      </w:rPr>
    </w:lvl>
    <w:lvl w:ilvl="3" w:tplc="04090001" w:tentative="1">
      <w:start w:val="1"/>
      <w:numFmt w:val="bullet"/>
      <w:lvlText w:val=""/>
      <w:lvlJc w:val="left"/>
      <w:pPr>
        <w:ind w:left="4504" w:hanging="360"/>
      </w:pPr>
      <w:rPr>
        <w:rFonts w:ascii="Symbol" w:hAnsi="Symbol" w:hint="default"/>
      </w:rPr>
    </w:lvl>
    <w:lvl w:ilvl="4" w:tplc="04090003" w:tentative="1">
      <w:start w:val="1"/>
      <w:numFmt w:val="bullet"/>
      <w:lvlText w:val="o"/>
      <w:lvlJc w:val="left"/>
      <w:pPr>
        <w:ind w:left="5224" w:hanging="360"/>
      </w:pPr>
      <w:rPr>
        <w:rFonts w:ascii="Courier New" w:hAnsi="Courier New" w:cs="Courier New" w:hint="default"/>
      </w:rPr>
    </w:lvl>
    <w:lvl w:ilvl="5" w:tplc="04090005" w:tentative="1">
      <w:start w:val="1"/>
      <w:numFmt w:val="bullet"/>
      <w:lvlText w:val=""/>
      <w:lvlJc w:val="left"/>
      <w:pPr>
        <w:ind w:left="5944" w:hanging="360"/>
      </w:pPr>
      <w:rPr>
        <w:rFonts w:ascii="Wingdings" w:hAnsi="Wingdings" w:hint="default"/>
      </w:rPr>
    </w:lvl>
    <w:lvl w:ilvl="6" w:tplc="04090001" w:tentative="1">
      <w:start w:val="1"/>
      <w:numFmt w:val="bullet"/>
      <w:lvlText w:val=""/>
      <w:lvlJc w:val="left"/>
      <w:pPr>
        <w:ind w:left="6664" w:hanging="360"/>
      </w:pPr>
      <w:rPr>
        <w:rFonts w:ascii="Symbol" w:hAnsi="Symbol" w:hint="default"/>
      </w:rPr>
    </w:lvl>
    <w:lvl w:ilvl="7" w:tplc="04090003" w:tentative="1">
      <w:start w:val="1"/>
      <w:numFmt w:val="bullet"/>
      <w:lvlText w:val="o"/>
      <w:lvlJc w:val="left"/>
      <w:pPr>
        <w:ind w:left="7384" w:hanging="360"/>
      </w:pPr>
      <w:rPr>
        <w:rFonts w:ascii="Courier New" w:hAnsi="Courier New" w:cs="Courier New" w:hint="default"/>
      </w:rPr>
    </w:lvl>
    <w:lvl w:ilvl="8" w:tplc="04090005" w:tentative="1">
      <w:start w:val="1"/>
      <w:numFmt w:val="bullet"/>
      <w:lvlText w:val=""/>
      <w:lvlJc w:val="left"/>
      <w:pPr>
        <w:ind w:left="8104" w:hanging="360"/>
      </w:pPr>
      <w:rPr>
        <w:rFonts w:ascii="Wingdings" w:hAnsi="Wingdings" w:hint="default"/>
      </w:rPr>
    </w:lvl>
  </w:abstractNum>
  <w:abstractNum w:abstractNumId="3" w15:restartNumberingAfterBreak="0">
    <w:nsid w:val="083225D8"/>
    <w:multiLevelType w:val="hybridMultilevel"/>
    <w:tmpl w:val="18F85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945C4"/>
    <w:multiLevelType w:val="hybridMultilevel"/>
    <w:tmpl w:val="0C3CDCF2"/>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44D7D94"/>
    <w:multiLevelType w:val="hybridMultilevel"/>
    <w:tmpl w:val="C262C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725B9A"/>
    <w:multiLevelType w:val="hybridMultilevel"/>
    <w:tmpl w:val="F41EE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94B3C"/>
    <w:multiLevelType w:val="hybridMultilevel"/>
    <w:tmpl w:val="19E4AED4"/>
    <w:lvl w:ilvl="0" w:tplc="3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322C20"/>
    <w:multiLevelType w:val="hybridMultilevel"/>
    <w:tmpl w:val="07B620B8"/>
    <w:lvl w:ilvl="0" w:tplc="3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A55B31"/>
    <w:multiLevelType w:val="hybridMultilevel"/>
    <w:tmpl w:val="54EA0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2C2DA6"/>
    <w:multiLevelType w:val="hybridMultilevel"/>
    <w:tmpl w:val="BFB651AC"/>
    <w:lvl w:ilvl="0" w:tplc="A42252CA">
      <w:start w:val="1"/>
      <w:numFmt w:val="bullet"/>
      <w:lvlText w:val=""/>
      <w:lvlJc w:val="left"/>
      <w:pPr>
        <w:ind w:left="2520" w:hanging="360"/>
      </w:pPr>
      <w:rPr>
        <w:rFonts w:ascii="Wingdings" w:hAnsi="Wingdings" w:hint="default"/>
        <w:sz w:val="14"/>
        <w:szCs w:val="1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1" w15:restartNumberingAfterBreak="0">
    <w:nsid w:val="26327B47"/>
    <w:multiLevelType w:val="hybridMultilevel"/>
    <w:tmpl w:val="31D63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4E2382"/>
    <w:multiLevelType w:val="hybridMultilevel"/>
    <w:tmpl w:val="DEE21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F93614"/>
    <w:multiLevelType w:val="hybridMultilevel"/>
    <w:tmpl w:val="D59E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BE2DDC"/>
    <w:multiLevelType w:val="hybridMultilevel"/>
    <w:tmpl w:val="DB086F4E"/>
    <w:lvl w:ilvl="0" w:tplc="61A42442">
      <w:start w:val="1"/>
      <w:numFmt w:val="bullet"/>
      <w:pStyle w:val="Style2"/>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DB36C41"/>
    <w:multiLevelType w:val="hybridMultilevel"/>
    <w:tmpl w:val="4AD4400C"/>
    <w:lvl w:ilvl="0" w:tplc="B1D841E4">
      <w:numFmt w:val="bullet"/>
      <w:lvlText w:val="•"/>
      <w:lvlJc w:val="left"/>
      <w:pPr>
        <w:ind w:left="1080" w:hanging="360"/>
      </w:pPr>
      <w:rPr>
        <w:rFonts w:ascii="Tahoma" w:eastAsia="Times New Roman" w:hAnsi="Tahoma" w:cs="Tahoma"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6" w15:restartNumberingAfterBreak="0">
    <w:nsid w:val="31A96D48"/>
    <w:multiLevelType w:val="hybridMultilevel"/>
    <w:tmpl w:val="57D26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530FBA"/>
    <w:multiLevelType w:val="hybridMultilevel"/>
    <w:tmpl w:val="21423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7B6314"/>
    <w:multiLevelType w:val="hybridMultilevel"/>
    <w:tmpl w:val="790A01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563168"/>
    <w:multiLevelType w:val="hybridMultilevel"/>
    <w:tmpl w:val="2ABE1114"/>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0" w15:restartNumberingAfterBreak="0">
    <w:nsid w:val="3E48221D"/>
    <w:multiLevelType w:val="hybridMultilevel"/>
    <w:tmpl w:val="D5F260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4557E9"/>
    <w:multiLevelType w:val="hybridMultilevel"/>
    <w:tmpl w:val="B2BA2DA6"/>
    <w:lvl w:ilvl="0" w:tplc="04090003">
      <w:start w:val="1"/>
      <w:numFmt w:val="bullet"/>
      <w:lvlText w:val="o"/>
      <w:lvlJc w:val="left"/>
      <w:pPr>
        <w:ind w:left="2517" w:hanging="360"/>
      </w:pPr>
      <w:rPr>
        <w:rFonts w:ascii="Courier New" w:hAnsi="Courier New" w:cs="Courier New" w:hint="default"/>
      </w:rPr>
    </w:lvl>
    <w:lvl w:ilvl="1" w:tplc="04090003" w:tentative="1">
      <w:start w:val="1"/>
      <w:numFmt w:val="bullet"/>
      <w:lvlText w:val="o"/>
      <w:lvlJc w:val="left"/>
      <w:pPr>
        <w:ind w:left="3237" w:hanging="360"/>
      </w:pPr>
      <w:rPr>
        <w:rFonts w:ascii="Courier New" w:hAnsi="Courier New" w:cs="Courier New" w:hint="default"/>
      </w:rPr>
    </w:lvl>
    <w:lvl w:ilvl="2" w:tplc="04090005" w:tentative="1">
      <w:start w:val="1"/>
      <w:numFmt w:val="bullet"/>
      <w:lvlText w:val=""/>
      <w:lvlJc w:val="left"/>
      <w:pPr>
        <w:ind w:left="3957" w:hanging="360"/>
      </w:pPr>
      <w:rPr>
        <w:rFonts w:ascii="Wingdings" w:hAnsi="Wingdings" w:hint="default"/>
      </w:rPr>
    </w:lvl>
    <w:lvl w:ilvl="3" w:tplc="04090001" w:tentative="1">
      <w:start w:val="1"/>
      <w:numFmt w:val="bullet"/>
      <w:lvlText w:val=""/>
      <w:lvlJc w:val="left"/>
      <w:pPr>
        <w:ind w:left="4677" w:hanging="360"/>
      </w:pPr>
      <w:rPr>
        <w:rFonts w:ascii="Symbol" w:hAnsi="Symbol" w:hint="default"/>
      </w:rPr>
    </w:lvl>
    <w:lvl w:ilvl="4" w:tplc="04090003" w:tentative="1">
      <w:start w:val="1"/>
      <w:numFmt w:val="bullet"/>
      <w:lvlText w:val="o"/>
      <w:lvlJc w:val="left"/>
      <w:pPr>
        <w:ind w:left="5397" w:hanging="360"/>
      </w:pPr>
      <w:rPr>
        <w:rFonts w:ascii="Courier New" w:hAnsi="Courier New" w:cs="Courier New" w:hint="default"/>
      </w:rPr>
    </w:lvl>
    <w:lvl w:ilvl="5" w:tplc="04090005" w:tentative="1">
      <w:start w:val="1"/>
      <w:numFmt w:val="bullet"/>
      <w:lvlText w:val=""/>
      <w:lvlJc w:val="left"/>
      <w:pPr>
        <w:ind w:left="6117" w:hanging="360"/>
      </w:pPr>
      <w:rPr>
        <w:rFonts w:ascii="Wingdings" w:hAnsi="Wingdings" w:hint="default"/>
      </w:rPr>
    </w:lvl>
    <w:lvl w:ilvl="6" w:tplc="04090001" w:tentative="1">
      <w:start w:val="1"/>
      <w:numFmt w:val="bullet"/>
      <w:lvlText w:val=""/>
      <w:lvlJc w:val="left"/>
      <w:pPr>
        <w:ind w:left="6837" w:hanging="360"/>
      </w:pPr>
      <w:rPr>
        <w:rFonts w:ascii="Symbol" w:hAnsi="Symbol" w:hint="default"/>
      </w:rPr>
    </w:lvl>
    <w:lvl w:ilvl="7" w:tplc="04090003" w:tentative="1">
      <w:start w:val="1"/>
      <w:numFmt w:val="bullet"/>
      <w:lvlText w:val="o"/>
      <w:lvlJc w:val="left"/>
      <w:pPr>
        <w:ind w:left="7557" w:hanging="360"/>
      </w:pPr>
      <w:rPr>
        <w:rFonts w:ascii="Courier New" w:hAnsi="Courier New" w:cs="Courier New" w:hint="default"/>
      </w:rPr>
    </w:lvl>
    <w:lvl w:ilvl="8" w:tplc="04090005" w:tentative="1">
      <w:start w:val="1"/>
      <w:numFmt w:val="bullet"/>
      <w:lvlText w:val=""/>
      <w:lvlJc w:val="left"/>
      <w:pPr>
        <w:ind w:left="8277" w:hanging="360"/>
      </w:pPr>
      <w:rPr>
        <w:rFonts w:ascii="Wingdings" w:hAnsi="Wingdings" w:hint="default"/>
      </w:rPr>
    </w:lvl>
  </w:abstractNum>
  <w:abstractNum w:abstractNumId="22" w15:restartNumberingAfterBreak="0">
    <w:nsid w:val="41471320"/>
    <w:multiLevelType w:val="hybridMultilevel"/>
    <w:tmpl w:val="E25EE5AE"/>
    <w:lvl w:ilvl="0" w:tplc="3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D5E5FC2"/>
    <w:multiLevelType w:val="hybridMultilevel"/>
    <w:tmpl w:val="009A57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4EC3602F"/>
    <w:multiLevelType w:val="hybridMultilevel"/>
    <w:tmpl w:val="6EAE9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DD4B45"/>
    <w:multiLevelType w:val="hybridMultilevel"/>
    <w:tmpl w:val="C742EC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7DB3072"/>
    <w:multiLevelType w:val="hybridMultilevel"/>
    <w:tmpl w:val="6B029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EDC5BD4"/>
    <w:multiLevelType w:val="hybridMultilevel"/>
    <w:tmpl w:val="544A15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60F7385B"/>
    <w:multiLevelType w:val="hybridMultilevel"/>
    <w:tmpl w:val="687E0AFC"/>
    <w:lvl w:ilvl="0" w:tplc="04090001">
      <w:start w:val="1"/>
      <w:numFmt w:val="bullet"/>
      <w:lvlText w:val=""/>
      <w:lvlJc w:val="left"/>
      <w:pPr>
        <w:ind w:left="1980" w:hanging="360"/>
      </w:pPr>
      <w:rPr>
        <w:rFonts w:ascii="Symbol" w:hAnsi="Symbol" w:hint="default"/>
      </w:rPr>
    </w:lvl>
    <w:lvl w:ilvl="1" w:tplc="04090003">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61960EEE"/>
    <w:multiLevelType w:val="hybridMultilevel"/>
    <w:tmpl w:val="CD94553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0" w15:restartNumberingAfterBreak="0">
    <w:nsid w:val="656B04E5"/>
    <w:multiLevelType w:val="hybridMultilevel"/>
    <w:tmpl w:val="E940E5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696219D1"/>
    <w:multiLevelType w:val="hybridMultilevel"/>
    <w:tmpl w:val="1ABCE4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FE771F"/>
    <w:multiLevelType w:val="hybridMultilevel"/>
    <w:tmpl w:val="5742DC80"/>
    <w:lvl w:ilvl="0" w:tplc="34090003">
      <w:start w:val="1"/>
      <w:numFmt w:val="bullet"/>
      <w:lvlText w:val="o"/>
      <w:lvlJc w:val="left"/>
      <w:pPr>
        <w:ind w:left="1098" w:hanging="360"/>
      </w:pPr>
      <w:rPr>
        <w:rFonts w:ascii="Courier New" w:hAnsi="Courier New" w:cs="Courier New" w:hint="default"/>
      </w:rPr>
    </w:lvl>
    <w:lvl w:ilvl="1" w:tplc="34090003" w:tentative="1">
      <w:start w:val="1"/>
      <w:numFmt w:val="bullet"/>
      <w:lvlText w:val="o"/>
      <w:lvlJc w:val="left"/>
      <w:pPr>
        <w:ind w:left="1818" w:hanging="360"/>
      </w:pPr>
      <w:rPr>
        <w:rFonts w:ascii="Courier New" w:hAnsi="Courier New" w:cs="Courier New" w:hint="default"/>
      </w:rPr>
    </w:lvl>
    <w:lvl w:ilvl="2" w:tplc="34090005" w:tentative="1">
      <w:start w:val="1"/>
      <w:numFmt w:val="bullet"/>
      <w:lvlText w:val=""/>
      <w:lvlJc w:val="left"/>
      <w:pPr>
        <w:ind w:left="2538" w:hanging="360"/>
      </w:pPr>
      <w:rPr>
        <w:rFonts w:ascii="Wingdings" w:hAnsi="Wingdings" w:hint="default"/>
      </w:rPr>
    </w:lvl>
    <w:lvl w:ilvl="3" w:tplc="34090001" w:tentative="1">
      <w:start w:val="1"/>
      <w:numFmt w:val="bullet"/>
      <w:lvlText w:val=""/>
      <w:lvlJc w:val="left"/>
      <w:pPr>
        <w:ind w:left="3258" w:hanging="360"/>
      </w:pPr>
      <w:rPr>
        <w:rFonts w:ascii="Symbol" w:hAnsi="Symbol" w:hint="default"/>
      </w:rPr>
    </w:lvl>
    <w:lvl w:ilvl="4" w:tplc="34090003" w:tentative="1">
      <w:start w:val="1"/>
      <w:numFmt w:val="bullet"/>
      <w:lvlText w:val="o"/>
      <w:lvlJc w:val="left"/>
      <w:pPr>
        <w:ind w:left="3978" w:hanging="360"/>
      </w:pPr>
      <w:rPr>
        <w:rFonts w:ascii="Courier New" w:hAnsi="Courier New" w:cs="Courier New" w:hint="default"/>
      </w:rPr>
    </w:lvl>
    <w:lvl w:ilvl="5" w:tplc="34090005" w:tentative="1">
      <w:start w:val="1"/>
      <w:numFmt w:val="bullet"/>
      <w:lvlText w:val=""/>
      <w:lvlJc w:val="left"/>
      <w:pPr>
        <w:ind w:left="4698" w:hanging="360"/>
      </w:pPr>
      <w:rPr>
        <w:rFonts w:ascii="Wingdings" w:hAnsi="Wingdings" w:hint="default"/>
      </w:rPr>
    </w:lvl>
    <w:lvl w:ilvl="6" w:tplc="34090001" w:tentative="1">
      <w:start w:val="1"/>
      <w:numFmt w:val="bullet"/>
      <w:lvlText w:val=""/>
      <w:lvlJc w:val="left"/>
      <w:pPr>
        <w:ind w:left="5418" w:hanging="360"/>
      </w:pPr>
      <w:rPr>
        <w:rFonts w:ascii="Symbol" w:hAnsi="Symbol" w:hint="default"/>
      </w:rPr>
    </w:lvl>
    <w:lvl w:ilvl="7" w:tplc="34090003" w:tentative="1">
      <w:start w:val="1"/>
      <w:numFmt w:val="bullet"/>
      <w:lvlText w:val="o"/>
      <w:lvlJc w:val="left"/>
      <w:pPr>
        <w:ind w:left="6138" w:hanging="360"/>
      </w:pPr>
      <w:rPr>
        <w:rFonts w:ascii="Courier New" w:hAnsi="Courier New" w:cs="Courier New" w:hint="default"/>
      </w:rPr>
    </w:lvl>
    <w:lvl w:ilvl="8" w:tplc="34090005" w:tentative="1">
      <w:start w:val="1"/>
      <w:numFmt w:val="bullet"/>
      <w:lvlText w:val=""/>
      <w:lvlJc w:val="left"/>
      <w:pPr>
        <w:ind w:left="6858" w:hanging="360"/>
      </w:pPr>
      <w:rPr>
        <w:rFonts w:ascii="Wingdings" w:hAnsi="Wingdings" w:hint="default"/>
      </w:rPr>
    </w:lvl>
  </w:abstractNum>
  <w:abstractNum w:abstractNumId="33" w15:restartNumberingAfterBreak="0">
    <w:nsid w:val="6B863FE4"/>
    <w:multiLevelType w:val="hybridMultilevel"/>
    <w:tmpl w:val="9594C316"/>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34" w15:restartNumberingAfterBreak="0">
    <w:nsid w:val="6FAD006F"/>
    <w:multiLevelType w:val="hybridMultilevel"/>
    <w:tmpl w:val="880842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0AE18FF"/>
    <w:multiLevelType w:val="hybridMultilevel"/>
    <w:tmpl w:val="C1D81C1E"/>
    <w:lvl w:ilvl="0" w:tplc="04090001">
      <w:start w:val="1"/>
      <w:numFmt w:val="bullet"/>
      <w:lvlText w:val=""/>
      <w:lvlJc w:val="left"/>
      <w:pPr>
        <w:ind w:left="1980" w:hanging="360"/>
      </w:pPr>
      <w:rPr>
        <w:rFonts w:ascii="Symbol" w:hAnsi="Symbol" w:hint="default"/>
      </w:rPr>
    </w:lvl>
    <w:lvl w:ilvl="1" w:tplc="04090001">
      <w:start w:val="1"/>
      <w:numFmt w:val="bullet"/>
      <w:lvlText w:val=""/>
      <w:lvlJc w:val="left"/>
      <w:pPr>
        <w:ind w:left="2700" w:hanging="360"/>
      </w:pPr>
      <w:rPr>
        <w:rFonts w:ascii="Symbol" w:hAnsi="Symbol" w:hint="default"/>
      </w:rPr>
    </w:lvl>
    <w:lvl w:ilvl="2" w:tplc="2BFCAFCE">
      <w:start w:val="2007"/>
      <w:numFmt w:val="bullet"/>
      <w:lvlText w:val="-"/>
      <w:lvlJc w:val="left"/>
      <w:pPr>
        <w:ind w:left="3420" w:hanging="360"/>
      </w:pPr>
      <w:rPr>
        <w:rFonts w:ascii="Cambria" w:eastAsiaTheme="minorHAnsi" w:hAnsi="Cambria" w:cstheme="minorHAnsi" w:hint="default"/>
        <w:b/>
        <w:i/>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6" w15:restartNumberingAfterBreak="0">
    <w:nsid w:val="7DA02920"/>
    <w:multiLevelType w:val="hybridMultilevel"/>
    <w:tmpl w:val="E738DB9C"/>
    <w:lvl w:ilvl="0" w:tplc="04090001">
      <w:start w:val="1"/>
      <w:numFmt w:val="bullet"/>
      <w:lvlText w:val=""/>
      <w:lvlJc w:val="left"/>
      <w:pPr>
        <w:ind w:left="2340" w:hanging="360"/>
      </w:pPr>
      <w:rPr>
        <w:rFonts w:ascii="Symbol" w:hAnsi="Symbol"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num w:numId="1">
    <w:abstractNumId w:val="23"/>
  </w:num>
  <w:num w:numId="2">
    <w:abstractNumId w:val="4"/>
  </w:num>
  <w:num w:numId="3">
    <w:abstractNumId w:val="30"/>
  </w:num>
  <w:num w:numId="4">
    <w:abstractNumId w:val="26"/>
  </w:num>
  <w:num w:numId="5">
    <w:abstractNumId w:val="27"/>
  </w:num>
  <w:num w:numId="6">
    <w:abstractNumId w:val="36"/>
  </w:num>
  <w:num w:numId="7">
    <w:abstractNumId w:val="1"/>
  </w:num>
  <w:num w:numId="8">
    <w:abstractNumId w:val="10"/>
  </w:num>
  <w:num w:numId="9">
    <w:abstractNumId w:val="35"/>
  </w:num>
  <w:num w:numId="10">
    <w:abstractNumId w:val="21"/>
  </w:num>
  <w:num w:numId="11">
    <w:abstractNumId w:val="35"/>
  </w:num>
  <w:num w:numId="12">
    <w:abstractNumId w:val="2"/>
  </w:num>
  <w:num w:numId="13">
    <w:abstractNumId w:val="28"/>
  </w:num>
  <w:num w:numId="14">
    <w:abstractNumId w:val="33"/>
  </w:num>
  <w:num w:numId="15">
    <w:abstractNumId w:val="19"/>
  </w:num>
  <w:num w:numId="16">
    <w:abstractNumId w:val="9"/>
  </w:num>
  <w:num w:numId="17">
    <w:abstractNumId w:val="18"/>
  </w:num>
  <w:num w:numId="18">
    <w:abstractNumId w:val="16"/>
  </w:num>
  <w:num w:numId="19">
    <w:abstractNumId w:val="13"/>
  </w:num>
  <w:num w:numId="20">
    <w:abstractNumId w:val="6"/>
  </w:num>
  <w:num w:numId="21">
    <w:abstractNumId w:val="3"/>
  </w:num>
  <w:num w:numId="22">
    <w:abstractNumId w:val="22"/>
  </w:num>
  <w:num w:numId="23">
    <w:abstractNumId w:val="11"/>
  </w:num>
  <w:num w:numId="24">
    <w:abstractNumId w:val="31"/>
  </w:num>
  <w:num w:numId="25">
    <w:abstractNumId w:val="25"/>
  </w:num>
  <w:num w:numId="26">
    <w:abstractNumId w:val="15"/>
  </w:num>
  <w:num w:numId="27">
    <w:abstractNumId w:val="17"/>
  </w:num>
  <w:num w:numId="28">
    <w:abstractNumId w:val="24"/>
  </w:num>
  <w:num w:numId="29">
    <w:abstractNumId w:val="12"/>
  </w:num>
  <w:num w:numId="30">
    <w:abstractNumId w:val="5"/>
  </w:num>
  <w:num w:numId="31">
    <w:abstractNumId w:val="0"/>
  </w:num>
  <w:num w:numId="32">
    <w:abstractNumId w:val="34"/>
  </w:num>
  <w:num w:numId="33">
    <w:abstractNumId w:val="20"/>
  </w:num>
  <w:num w:numId="34">
    <w:abstractNumId w:val="29"/>
  </w:num>
  <w:num w:numId="35">
    <w:abstractNumId w:val="32"/>
  </w:num>
  <w:num w:numId="36">
    <w:abstractNumId w:val="7"/>
  </w:num>
  <w:num w:numId="37">
    <w:abstractNumId w:val="8"/>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MwMjEztjA3NjczNTVW0lEKTi0uzszPAykwqQUAuI/54SwAAAA="/>
  </w:docVars>
  <w:rsids>
    <w:rsidRoot w:val="007A57EA"/>
    <w:rsid w:val="00001D67"/>
    <w:rsid w:val="00002144"/>
    <w:rsid w:val="000047B0"/>
    <w:rsid w:val="00004CFF"/>
    <w:rsid w:val="00006239"/>
    <w:rsid w:val="00006324"/>
    <w:rsid w:val="000067CA"/>
    <w:rsid w:val="00006B08"/>
    <w:rsid w:val="00007D6D"/>
    <w:rsid w:val="000112C7"/>
    <w:rsid w:val="00011538"/>
    <w:rsid w:val="000132CA"/>
    <w:rsid w:val="000140CA"/>
    <w:rsid w:val="00015034"/>
    <w:rsid w:val="000156A3"/>
    <w:rsid w:val="00015FBE"/>
    <w:rsid w:val="00017204"/>
    <w:rsid w:val="000200E4"/>
    <w:rsid w:val="0002100C"/>
    <w:rsid w:val="0002112F"/>
    <w:rsid w:val="00023ACE"/>
    <w:rsid w:val="000261CB"/>
    <w:rsid w:val="00026E32"/>
    <w:rsid w:val="000303A5"/>
    <w:rsid w:val="00034A44"/>
    <w:rsid w:val="00036D1C"/>
    <w:rsid w:val="000430E8"/>
    <w:rsid w:val="000432A0"/>
    <w:rsid w:val="000441B2"/>
    <w:rsid w:val="00044E2C"/>
    <w:rsid w:val="000450A1"/>
    <w:rsid w:val="00045E01"/>
    <w:rsid w:val="000468D2"/>
    <w:rsid w:val="0004734F"/>
    <w:rsid w:val="000476A7"/>
    <w:rsid w:val="00047DF4"/>
    <w:rsid w:val="000509CA"/>
    <w:rsid w:val="00050A51"/>
    <w:rsid w:val="000531C2"/>
    <w:rsid w:val="00053D52"/>
    <w:rsid w:val="00053F7D"/>
    <w:rsid w:val="000605F9"/>
    <w:rsid w:val="0006215D"/>
    <w:rsid w:val="000639AB"/>
    <w:rsid w:val="00063AF8"/>
    <w:rsid w:val="00063DD0"/>
    <w:rsid w:val="00064D6A"/>
    <w:rsid w:val="00065CC3"/>
    <w:rsid w:val="0006617B"/>
    <w:rsid w:val="00066431"/>
    <w:rsid w:val="0007265D"/>
    <w:rsid w:val="00074A66"/>
    <w:rsid w:val="00075F40"/>
    <w:rsid w:val="000770C3"/>
    <w:rsid w:val="00077D74"/>
    <w:rsid w:val="00080065"/>
    <w:rsid w:val="000806B4"/>
    <w:rsid w:val="00081059"/>
    <w:rsid w:val="00081A87"/>
    <w:rsid w:val="00082323"/>
    <w:rsid w:val="00082513"/>
    <w:rsid w:val="00083C81"/>
    <w:rsid w:val="0008553F"/>
    <w:rsid w:val="00085694"/>
    <w:rsid w:val="00086610"/>
    <w:rsid w:val="000876F3"/>
    <w:rsid w:val="00091268"/>
    <w:rsid w:val="00091B3B"/>
    <w:rsid w:val="0009278A"/>
    <w:rsid w:val="0009365E"/>
    <w:rsid w:val="00094DF5"/>
    <w:rsid w:val="00096F96"/>
    <w:rsid w:val="0009749B"/>
    <w:rsid w:val="000A155F"/>
    <w:rsid w:val="000A29F3"/>
    <w:rsid w:val="000A4BEB"/>
    <w:rsid w:val="000A5108"/>
    <w:rsid w:val="000A6062"/>
    <w:rsid w:val="000A6F04"/>
    <w:rsid w:val="000B34E9"/>
    <w:rsid w:val="000B3EDA"/>
    <w:rsid w:val="000B4868"/>
    <w:rsid w:val="000B4FA3"/>
    <w:rsid w:val="000B5266"/>
    <w:rsid w:val="000B611D"/>
    <w:rsid w:val="000B64CF"/>
    <w:rsid w:val="000B77A3"/>
    <w:rsid w:val="000C04D8"/>
    <w:rsid w:val="000C33B7"/>
    <w:rsid w:val="000C7CF3"/>
    <w:rsid w:val="000D054C"/>
    <w:rsid w:val="000D1EC5"/>
    <w:rsid w:val="000D24C7"/>
    <w:rsid w:val="000D2805"/>
    <w:rsid w:val="000D2BE3"/>
    <w:rsid w:val="000D35FB"/>
    <w:rsid w:val="000D35FF"/>
    <w:rsid w:val="000D60D0"/>
    <w:rsid w:val="000D70B6"/>
    <w:rsid w:val="000E18D2"/>
    <w:rsid w:val="000E2539"/>
    <w:rsid w:val="000E26DE"/>
    <w:rsid w:val="000E2C1F"/>
    <w:rsid w:val="000E475C"/>
    <w:rsid w:val="000E68FF"/>
    <w:rsid w:val="000F0078"/>
    <w:rsid w:val="000F058A"/>
    <w:rsid w:val="000F0886"/>
    <w:rsid w:val="000F0A36"/>
    <w:rsid w:val="000F1F52"/>
    <w:rsid w:val="000F2988"/>
    <w:rsid w:val="00100CF5"/>
    <w:rsid w:val="00102519"/>
    <w:rsid w:val="00103B5D"/>
    <w:rsid w:val="00105B3B"/>
    <w:rsid w:val="00107C57"/>
    <w:rsid w:val="001103BA"/>
    <w:rsid w:val="0011267B"/>
    <w:rsid w:val="0011320E"/>
    <w:rsid w:val="00113336"/>
    <w:rsid w:val="00113DCD"/>
    <w:rsid w:val="00114E6C"/>
    <w:rsid w:val="001154B5"/>
    <w:rsid w:val="00115791"/>
    <w:rsid w:val="0011740C"/>
    <w:rsid w:val="001204B3"/>
    <w:rsid w:val="00121062"/>
    <w:rsid w:val="0012234C"/>
    <w:rsid w:val="00122F9B"/>
    <w:rsid w:val="00123776"/>
    <w:rsid w:val="00124551"/>
    <w:rsid w:val="00125754"/>
    <w:rsid w:val="00125C6D"/>
    <w:rsid w:val="00127010"/>
    <w:rsid w:val="00130CAE"/>
    <w:rsid w:val="001321D1"/>
    <w:rsid w:val="00132792"/>
    <w:rsid w:val="0013306F"/>
    <w:rsid w:val="00133FE2"/>
    <w:rsid w:val="00134D7B"/>
    <w:rsid w:val="00136AE3"/>
    <w:rsid w:val="00140615"/>
    <w:rsid w:val="00140A58"/>
    <w:rsid w:val="00140EC9"/>
    <w:rsid w:val="00141364"/>
    <w:rsid w:val="00146239"/>
    <w:rsid w:val="00147AE5"/>
    <w:rsid w:val="001514DD"/>
    <w:rsid w:val="00152D32"/>
    <w:rsid w:val="001533CB"/>
    <w:rsid w:val="00153A23"/>
    <w:rsid w:val="001541EA"/>
    <w:rsid w:val="00154217"/>
    <w:rsid w:val="00156F55"/>
    <w:rsid w:val="00157EC9"/>
    <w:rsid w:val="00162175"/>
    <w:rsid w:val="001642CB"/>
    <w:rsid w:val="00165513"/>
    <w:rsid w:val="001716A1"/>
    <w:rsid w:val="00172B88"/>
    <w:rsid w:val="0017476E"/>
    <w:rsid w:val="001749B9"/>
    <w:rsid w:val="001757F9"/>
    <w:rsid w:val="00175C72"/>
    <w:rsid w:val="00180397"/>
    <w:rsid w:val="00181E42"/>
    <w:rsid w:val="0018266A"/>
    <w:rsid w:val="00182E76"/>
    <w:rsid w:val="00182E99"/>
    <w:rsid w:val="00183F45"/>
    <w:rsid w:val="00184C86"/>
    <w:rsid w:val="00186EAA"/>
    <w:rsid w:val="001875AB"/>
    <w:rsid w:val="00191B31"/>
    <w:rsid w:val="00191BF1"/>
    <w:rsid w:val="00193667"/>
    <w:rsid w:val="00194138"/>
    <w:rsid w:val="001946EE"/>
    <w:rsid w:val="00196B66"/>
    <w:rsid w:val="001A03D7"/>
    <w:rsid w:val="001A4AC5"/>
    <w:rsid w:val="001A5E7D"/>
    <w:rsid w:val="001A6F3D"/>
    <w:rsid w:val="001A7D06"/>
    <w:rsid w:val="001B234A"/>
    <w:rsid w:val="001B2974"/>
    <w:rsid w:val="001B2A82"/>
    <w:rsid w:val="001B5CB1"/>
    <w:rsid w:val="001B5F97"/>
    <w:rsid w:val="001B64CB"/>
    <w:rsid w:val="001B7D17"/>
    <w:rsid w:val="001C0E7E"/>
    <w:rsid w:val="001C156A"/>
    <w:rsid w:val="001C17B9"/>
    <w:rsid w:val="001C1A19"/>
    <w:rsid w:val="001C1E25"/>
    <w:rsid w:val="001C217E"/>
    <w:rsid w:val="001C2AA0"/>
    <w:rsid w:val="001C2AD8"/>
    <w:rsid w:val="001C306D"/>
    <w:rsid w:val="001C379B"/>
    <w:rsid w:val="001C3D98"/>
    <w:rsid w:val="001C413F"/>
    <w:rsid w:val="001C50FE"/>
    <w:rsid w:val="001C5373"/>
    <w:rsid w:val="001C6402"/>
    <w:rsid w:val="001C7B5D"/>
    <w:rsid w:val="001D051E"/>
    <w:rsid w:val="001D0FAD"/>
    <w:rsid w:val="001D2A94"/>
    <w:rsid w:val="001D3E70"/>
    <w:rsid w:val="001D4C65"/>
    <w:rsid w:val="001D72CC"/>
    <w:rsid w:val="001D7510"/>
    <w:rsid w:val="001E3B9D"/>
    <w:rsid w:val="001E5647"/>
    <w:rsid w:val="001E6F5D"/>
    <w:rsid w:val="001F0D1B"/>
    <w:rsid w:val="001F4712"/>
    <w:rsid w:val="001F48FE"/>
    <w:rsid w:val="001F62D1"/>
    <w:rsid w:val="001F6FF4"/>
    <w:rsid w:val="0020194D"/>
    <w:rsid w:val="00202A0A"/>
    <w:rsid w:val="0020487C"/>
    <w:rsid w:val="0021478C"/>
    <w:rsid w:val="00215755"/>
    <w:rsid w:val="002157C6"/>
    <w:rsid w:val="00215C30"/>
    <w:rsid w:val="00221216"/>
    <w:rsid w:val="0022161F"/>
    <w:rsid w:val="0022366C"/>
    <w:rsid w:val="00224515"/>
    <w:rsid w:val="002249F8"/>
    <w:rsid w:val="0022523A"/>
    <w:rsid w:val="002254D3"/>
    <w:rsid w:val="002259C1"/>
    <w:rsid w:val="002264A6"/>
    <w:rsid w:val="002266E5"/>
    <w:rsid w:val="0023015E"/>
    <w:rsid w:val="0023187C"/>
    <w:rsid w:val="00232ABA"/>
    <w:rsid w:val="00233637"/>
    <w:rsid w:val="0023480D"/>
    <w:rsid w:val="002353AF"/>
    <w:rsid w:val="002356B5"/>
    <w:rsid w:val="0023621B"/>
    <w:rsid w:val="00236CEF"/>
    <w:rsid w:val="00236F2D"/>
    <w:rsid w:val="002370A6"/>
    <w:rsid w:val="002372BD"/>
    <w:rsid w:val="0023779F"/>
    <w:rsid w:val="00241000"/>
    <w:rsid w:val="0024112A"/>
    <w:rsid w:val="00241644"/>
    <w:rsid w:val="00241DB5"/>
    <w:rsid w:val="002423C4"/>
    <w:rsid w:val="00244308"/>
    <w:rsid w:val="002471F1"/>
    <w:rsid w:val="00247878"/>
    <w:rsid w:val="00252FF3"/>
    <w:rsid w:val="002533A3"/>
    <w:rsid w:val="00253E4F"/>
    <w:rsid w:val="00254822"/>
    <w:rsid w:val="00255504"/>
    <w:rsid w:val="00260F09"/>
    <w:rsid w:val="00261225"/>
    <w:rsid w:val="00261248"/>
    <w:rsid w:val="00261DE0"/>
    <w:rsid w:val="0026311F"/>
    <w:rsid w:val="002634B5"/>
    <w:rsid w:val="0026355B"/>
    <w:rsid w:val="002672D5"/>
    <w:rsid w:val="00267AE6"/>
    <w:rsid w:val="002700DC"/>
    <w:rsid w:val="00272E24"/>
    <w:rsid w:val="0027354E"/>
    <w:rsid w:val="0027377E"/>
    <w:rsid w:val="00273798"/>
    <w:rsid w:val="00273CDC"/>
    <w:rsid w:val="00274CDB"/>
    <w:rsid w:val="00275169"/>
    <w:rsid w:val="002752C9"/>
    <w:rsid w:val="00276625"/>
    <w:rsid w:val="00277891"/>
    <w:rsid w:val="00280972"/>
    <w:rsid w:val="0028145C"/>
    <w:rsid w:val="00284A71"/>
    <w:rsid w:val="002860D0"/>
    <w:rsid w:val="00292229"/>
    <w:rsid w:val="00292C62"/>
    <w:rsid w:val="00294549"/>
    <w:rsid w:val="00295320"/>
    <w:rsid w:val="00295E87"/>
    <w:rsid w:val="0029696B"/>
    <w:rsid w:val="00296D59"/>
    <w:rsid w:val="002A00C5"/>
    <w:rsid w:val="002A3D0E"/>
    <w:rsid w:val="002A5026"/>
    <w:rsid w:val="002A678C"/>
    <w:rsid w:val="002A7026"/>
    <w:rsid w:val="002A7934"/>
    <w:rsid w:val="002A7C1E"/>
    <w:rsid w:val="002B0658"/>
    <w:rsid w:val="002B0AF4"/>
    <w:rsid w:val="002B5743"/>
    <w:rsid w:val="002B59F0"/>
    <w:rsid w:val="002B5ED2"/>
    <w:rsid w:val="002B7D72"/>
    <w:rsid w:val="002C1646"/>
    <w:rsid w:val="002C77D9"/>
    <w:rsid w:val="002D0E75"/>
    <w:rsid w:val="002D161B"/>
    <w:rsid w:val="002D286E"/>
    <w:rsid w:val="002D2AE6"/>
    <w:rsid w:val="002D2E5A"/>
    <w:rsid w:val="002D466E"/>
    <w:rsid w:val="002D7465"/>
    <w:rsid w:val="002E08DD"/>
    <w:rsid w:val="002E185D"/>
    <w:rsid w:val="002E2E48"/>
    <w:rsid w:val="002E35BF"/>
    <w:rsid w:val="002E3C3C"/>
    <w:rsid w:val="002E47AD"/>
    <w:rsid w:val="002E5C5C"/>
    <w:rsid w:val="002E630E"/>
    <w:rsid w:val="002E7DAB"/>
    <w:rsid w:val="002F0BBA"/>
    <w:rsid w:val="002F0BFD"/>
    <w:rsid w:val="002F1131"/>
    <w:rsid w:val="002F19F3"/>
    <w:rsid w:val="002F3B71"/>
    <w:rsid w:val="003018AB"/>
    <w:rsid w:val="003019EE"/>
    <w:rsid w:val="0030568F"/>
    <w:rsid w:val="00310B27"/>
    <w:rsid w:val="00313F81"/>
    <w:rsid w:val="00314F58"/>
    <w:rsid w:val="003162E9"/>
    <w:rsid w:val="00320B8D"/>
    <w:rsid w:val="003213EE"/>
    <w:rsid w:val="00321DC4"/>
    <w:rsid w:val="003229A7"/>
    <w:rsid w:val="00322C37"/>
    <w:rsid w:val="003241F5"/>
    <w:rsid w:val="00326408"/>
    <w:rsid w:val="00327E2F"/>
    <w:rsid w:val="00331CA7"/>
    <w:rsid w:val="00331D91"/>
    <w:rsid w:val="00332D12"/>
    <w:rsid w:val="00332FF2"/>
    <w:rsid w:val="00333EB8"/>
    <w:rsid w:val="00335DB7"/>
    <w:rsid w:val="003402AE"/>
    <w:rsid w:val="003413B8"/>
    <w:rsid w:val="00341627"/>
    <w:rsid w:val="003417EF"/>
    <w:rsid w:val="003419A4"/>
    <w:rsid w:val="00342B85"/>
    <w:rsid w:val="00344C2D"/>
    <w:rsid w:val="003467C9"/>
    <w:rsid w:val="00347D45"/>
    <w:rsid w:val="00352275"/>
    <w:rsid w:val="0035285B"/>
    <w:rsid w:val="00352C70"/>
    <w:rsid w:val="0035335E"/>
    <w:rsid w:val="00353739"/>
    <w:rsid w:val="0035448A"/>
    <w:rsid w:val="00355D8C"/>
    <w:rsid w:val="00355D92"/>
    <w:rsid w:val="00356B6B"/>
    <w:rsid w:val="00361F39"/>
    <w:rsid w:val="00363250"/>
    <w:rsid w:val="003634C1"/>
    <w:rsid w:val="003634C2"/>
    <w:rsid w:val="003640EB"/>
    <w:rsid w:val="00365405"/>
    <w:rsid w:val="003666EF"/>
    <w:rsid w:val="0036748A"/>
    <w:rsid w:val="003719DB"/>
    <w:rsid w:val="00372AF6"/>
    <w:rsid w:val="00374455"/>
    <w:rsid w:val="00375161"/>
    <w:rsid w:val="00376D11"/>
    <w:rsid w:val="0038274B"/>
    <w:rsid w:val="00382B44"/>
    <w:rsid w:val="00385425"/>
    <w:rsid w:val="00386F61"/>
    <w:rsid w:val="00387DC3"/>
    <w:rsid w:val="0039055C"/>
    <w:rsid w:val="003907A6"/>
    <w:rsid w:val="00390AB0"/>
    <w:rsid w:val="00391B19"/>
    <w:rsid w:val="00391B35"/>
    <w:rsid w:val="00391EDA"/>
    <w:rsid w:val="0039414D"/>
    <w:rsid w:val="00394157"/>
    <w:rsid w:val="003966F9"/>
    <w:rsid w:val="00396A0F"/>
    <w:rsid w:val="003A1FA3"/>
    <w:rsid w:val="003A42C0"/>
    <w:rsid w:val="003A5068"/>
    <w:rsid w:val="003A5EB0"/>
    <w:rsid w:val="003A6E31"/>
    <w:rsid w:val="003A780C"/>
    <w:rsid w:val="003A7D3A"/>
    <w:rsid w:val="003B10C0"/>
    <w:rsid w:val="003B1A11"/>
    <w:rsid w:val="003B1C49"/>
    <w:rsid w:val="003B492C"/>
    <w:rsid w:val="003B5253"/>
    <w:rsid w:val="003B56E5"/>
    <w:rsid w:val="003B59EC"/>
    <w:rsid w:val="003B5AA3"/>
    <w:rsid w:val="003B6061"/>
    <w:rsid w:val="003C1BF9"/>
    <w:rsid w:val="003C1DA0"/>
    <w:rsid w:val="003C2069"/>
    <w:rsid w:val="003C2B60"/>
    <w:rsid w:val="003C5463"/>
    <w:rsid w:val="003C6986"/>
    <w:rsid w:val="003C7587"/>
    <w:rsid w:val="003C7C03"/>
    <w:rsid w:val="003D158F"/>
    <w:rsid w:val="003D2B91"/>
    <w:rsid w:val="003D3F13"/>
    <w:rsid w:val="003D6AB9"/>
    <w:rsid w:val="003E015B"/>
    <w:rsid w:val="003E04E8"/>
    <w:rsid w:val="003E1082"/>
    <w:rsid w:val="003E1E3F"/>
    <w:rsid w:val="003E3CB9"/>
    <w:rsid w:val="003E57C7"/>
    <w:rsid w:val="003E5FEF"/>
    <w:rsid w:val="003E6749"/>
    <w:rsid w:val="003E6941"/>
    <w:rsid w:val="003E699E"/>
    <w:rsid w:val="003F0228"/>
    <w:rsid w:val="003F1C76"/>
    <w:rsid w:val="003F26B4"/>
    <w:rsid w:val="003F41B1"/>
    <w:rsid w:val="003F656F"/>
    <w:rsid w:val="003F7DF6"/>
    <w:rsid w:val="004007AE"/>
    <w:rsid w:val="004013F6"/>
    <w:rsid w:val="00401B06"/>
    <w:rsid w:val="00401F89"/>
    <w:rsid w:val="00402038"/>
    <w:rsid w:val="00403574"/>
    <w:rsid w:val="00404A11"/>
    <w:rsid w:val="00404D8A"/>
    <w:rsid w:val="00406665"/>
    <w:rsid w:val="004076F8"/>
    <w:rsid w:val="00411E86"/>
    <w:rsid w:val="00411F35"/>
    <w:rsid w:val="00412A8A"/>
    <w:rsid w:val="00412DE7"/>
    <w:rsid w:val="00412EF4"/>
    <w:rsid w:val="0041461D"/>
    <w:rsid w:val="00414AC0"/>
    <w:rsid w:val="00415821"/>
    <w:rsid w:val="00416336"/>
    <w:rsid w:val="00417B1D"/>
    <w:rsid w:val="00417CCA"/>
    <w:rsid w:val="004211D1"/>
    <w:rsid w:val="00422DBF"/>
    <w:rsid w:val="00425B28"/>
    <w:rsid w:val="004267D1"/>
    <w:rsid w:val="00426E8A"/>
    <w:rsid w:val="00427F7E"/>
    <w:rsid w:val="004307D4"/>
    <w:rsid w:val="00430935"/>
    <w:rsid w:val="00431302"/>
    <w:rsid w:val="0043165D"/>
    <w:rsid w:val="004318D9"/>
    <w:rsid w:val="00432DA0"/>
    <w:rsid w:val="00432FC7"/>
    <w:rsid w:val="00434AC6"/>
    <w:rsid w:val="00441641"/>
    <w:rsid w:val="0044173E"/>
    <w:rsid w:val="00441D3E"/>
    <w:rsid w:val="004422D7"/>
    <w:rsid w:val="004437CB"/>
    <w:rsid w:val="0044696E"/>
    <w:rsid w:val="004471B9"/>
    <w:rsid w:val="0045001B"/>
    <w:rsid w:val="004513AC"/>
    <w:rsid w:val="0045317E"/>
    <w:rsid w:val="00453576"/>
    <w:rsid w:val="00456417"/>
    <w:rsid w:val="00457410"/>
    <w:rsid w:val="00457454"/>
    <w:rsid w:val="00460C78"/>
    <w:rsid w:val="00462109"/>
    <w:rsid w:val="0046356B"/>
    <w:rsid w:val="00463974"/>
    <w:rsid w:val="00466956"/>
    <w:rsid w:val="00471C5C"/>
    <w:rsid w:val="004726B9"/>
    <w:rsid w:val="00474338"/>
    <w:rsid w:val="004752A7"/>
    <w:rsid w:val="00476C1A"/>
    <w:rsid w:val="00490BAB"/>
    <w:rsid w:val="00492B32"/>
    <w:rsid w:val="004A0DEF"/>
    <w:rsid w:val="004A5030"/>
    <w:rsid w:val="004B1375"/>
    <w:rsid w:val="004B3FB1"/>
    <w:rsid w:val="004C1A79"/>
    <w:rsid w:val="004C255D"/>
    <w:rsid w:val="004C370C"/>
    <w:rsid w:val="004C3A1E"/>
    <w:rsid w:val="004C41C6"/>
    <w:rsid w:val="004C4649"/>
    <w:rsid w:val="004C5411"/>
    <w:rsid w:val="004D0490"/>
    <w:rsid w:val="004D183D"/>
    <w:rsid w:val="004D1C1D"/>
    <w:rsid w:val="004D240D"/>
    <w:rsid w:val="004D3418"/>
    <w:rsid w:val="004D76BE"/>
    <w:rsid w:val="004D7BDA"/>
    <w:rsid w:val="004E10E1"/>
    <w:rsid w:val="004E1A0B"/>
    <w:rsid w:val="004E36BE"/>
    <w:rsid w:val="004E5344"/>
    <w:rsid w:val="004E5E62"/>
    <w:rsid w:val="004E64BC"/>
    <w:rsid w:val="004E73FA"/>
    <w:rsid w:val="004E75DC"/>
    <w:rsid w:val="004F05A3"/>
    <w:rsid w:val="004F1745"/>
    <w:rsid w:val="004F1D8A"/>
    <w:rsid w:val="004F27A7"/>
    <w:rsid w:val="004F4D8C"/>
    <w:rsid w:val="004F5B16"/>
    <w:rsid w:val="004F7867"/>
    <w:rsid w:val="00500282"/>
    <w:rsid w:val="00500B9C"/>
    <w:rsid w:val="0050330E"/>
    <w:rsid w:val="00504362"/>
    <w:rsid w:val="00504606"/>
    <w:rsid w:val="00506A93"/>
    <w:rsid w:val="005070B5"/>
    <w:rsid w:val="00511BAD"/>
    <w:rsid w:val="005129E8"/>
    <w:rsid w:val="0051329A"/>
    <w:rsid w:val="005148E1"/>
    <w:rsid w:val="00515813"/>
    <w:rsid w:val="00515C8A"/>
    <w:rsid w:val="00515D45"/>
    <w:rsid w:val="0051737A"/>
    <w:rsid w:val="00526AB9"/>
    <w:rsid w:val="00527786"/>
    <w:rsid w:val="005279C1"/>
    <w:rsid w:val="00527E34"/>
    <w:rsid w:val="00530622"/>
    <w:rsid w:val="0053119D"/>
    <w:rsid w:val="0053217D"/>
    <w:rsid w:val="005328C0"/>
    <w:rsid w:val="00534099"/>
    <w:rsid w:val="00536711"/>
    <w:rsid w:val="0053732B"/>
    <w:rsid w:val="00547BE2"/>
    <w:rsid w:val="00550A77"/>
    <w:rsid w:val="00550ED0"/>
    <w:rsid w:val="00552609"/>
    <w:rsid w:val="0055267E"/>
    <w:rsid w:val="005538E5"/>
    <w:rsid w:val="00553B9C"/>
    <w:rsid w:val="005545F3"/>
    <w:rsid w:val="00554BB6"/>
    <w:rsid w:val="00557262"/>
    <w:rsid w:val="005619DA"/>
    <w:rsid w:val="00565C1F"/>
    <w:rsid w:val="00565D28"/>
    <w:rsid w:val="00565E36"/>
    <w:rsid w:val="0056790D"/>
    <w:rsid w:val="0057050B"/>
    <w:rsid w:val="00570A99"/>
    <w:rsid w:val="00571431"/>
    <w:rsid w:val="0057183B"/>
    <w:rsid w:val="005739A9"/>
    <w:rsid w:val="005742F7"/>
    <w:rsid w:val="00574752"/>
    <w:rsid w:val="00575A54"/>
    <w:rsid w:val="00575F32"/>
    <w:rsid w:val="00576298"/>
    <w:rsid w:val="005765B2"/>
    <w:rsid w:val="00576829"/>
    <w:rsid w:val="005773FA"/>
    <w:rsid w:val="00580F06"/>
    <w:rsid w:val="005819CA"/>
    <w:rsid w:val="00581C85"/>
    <w:rsid w:val="00584604"/>
    <w:rsid w:val="00585225"/>
    <w:rsid w:val="00585BCB"/>
    <w:rsid w:val="00586385"/>
    <w:rsid w:val="00590BEF"/>
    <w:rsid w:val="00593DD7"/>
    <w:rsid w:val="00595EF8"/>
    <w:rsid w:val="005A0D3D"/>
    <w:rsid w:val="005A12EF"/>
    <w:rsid w:val="005A2A71"/>
    <w:rsid w:val="005A2D8E"/>
    <w:rsid w:val="005A43E5"/>
    <w:rsid w:val="005A5EC1"/>
    <w:rsid w:val="005A5F4F"/>
    <w:rsid w:val="005B0895"/>
    <w:rsid w:val="005B0C62"/>
    <w:rsid w:val="005B21B4"/>
    <w:rsid w:val="005B3CBE"/>
    <w:rsid w:val="005B53F7"/>
    <w:rsid w:val="005B6F7F"/>
    <w:rsid w:val="005B730B"/>
    <w:rsid w:val="005C2FFF"/>
    <w:rsid w:val="005C5B03"/>
    <w:rsid w:val="005C5E35"/>
    <w:rsid w:val="005C619D"/>
    <w:rsid w:val="005D3141"/>
    <w:rsid w:val="005D4D46"/>
    <w:rsid w:val="005D76AC"/>
    <w:rsid w:val="005E005B"/>
    <w:rsid w:val="005E0643"/>
    <w:rsid w:val="005E0951"/>
    <w:rsid w:val="005E1EF7"/>
    <w:rsid w:val="005E306E"/>
    <w:rsid w:val="005E6566"/>
    <w:rsid w:val="005E67AA"/>
    <w:rsid w:val="005F07FC"/>
    <w:rsid w:val="005F1867"/>
    <w:rsid w:val="005F245A"/>
    <w:rsid w:val="00600F83"/>
    <w:rsid w:val="006034EC"/>
    <w:rsid w:val="006037C0"/>
    <w:rsid w:val="006057D7"/>
    <w:rsid w:val="00605A9C"/>
    <w:rsid w:val="00606EDD"/>
    <w:rsid w:val="00607EF7"/>
    <w:rsid w:val="00611B90"/>
    <w:rsid w:val="00612264"/>
    <w:rsid w:val="006130BE"/>
    <w:rsid w:val="0061350C"/>
    <w:rsid w:val="00613990"/>
    <w:rsid w:val="006152FF"/>
    <w:rsid w:val="00615B43"/>
    <w:rsid w:val="006168F6"/>
    <w:rsid w:val="00616AA2"/>
    <w:rsid w:val="00621C90"/>
    <w:rsid w:val="00625882"/>
    <w:rsid w:val="0062726A"/>
    <w:rsid w:val="00627B3C"/>
    <w:rsid w:val="00627D1F"/>
    <w:rsid w:val="00633B5A"/>
    <w:rsid w:val="00633FCA"/>
    <w:rsid w:val="006341AB"/>
    <w:rsid w:val="006377D8"/>
    <w:rsid w:val="00640AD6"/>
    <w:rsid w:val="00641793"/>
    <w:rsid w:val="006419FF"/>
    <w:rsid w:val="006438AA"/>
    <w:rsid w:val="00645237"/>
    <w:rsid w:val="00647A7A"/>
    <w:rsid w:val="00647D2C"/>
    <w:rsid w:val="0065165F"/>
    <w:rsid w:val="00651F18"/>
    <w:rsid w:val="00653743"/>
    <w:rsid w:val="00653E07"/>
    <w:rsid w:val="0065420C"/>
    <w:rsid w:val="0065519D"/>
    <w:rsid w:val="006570A7"/>
    <w:rsid w:val="00657E34"/>
    <w:rsid w:val="006602D3"/>
    <w:rsid w:val="00663EC1"/>
    <w:rsid w:val="0066685A"/>
    <w:rsid w:val="00667B61"/>
    <w:rsid w:val="00672C26"/>
    <w:rsid w:val="0067315C"/>
    <w:rsid w:val="006735C0"/>
    <w:rsid w:val="0067377A"/>
    <w:rsid w:val="00674137"/>
    <w:rsid w:val="0067464F"/>
    <w:rsid w:val="00675143"/>
    <w:rsid w:val="00675197"/>
    <w:rsid w:val="006755CF"/>
    <w:rsid w:val="00677ABE"/>
    <w:rsid w:val="00677B22"/>
    <w:rsid w:val="00680F8F"/>
    <w:rsid w:val="00682C83"/>
    <w:rsid w:val="00682C9A"/>
    <w:rsid w:val="00684F5C"/>
    <w:rsid w:val="0068694C"/>
    <w:rsid w:val="00686E75"/>
    <w:rsid w:val="00687143"/>
    <w:rsid w:val="00687A42"/>
    <w:rsid w:val="006905D0"/>
    <w:rsid w:val="00690A97"/>
    <w:rsid w:val="00690B53"/>
    <w:rsid w:val="0069102F"/>
    <w:rsid w:val="0069164A"/>
    <w:rsid w:val="00691682"/>
    <w:rsid w:val="00693BCE"/>
    <w:rsid w:val="00694DF8"/>
    <w:rsid w:val="006975F8"/>
    <w:rsid w:val="006A0B44"/>
    <w:rsid w:val="006A3CFF"/>
    <w:rsid w:val="006A4119"/>
    <w:rsid w:val="006A4866"/>
    <w:rsid w:val="006A4BE6"/>
    <w:rsid w:val="006A568B"/>
    <w:rsid w:val="006B1BB2"/>
    <w:rsid w:val="006B44C8"/>
    <w:rsid w:val="006B514F"/>
    <w:rsid w:val="006B751E"/>
    <w:rsid w:val="006C0169"/>
    <w:rsid w:val="006C0622"/>
    <w:rsid w:val="006C096E"/>
    <w:rsid w:val="006C2DB7"/>
    <w:rsid w:val="006C3967"/>
    <w:rsid w:val="006C3DDD"/>
    <w:rsid w:val="006C444A"/>
    <w:rsid w:val="006C44D6"/>
    <w:rsid w:val="006C6073"/>
    <w:rsid w:val="006C6CFD"/>
    <w:rsid w:val="006C7F17"/>
    <w:rsid w:val="006D01CE"/>
    <w:rsid w:val="006D1371"/>
    <w:rsid w:val="006D1E03"/>
    <w:rsid w:val="006D1E3B"/>
    <w:rsid w:val="006D2203"/>
    <w:rsid w:val="006D507B"/>
    <w:rsid w:val="006D5C1F"/>
    <w:rsid w:val="006D60A7"/>
    <w:rsid w:val="006E18CD"/>
    <w:rsid w:val="006E2358"/>
    <w:rsid w:val="006E2842"/>
    <w:rsid w:val="006E590F"/>
    <w:rsid w:val="006E7DAC"/>
    <w:rsid w:val="006F2F6C"/>
    <w:rsid w:val="00703007"/>
    <w:rsid w:val="00704236"/>
    <w:rsid w:val="007042A5"/>
    <w:rsid w:val="007063D6"/>
    <w:rsid w:val="007079A7"/>
    <w:rsid w:val="00707AD7"/>
    <w:rsid w:val="0071440D"/>
    <w:rsid w:val="00715DFF"/>
    <w:rsid w:val="00716C51"/>
    <w:rsid w:val="007212FB"/>
    <w:rsid w:val="0072339B"/>
    <w:rsid w:val="0072363E"/>
    <w:rsid w:val="00723C92"/>
    <w:rsid w:val="00724B76"/>
    <w:rsid w:val="00725020"/>
    <w:rsid w:val="00727586"/>
    <w:rsid w:val="00727742"/>
    <w:rsid w:val="007320E5"/>
    <w:rsid w:val="00733265"/>
    <w:rsid w:val="00733327"/>
    <w:rsid w:val="00734728"/>
    <w:rsid w:val="00735873"/>
    <w:rsid w:val="00735CBC"/>
    <w:rsid w:val="00736FA2"/>
    <w:rsid w:val="00737628"/>
    <w:rsid w:val="00737AD2"/>
    <w:rsid w:val="00737C1C"/>
    <w:rsid w:val="0074037C"/>
    <w:rsid w:val="00741CFB"/>
    <w:rsid w:val="00742301"/>
    <w:rsid w:val="00742354"/>
    <w:rsid w:val="007425FD"/>
    <w:rsid w:val="00742A8D"/>
    <w:rsid w:val="00747BAB"/>
    <w:rsid w:val="00751106"/>
    <w:rsid w:val="00751142"/>
    <w:rsid w:val="007511E2"/>
    <w:rsid w:val="00751554"/>
    <w:rsid w:val="00751A22"/>
    <w:rsid w:val="007540A6"/>
    <w:rsid w:val="00755B78"/>
    <w:rsid w:val="00755CA1"/>
    <w:rsid w:val="00755E90"/>
    <w:rsid w:val="00755F2D"/>
    <w:rsid w:val="007579E9"/>
    <w:rsid w:val="00760709"/>
    <w:rsid w:val="0076396F"/>
    <w:rsid w:val="00763D9E"/>
    <w:rsid w:val="00764ABB"/>
    <w:rsid w:val="00765ED2"/>
    <w:rsid w:val="00767620"/>
    <w:rsid w:val="0077045F"/>
    <w:rsid w:val="00771C41"/>
    <w:rsid w:val="007739E6"/>
    <w:rsid w:val="00774D5C"/>
    <w:rsid w:val="00776512"/>
    <w:rsid w:val="00776841"/>
    <w:rsid w:val="00777051"/>
    <w:rsid w:val="007774E3"/>
    <w:rsid w:val="00780BC9"/>
    <w:rsid w:val="0078104F"/>
    <w:rsid w:val="0078110A"/>
    <w:rsid w:val="007829B2"/>
    <w:rsid w:val="007832A8"/>
    <w:rsid w:val="00783447"/>
    <w:rsid w:val="00787E2C"/>
    <w:rsid w:val="0079013B"/>
    <w:rsid w:val="007915AF"/>
    <w:rsid w:val="0079202E"/>
    <w:rsid w:val="00795994"/>
    <w:rsid w:val="0079777D"/>
    <w:rsid w:val="00797998"/>
    <w:rsid w:val="00797C92"/>
    <w:rsid w:val="007A2455"/>
    <w:rsid w:val="007A2E5B"/>
    <w:rsid w:val="007A3D41"/>
    <w:rsid w:val="007A3F9F"/>
    <w:rsid w:val="007A4DA9"/>
    <w:rsid w:val="007A57EA"/>
    <w:rsid w:val="007A5873"/>
    <w:rsid w:val="007B013E"/>
    <w:rsid w:val="007B2A68"/>
    <w:rsid w:val="007B3EA5"/>
    <w:rsid w:val="007B612A"/>
    <w:rsid w:val="007B727D"/>
    <w:rsid w:val="007B798A"/>
    <w:rsid w:val="007C0264"/>
    <w:rsid w:val="007C17F8"/>
    <w:rsid w:val="007C20AE"/>
    <w:rsid w:val="007C26F9"/>
    <w:rsid w:val="007C2AB0"/>
    <w:rsid w:val="007C34DF"/>
    <w:rsid w:val="007C60D6"/>
    <w:rsid w:val="007D06DB"/>
    <w:rsid w:val="007D3370"/>
    <w:rsid w:val="007D3ADC"/>
    <w:rsid w:val="007D4A8D"/>
    <w:rsid w:val="007D50E6"/>
    <w:rsid w:val="007D6781"/>
    <w:rsid w:val="007E075D"/>
    <w:rsid w:val="007E1ED0"/>
    <w:rsid w:val="007E593A"/>
    <w:rsid w:val="007E60A5"/>
    <w:rsid w:val="007E6A07"/>
    <w:rsid w:val="007F03B8"/>
    <w:rsid w:val="007F09D9"/>
    <w:rsid w:val="007F3A01"/>
    <w:rsid w:val="007F43C1"/>
    <w:rsid w:val="007F4C70"/>
    <w:rsid w:val="007F5C4D"/>
    <w:rsid w:val="007F62D7"/>
    <w:rsid w:val="007F6919"/>
    <w:rsid w:val="007F7B39"/>
    <w:rsid w:val="00800E1E"/>
    <w:rsid w:val="00805910"/>
    <w:rsid w:val="00810497"/>
    <w:rsid w:val="008109E0"/>
    <w:rsid w:val="00812ABF"/>
    <w:rsid w:val="00813507"/>
    <w:rsid w:val="008152B1"/>
    <w:rsid w:val="00815301"/>
    <w:rsid w:val="0081736E"/>
    <w:rsid w:val="00821B6D"/>
    <w:rsid w:val="00822826"/>
    <w:rsid w:val="00823531"/>
    <w:rsid w:val="0082426C"/>
    <w:rsid w:val="00824323"/>
    <w:rsid w:val="008253AE"/>
    <w:rsid w:val="00827D70"/>
    <w:rsid w:val="00831941"/>
    <w:rsid w:val="00831A27"/>
    <w:rsid w:val="0083440F"/>
    <w:rsid w:val="008347C0"/>
    <w:rsid w:val="0083545D"/>
    <w:rsid w:val="00840517"/>
    <w:rsid w:val="0084120D"/>
    <w:rsid w:val="00841FB1"/>
    <w:rsid w:val="0084338B"/>
    <w:rsid w:val="00843442"/>
    <w:rsid w:val="00844CCF"/>
    <w:rsid w:val="008457A3"/>
    <w:rsid w:val="008464B1"/>
    <w:rsid w:val="00847E60"/>
    <w:rsid w:val="00847F6E"/>
    <w:rsid w:val="00850BD7"/>
    <w:rsid w:val="00850D68"/>
    <w:rsid w:val="00851480"/>
    <w:rsid w:val="00851757"/>
    <w:rsid w:val="00852E65"/>
    <w:rsid w:val="00856123"/>
    <w:rsid w:val="0085650E"/>
    <w:rsid w:val="008568C8"/>
    <w:rsid w:val="00856EC9"/>
    <w:rsid w:val="00861047"/>
    <w:rsid w:val="0086146C"/>
    <w:rsid w:val="00862875"/>
    <w:rsid w:val="00862B78"/>
    <w:rsid w:val="0086350B"/>
    <w:rsid w:val="0086477E"/>
    <w:rsid w:val="008647BE"/>
    <w:rsid w:val="008649C7"/>
    <w:rsid w:val="00864EA4"/>
    <w:rsid w:val="00864F0A"/>
    <w:rsid w:val="00865A83"/>
    <w:rsid w:val="008666B0"/>
    <w:rsid w:val="00866A2D"/>
    <w:rsid w:val="00874090"/>
    <w:rsid w:val="008745F5"/>
    <w:rsid w:val="00875054"/>
    <w:rsid w:val="00875D11"/>
    <w:rsid w:val="00876950"/>
    <w:rsid w:val="00876BA0"/>
    <w:rsid w:val="00877C4C"/>
    <w:rsid w:val="00880E9F"/>
    <w:rsid w:val="008810EC"/>
    <w:rsid w:val="00884126"/>
    <w:rsid w:val="00884215"/>
    <w:rsid w:val="008848E7"/>
    <w:rsid w:val="00885C58"/>
    <w:rsid w:val="00886BD2"/>
    <w:rsid w:val="0089023C"/>
    <w:rsid w:val="00890631"/>
    <w:rsid w:val="00891E13"/>
    <w:rsid w:val="00893EDF"/>
    <w:rsid w:val="00894B83"/>
    <w:rsid w:val="00894E8F"/>
    <w:rsid w:val="0089696B"/>
    <w:rsid w:val="0089702F"/>
    <w:rsid w:val="00897BF4"/>
    <w:rsid w:val="00897EBF"/>
    <w:rsid w:val="008A0406"/>
    <w:rsid w:val="008A0A97"/>
    <w:rsid w:val="008A239A"/>
    <w:rsid w:val="008A4F45"/>
    <w:rsid w:val="008A69D4"/>
    <w:rsid w:val="008A6B87"/>
    <w:rsid w:val="008B1C6E"/>
    <w:rsid w:val="008B3733"/>
    <w:rsid w:val="008B4220"/>
    <w:rsid w:val="008B4A24"/>
    <w:rsid w:val="008B5F4E"/>
    <w:rsid w:val="008C13F8"/>
    <w:rsid w:val="008C2C29"/>
    <w:rsid w:val="008C31E0"/>
    <w:rsid w:val="008C65D8"/>
    <w:rsid w:val="008D05FE"/>
    <w:rsid w:val="008D0D8D"/>
    <w:rsid w:val="008D336D"/>
    <w:rsid w:val="008D34FD"/>
    <w:rsid w:val="008D3861"/>
    <w:rsid w:val="008D4E8A"/>
    <w:rsid w:val="008D537A"/>
    <w:rsid w:val="008D53BF"/>
    <w:rsid w:val="008E2005"/>
    <w:rsid w:val="008E334D"/>
    <w:rsid w:val="008E3BE7"/>
    <w:rsid w:val="008E452C"/>
    <w:rsid w:val="008E4F1F"/>
    <w:rsid w:val="008F0AF6"/>
    <w:rsid w:val="008F145B"/>
    <w:rsid w:val="008F5D7C"/>
    <w:rsid w:val="008F615E"/>
    <w:rsid w:val="008F6C44"/>
    <w:rsid w:val="008F6CC7"/>
    <w:rsid w:val="009013DC"/>
    <w:rsid w:val="00902633"/>
    <w:rsid w:val="009042C7"/>
    <w:rsid w:val="00906C25"/>
    <w:rsid w:val="009071B6"/>
    <w:rsid w:val="009104AF"/>
    <w:rsid w:val="00911297"/>
    <w:rsid w:val="00912601"/>
    <w:rsid w:val="00912E76"/>
    <w:rsid w:val="00912EEF"/>
    <w:rsid w:val="0091350F"/>
    <w:rsid w:val="00913A5D"/>
    <w:rsid w:val="00914326"/>
    <w:rsid w:val="00915A80"/>
    <w:rsid w:val="00915CAF"/>
    <w:rsid w:val="00920BD5"/>
    <w:rsid w:val="00920BEC"/>
    <w:rsid w:val="00921F00"/>
    <w:rsid w:val="00923934"/>
    <w:rsid w:val="00924402"/>
    <w:rsid w:val="009317E4"/>
    <w:rsid w:val="00932FA6"/>
    <w:rsid w:val="00934A24"/>
    <w:rsid w:val="009356D1"/>
    <w:rsid w:val="00936AA3"/>
    <w:rsid w:val="0094232A"/>
    <w:rsid w:val="00944701"/>
    <w:rsid w:val="009478FB"/>
    <w:rsid w:val="00950277"/>
    <w:rsid w:val="00951995"/>
    <w:rsid w:val="0095309C"/>
    <w:rsid w:val="0095371A"/>
    <w:rsid w:val="009546B3"/>
    <w:rsid w:val="00956463"/>
    <w:rsid w:val="00957DC1"/>
    <w:rsid w:val="0096042A"/>
    <w:rsid w:val="00961982"/>
    <w:rsid w:val="009628B8"/>
    <w:rsid w:val="00962B6E"/>
    <w:rsid w:val="00964DE8"/>
    <w:rsid w:val="009656F5"/>
    <w:rsid w:val="00965DBB"/>
    <w:rsid w:val="00967C0D"/>
    <w:rsid w:val="00970C4B"/>
    <w:rsid w:val="0097175E"/>
    <w:rsid w:val="00972150"/>
    <w:rsid w:val="00972ACE"/>
    <w:rsid w:val="00972AEA"/>
    <w:rsid w:val="00980D68"/>
    <w:rsid w:val="009810D3"/>
    <w:rsid w:val="00983368"/>
    <w:rsid w:val="00985FC0"/>
    <w:rsid w:val="009863AE"/>
    <w:rsid w:val="00986D20"/>
    <w:rsid w:val="009902CE"/>
    <w:rsid w:val="0099276F"/>
    <w:rsid w:val="00993FB1"/>
    <w:rsid w:val="009957C6"/>
    <w:rsid w:val="00996470"/>
    <w:rsid w:val="009968ED"/>
    <w:rsid w:val="009A01C2"/>
    <w:rsid w:val="009A19C0"/>
    <w:rsid w:val="009A1A7A"/>
    <w:rsid w:val="009A30BD"/>
    <w:rsid w:val="009A31F8"/>
    <w:rsid w:val="009A32A1"/>
    <w:rsid w:val="009A4297"/>
    <w:rsid w:val="009A4CA0"/>
    <w:rsid w:val="009A5858"/>
    <w:rsid w:val="009A5AFD"/>
    <w:rsid w:val="009A6E0E"/>
    <w:rsid w:val="009B1E08"/>
    <w:rsid w:val="009B2CD4"/>
    <w:rsid w:val="009B3A78"/>
    <w:rsid w:val="009B575A"/>
    <w:rsid w:val="009B5965"/>
    <w:rsid w:val="009B667A"/>
    <w:rsid w:val="009C2C6F"/>
    <w:rsid w:val="009C32DF"/>
    <w:rsid w:val="009C3BE9"/>
    <w:rsid w:val="009C53F8"/>
    <w:rsid w:val="009C5A0C"/>
    <w:rsid w:val="009D1998"/>
    <w:rsid w:val="009D231A"/>
    <w:rsid w:val="009D23E6"/>
    <w:rsid w:val="009D2B09"/>
    <w:rsid w:val="009D35FE"/>
    <w:rsid w:val="009D49C0"/>
    <w:rsid w:val="009E1BD2"/>
    <w:rsid w:val="009E1DD3"/>
    <w:rsid w:val="009E24BA"/>
    <w:rsid w:val="009E2DFB"/>
    <w:rsid w:val="009E49D0"/>
    <w:rsid w:val="009E51B2"/>
    <w:rsid w:val="009E7A0D"/>
    <w:rsid w:val="009F3C2D"/>
    <w:rsid w:val="009F3D05"/>
    <w:rsid w:val="009F3FFF"/>
    <w:rsid w:val="009F46ED"/>
    <w:rsid w:val="009F4CE5"/>
    <w:rsid w:val="009F665F"/>
    <w:rsid w:val="009F6E34"/>
    <w:rsid w:val="009F746D"/>
    <w:rsid w:val="00A00205"/>
    <w:rsid w:val="00A00F76"/>
    <w:rsid w:val="00A04B2B"/>
    <w:rsid w:val="00A04DAF"/>
    <w:rsid w:val="00A073A4"/>
    <w:rsid w:val="00A11E9D"/>
    <w:rsid w:val="00A12947"/>
    <w:rsid w:val="00A1323F"/>
    <w:rsid w:val="00A13A6A"/>
    <w:rsid w:val="00A14C2F"/>
    <w:rsid w:val="00A14D27"/>
    <w:rsid w:val="00A16D5D"/>
    <w:rsid w:val="00A223F0"/>
    <w:rsid w:val="00A22FB3"/>
    <w:rsid w:val="00A23178"/>
    <w:rsid w:val="00A231F6"/>
    <w:rsid w:val="00A24869"/>
    <w:rsid w:val="00A24D89"/>
    <w:rsid w:val="00A25413"/>
    <w:rsid w:val="00A25FEF"/>
    <w:rsid w:val="00A32AB5"/>
    <w:rsid w:val="00A32C01"/>
    <w:rsid w:val="00A32EED"/>
    <w:rsid w:val="00A3388A"/>
    <w:rsid w:val="00A34638"/>
    <w:rsid w:val="00A34DA2"/>
    <w:rsid w:val="00A40C1E"/>
    <w:rsid w:val="00A42CCE"/>
    <w:rsid w:val="00A43968"/>
    <w:rsid w:val="00A443DC"/>
    <w:rsid w:val="00A47A2A"/>
    <w:rsid w:val="00A47A74"/>
    <w:rsid w:val="00A50752"/>
    <w:rsid w:val="00A50C17"/>
    <w:rsid w:val="00A52424"/>
    <w:rsid w:val="00A52C7E"/>
    <w:rsid w:val="00A55FE0"/>
    <w:rsid w:val="00A56A2F"/>
    <w:rsid w:val="00A576D6"/>
    <w:rsid w:val="00A60949"/>
    <w:rsid w:val="00A60CB8"/>
    <w:rsid w:val="00A60DF2"/>
    <w:rsid w:val="00A612B1"/>
    <w:rsid w:val="00A639C9"/>
    <w:rsid w:val="00A65608"/>
    <w:rsid w:val="00A65739"/>
    <w:rsid w:val="00A65A78"/>
    <w:rsid w:val="00A65AFC"/>
    <w:rsid w:val="00A66CC8"/>
    <w:rsid w:val="00A677EF"/>
    <w:rsid w:val="00A716BB"/>
    <w:rsid w:val="00A73F71"/>
    <w:rsid w:val="00A741FE"/>
    <w:rsid w:val="00A7434E"/>
    <w:rsid w:val="00A763CF"/>
    <w:rsid w:val="00A77342"/>
    <w:rsid w:val="00A8211B"/>
    <w:rsid w:val="00A82B3F"/>
    <w:rsid w:val="00A8359F"/>
    <w:rsid w:val="00A83909"/>
    <w:rsid w:val="00A846E1"/>
    <w:rsid w:val="00A87E87"/>
    <w:rsid w:val="00A904D9"/>
    <w:rsid w:val="00A907C9"/>
    <w:rsid w:val="00A90C48"/>
    <w:rsid w:val="00A91C90"/>
    <w:rsid w:val="00A91E7F"/>
    <w:rsid w:val="00A93C2A"/>
    <w:rsid w:val="00AA0F9F"/>
    <w:rsid w:val="00AA1206"/>
    <w:rsid w:val="00AA2D54"/>
    <w:rsid w:val="00AA6F3C"/>
    <w:rsid w:val="00AA72DE"/>
    <w:rsid w:val="00AB04CE"/>
    <w:rsid w:val="00AB0B7E"/>
    <w:rsid w:val="00AB0D9E"/>
    <w:rsid w:val="00AB1473"/>
    <w:rsid w:val="00AB14B3"/>
    <w:rsid w:val="00AB2DD7"/>
    <w:rsid w:val="00AB3DB2"/>
    <w:rsid w:val="00AB6EF8"/>
    <w:rsid w:val="00AC10C3"/>
    <w:rsid w:val="00AC2BE3"/>
    <w:rsid w:val="00AC34E6"/>
    <w:rsid w:val="00AC399B"/>
    <w:rsid w:val="00AD1B28"/>
    <w:rsid w:val="00AD3562"/>
    <w:rsid w:val="00AD404E"/>
    <w:rsid w:val="00AD4916"/>
    <w:rsid w:val="00AD6919"/>
    <w:rsid w:val="00AD6979"/>
    <w:rsid w:val="00AD7BB7"/>
    <w:rsid w:val="00AE206D"/>
    <w:rsid w:val="00AE3AC4"/>
    <w:rsid w:val="00AE5FF5"/>
    <w:rsid w:val="00AE62A7"/>
    <w:rsid w:val="00AE633B"/>
    <w:rsid w:val="00AE6560"/>
    <w:rsid w:val="00AF0FE1"/>
    <w:rsid w:val="00AF2D25"/>
    <w:rsid w:val="00AF30D9"/>
    <w:rsid w:val="00AF3936"/>
    <w:rsid w:val="00AF42C4"/>
    <w:rsid w:val="00AF544A"/>
    <w:rsid w:val="00AF7337"/>
    <w:rsid w:val="00AF75C9"/>
    <w:rsid w:val="00B0023E"/>
    <w:rsid w:val="00B0045A"/>
    <w:rsid w:val="00B00AB0"/>
    <w:rsid w:val="00B00BE6"/>
    <w:rsid w:val="00B0243A"/>
    <w:rsid w:val="00B02D4B"/>
    <w:rsid w:val="00B047C8"/>
    <w:rsid w:val="00B06847"/>
    <w:rsid w:val="00B06CED"/>
    <w:rsid w:val="00B07F8A"/>
    <w:rsid w:val="00B11CA9"/>
    <w:rsid w:val="00B12749"/>
    <w:rsid w:val="00B20DF9"/>
    <w:rsid w:val="00B22E2C"/>
    <w:rsid w:val="00B249A1"/>
    <w:rsid w:val="00B25A4F"/>
    <w:rsid w:val="00B26CE7"/>
    <w:rsid w:val="00B2786E"/>
    <w:rsid w:val="00B27A1E"/>
    <w:rsid w:val="00B34E2B"/>
    <w:rsid w:val="00B40120"/>
    <w:rsid w:val="00B428E9"/>
    <w:rsid w:val="00B429B9"/>
    <w:rsid w:val="00B45076"/>
    <w:rsid w:val="00B45B21"/>
    <w:rsid w:val="00B46492"/>
    <w:rsid w:val="00B5014F"/>
    <w:rsid w:val="00B501F3"/>
    <w:rsid w:val="00B50556"/>
    <w:rsid w:val="00B50A4E"/>
    <w:rsid w:val="00B50BD6"/>
    <w:rsid w:val="00B51251"/>
    <w:rsid w:val="00B5256A"/>
    <w:rsid w:val="00B53810"/>
    <w:rsid w:val="00B5386E"/>
    <w:rsid w:val="00B548F8"/>
    <w:rsid w:val="00B5637E"/>
    <w:rsid w:val="00B56825"/>
    <w:rsid w:val="00B57606"/>
    <w:rsid w:val="00B60C54"/>
    <w:rsid w:val="00B60F7F"/>
    <w:rsid w:val="00B61C4C"/>
    <w:rsid w:val="00B63228"/>
    <w:rsid w:val="00B6407F"/>
    <w:rsid w:val="00B66B78"/>
    <w:rsid w:val="00B6736D"/>
    <w:rsid w:val="00B673C3"/>
    <w:rsid w:val="00B7077A"/>
    <w:rsid w:val="00B72AAB"/>
    <w:rsid w:val="00B742DA"/>
    <w:rsid w:val="00B746F8"/>
    <w:rsid w:val="00B74F62"/>
    <w:rsid w:val="00B75B48"/>
    <w:rsid w:val="00B811C7"/>
    <w:rsid w:val="00B82862"/>
    <w:rsid w:val="00B83DCC"/>
    <w:rsid w:val="00B871AD"/>
    <w:rsid w:val="00B87258"/>
    <w:rsid w:val="00B90FC5"/>
    <w:rsid w:val="00B91717"/>
    <w:rsid w:val="00B91E63"/>
    <w:rsid w:val="00B92A94"/>
    <w:rsid w:val="00B93532"/>
    <w:rsid w:val="00B936BA"/>
    <w:rsid w:val="00B93FAD"/>
    <w:rsid w:val="00B94504"/>
    <w:rsid w:val="00B9460D"/>
    <w:rsid w:val="00B97B61"/>
    <w:rsid w:val="00BA0D56"/>
    <w:rsid w:val="00BA1F28"/>
    <w:rsid w:val="00BA2399"/>
    <w:rsid w:val="00BA45C7"/>
    <w:rsid w:val="00BA4D92"/>
    <w:rsid w:val="00BB0441"/>
    <w:rsid w:val="00BB2F59"/>
    <w:rsid w:val="00BB39B6"/>
    <w:rsid w:val="00BB3E14"/>
    <w:rsid w:val="00BB4ACA"/>
    <w:rsid w:val="00BB64DB"/>
    <w:rsid w:val="00BB6507"/>
    <w:rsid w:val="00BC139A"/>
    <w:rsid w:val="00BC21FB"/>
    <w:rsid w:val="00BC3C63"/>
    <w:rsid w:val="00BC6C86"/>
    <w:rsid w:val="00BC7517"/>
    <w:rsid w:val="00BC7CCC"/>
    <w:rsid w:val="00BD081B"/>
    <w:rsid w:val="00BD0B8B"/>
    <w:rsid w:val="00BD10B8"/>
    <w:rsid w:val="00BD37F2"/>
    <w:rsid w:val="00BD3A59"/>
    <w:rsid w:val="00BD4D5E"/>
    <w:rsid w:val="00BD56A3"/>
    <w:rsid w:val="00BD5EC2"/>
    <w:rsid w:val="00BD6A50"/>
    <w:rsid w:val="00BD74B7"/>
    <w:rsid w:val="00BD77F1"/>
    <w:rsid w:val="00BE03B3"/>
    <w:rsid w:val="00BE065D"/>
    <w:rsid w:val="00BE3084"/>
    <w:rsid w:val="00BE388E"/>
    <w:rsid w:val="00BE3961"/>
    <w:rsid w:val="00BE3FC3"/>
    <w:rsid w:val="00BE41D8"/>
    <w:rsid w:val="00BE4927"/>
    <w:rsid w:val="00BE7B4E"/>
    <w:rsid w:val="00BF0158"/>
    <w:rsid w:val="00BF17E8"/>
    <w:rsid w:val="00BF28FA"/>
    <w:rsid w:val="00BF4600"/>
    <w:rsid w:val="00BF6A13"/>
    <w:rsid w:val="00BF71A1"/>
    <w:rsid w:val="00BF7A0E"/>
    <w:rsid w:val="00BF7D8B"/>
    <w:rsid w:val="00BF7FAB"/>
    <w:rsid w:val="00C006AA"/>
    <w:rsid w:val="00C00C4B"/>
    <w:rsid w:val="00C02B16"/>
    <w:rsid w:val="00C03947"/>
    <w:rsid w:val="00C0571D"/>
    <w:rsid w:val="00C0700E"/>
    <w:rsid w:val="00C07433"/>
    <w:rsid w:val="00C107CD"/>
    <w:rsid w:val="00C13619"/>
    <w:rsid w:val="00C13819"/>
    <w:rsid w:val="00C1587D"/>
    <w:rsid w:val="00C15E7E"/>
    <w:rsid w:val="00C172A4"/>
    <w:rsid w:val="00C20806"/>
    <w:rsid w:val="00C216A4"/>
    <w:rsid w:val="00C26B05"/>
    <w:rsid w:val="00C31325"/>
    <w:rsid w:val="00C315B1"/>
    <w:rsid w:val="00C32BC7"/>
    <w:rsid w:val="00C332A0"/>
    <w:rsid w:val="00C33D3B"/>
    <w:rsid w:val="00C34701"/>
    <w:rsid w:val="00C34ED7"/>
    <w:rsid w:val="00C37E4B"/>
    <w:rsid w:val="00C40959"/>
    <w:rsid w:val="00C410C6"/>
    <w:rsid w:val="00C41D0A"/>
    <w:rsid w:val="00C44F63"/>
    <w:rsid w:val="00C4664C"/>
    <w:rsid w:val="00C50BB9"/>
    <w:rsid w:val="00C50C05"/>
    <w:rsid w:val="00C5143C"/>
    <w:rsid w:val="00C51DEC"/>
    <w:rsid w:val="00C52958"/>
    <w:rsid w:val="00C52A26"/>
    <w:rsid w:val="00C52C84"/>
    <w:rsid w:val="00C53EFE"/>
    <w:rsid w:val="00C55339"/>
    <w:rsid w:val="00C5544F"/>
    <w:rsid w:val="00C56397"/>
    <w:rsid w:val="00C56CC2"/>
    <w:rsid w:val="00C650A5"/>
    <w:rsid w:val="00C666ED"/>
    <w:rsid w:val="00C67972"/>
    <w:rsid w:val="00C7115E"/>
    <w:rsid w:val="00C7200E"/>
    <w:rsid w:val="00C74FA9"/>
    <w:rsid w:val="00C76FAE"/>
    <w:rsid w:val="00C76FB6"/>
    <w:rsid w:val="00C7757E"/>
    <w:rsid w:val="00C800B1"/>
    <w:rsid w:val="00C80CB8"/>
    <w:rsid w:val="00C80F35"/>
    <w:rsid w:val="00C80F86"/>
    <w:rsid w:val="00C8172C"/>
    <w:rsid w:val="00C81C17"/>
    <w:rsid w:val="00C81FC9"/>
    <w:rsid w:val="00C82A0D"/>
    <w:rsid w:val="00C831D0"/>
    <w:rsid w:val="00C83DFF"/>
    <w:rsid w:val="00C83ED2"/>
    <w:rsid w:val="00C83ED7"/>
    <w:rsid w:val="00C85401"/>
    <w:rsid w:val="00C9175B"/>
    <w:rsid w:val="00C9370D"/>
    <w:rsid w:val="00CA2699"/>
    <w:rsid w:val="00CA3427"/>
    <w:rsid w:val="00CA46DA"/>
    <w:rsid w:val="00CA48D0"/>
    <w:rsid w:val="00CA4DFA"/>
    <w:rsid w:val="00CA5BD7"/>
    <w:rsid w:val="00CA5F41"/>
    <w:rsid w:val="00CA6001"/>
    <w:rsid w:val="00CA6F82"/>
    <w:rsid w:val="00CA77C1"/>
    <w:rsid w:val="00CB2FF1"/>
    <w:rsid w:val="00CB3CA8"/>
    <w:rsid w:val="00CB486C"/>
    <w:rsid w:val="00CB511B"/>
    <w:rsid w:val="00CB5247"/>
    <w:rsid w:val="00CB5D51"/>
    <w:rsid w:val="00CB5D71"/>
    <w:rsid w:val="00CB67A5"/>
    <w:rsid w:val="00CB775C"/>
    <w:rsid w:val="00CC1344"/>
    <w:rsid w:val="00CC233B"/>
    <w:rsid w:val="00CC3192"/>
    <w:rsid w:val="00CC439F"/>
    <w:rsid w:val="00CC5125"/>
    <w:rsid w:val="00CC6943"/>
    <w:rsid w:val="00CD0451"/>
    <w:rsid w:val="00CD0465"/>
    <w:rsid w:val="00CD254C"/>
    <w:rsid w:val="00CD54FB"/>
    <w:rsid w:val="00CE01BF"/>
    <w:rsid w:val="00CE0841"/>
    <w:rsid w:val="00CE1261"/>
    <w:rsid w:val="00CE1650"/>
    <w:rsid w:val="00CF0E6E"/>
    <w:rsid w:val="00CF1A9F"/>
    <w:rsid w:val="00CF3D8B"/>
    <w:rsid w:val="00CF42C7"/>
    <w:rsid w:val="00CF48AC"/>
    <w:rsid w:val="00CF6863"/>
    <w:rsid w:val="00D01345"/>
    <w:rsid w:val="00D040AE"/>
    <w:rsid w:val="00D0690C"/>
    <w:rsid w:val="00D071DE"/>
    <w:rsid w:val="00D10193"/>
    <w:rsid w:val="00D10915"/>
    <w:rsid w:val="00D1148A"/>
    <w:rsid w:val="00D116C0"/>
    <w:rsid w:val="00D11E7A"/>
    <w:rsid w:val="00D127E7"/>
    <w:rsid w:val="00D12DA0"/>
    <w:rsid w:val="00D13A03"/>
    <w:rsid w:val="00D141B8"/>
    <w:rsid w:val="00D144F7"/>
    <w:rsid w:val="00D14D48"/>
    <w:rsid w:val="00D151E1"/>
    <w:rsid w:val="00D21699"/>
    <w:rsid w:val="00D2250F"/>
    <w:rsid w:val="00D225E2"/>
    <w:rsid w:val="00D231F6"/>
    <w:rsid w:val="00D23804"/>
    <w:rsid w:val="00D27D95"/>
    <w:rsid w:val="00D30448"/>
    <w:rsid w:val="00D30C1A"/>
    <w:rsid w:val="00D30FFE"/>
    <w:rsid w:val="00D31DEA"/>
    <w:rsid w:val="00D3244F"/>
    <w:rsid w:val="00D34E58"/>
    <w:rsid w:val="00D35D35"/>
    <w:rsid w:val="00D363EC"/>
    <w:rsid w:val="00D3726D"/>
    <w:rsid w:val="00D37766"/>
    <w:rsid w:val="00D422DB"/>
    <w:rsid w:val="00D424E7"/>
    <w:rsid w:val="00D42A00"/>
    <w:rsid w:val="00D46B4E"/>
    <w:rsid w:val="00D472B1"/>
    <w:rsid w:val="00D53533"/>
    <w:rsid w:val="00D5375D"/>
    <w:rsid w:val="00D542C8"/>
    <w:rsid w:val="00D547E5"/>
    <w:rsid w:val="00D54FD5"/>
    <w:rsid w:val="00D551E9"/>
    <w:rsid w:val="00D55F3B"/>
    <w:rsid w:val="00D560D1"/>
    <w:rsid w:val="00D57610"/>
    <w:rsid w:val="00D60856"/>
    <w:rsid w:val="00D62222"/>
    <w:rsid w:val="00D62D20"/>
    <w:rsid w:val="00D6385C"/>
    <w:rsid w:val="00D65335"/>
    <w:rsid w:val="00D673A7"/>
    <w:rsid w:val="00D6772F"/>
    <w:rsid w:val="00D70EBF"/>
    <w:rsid w:val="00D72542"/>
    <w:rsid w:val="00D72B13"/>
    <w:rsid w:val="00D730A0"/>
    <w:rsid w:val="00D73352"/>
    <w:rsid w:val="00D73B0C"/>
    <w:rsid w:val="00D744EC"/>
    <w:rsid w:val="00D76E07"/>
    <w:rsid w:val="00D77886"/>
    <w:rsid w:val="00D77D88"/>
    <w:rsid w:val="00D77E7B"/>
    <w:rsid w:val="00D80EFE"/>
    <w:rsid w:val="00D827DD"/>
    <w:rsid w:val="00D84FEF"/>
    <w:rsid w:val="00D85262"/>
    <w:rsid w:val="00D86525"/>
    <w:rsid w:val="00D8759D"/>
    <w:rsid w:val="00D92F27"/>
    <w:rsid w:val="00D94672"/>
    <w:rsid w:val="00D94C79"/>
    <w:rsid w:val="00D9594E"/>
    <w:rsid w:val="00D96795"/>
    <w:rsid w:val="00DA008A"/>
    <w:rsid w:val="00DA16EC"/>
    <w:rsid w:val="00DA1FF8"/>
    <w:rsid w:val="00DA26A4"/>
    <w:rsid w:val="00DA4494"/>
    <w:rsid w:val="00DA49D4"/>
    <w:rsid w:val="00DA5DF1"/>
    <w:rsid w:val="00DA684E"/>
    <w:rsid w:val="00DA78B3"/>
    <w:rsid w:val="00DB02D5"/>
    <w:rsid w:val="00DB057C"/>
    <w:rsid w:val="00DB29B8"/>
    <w:rsid w:val="00DB60EA"/>
    <w:rsid w:val="00DB66EB"/>
    <w:rsid w:val="00DB77F1"/>
    <w:rsid w:val="00DC0390"/>
    <w:rsid w:val="00DC0E3C"/>
    <w:rsid w:val="00DC3671"/>
    <w:rsid w:val="00DC3C32"/>
    <w:rsid w:val="00DC5234"/>
    <w:rsid w:val="00DC5E35"/>
    <w:rsid w:val="00DC6852"/>
    <w:rsid w:val="00DD280B"/>
    <w:rsid w:val="00DD2D4F"/>
    <w:rsid w:val="00DD4B57"/>
    <w:rsid w:val="00DD6C62"/>
    <w:rsid w:val="00DE0674"/>
    <w:rsid w:val="00DE08A8"/>
    <w:rsid w:val="00DE65F5"/>
    <w:rsid w:val="00DE6D09"/>
    <w:rsid w:val="00DE6D12"/>
    <w:rsid w:val="00DF4908"/>
    <w:rsid w:val="00DF4CD5"/>
    <w:rsid w:val="00DF6422"/>
    <w:rsid w:val="00DF750A"/>
    <w:rsid w:val="00E00E0E"/>
    <w:rsid w:val="00E0165E"/>
    <w:rsid w:val="00E0391A"/>
    <w:rsid w:val="00E0487A"/>
    <w:rsid w:val="00E048F0"/>
    <w:rsid w:val="00E052E2"/>
    <w:rsid w:val="00E06534"/>
    <w:rsid w:val="00E07B92"/>
    <w:rsid w:val="00E07C8C"/>
    <w:rsid w:val="00E1313D"/>
    <w:rsid w:val="00E13321"/>
    <w:rsid w:val="00E13B79"/>
    <w:rsid w:val="00E1432B"/>
    <w:rsid w:val="00E2013B"/>
    <w:rsid w:val="00E2068E"/>
    <w:rsid w:val="00E22C5C"/>
    <w:rsid w:val="00E22DDB"/>
    <w:rsid w:val="00E22F0C"/>
    <w:rsid w:val="00E2336A"/>
    <w:rsid w:val="00E23727"/>
    <w:rsid w:val="00E240BD"/>
    <w:rsid w:val="00E26BC0"/>
    <w:rsid w:val="00E30D0A"/>
    <w:rsid w:val="00E3251F"/>
    <w:rsid w:val="00E33B7F"/>
    <w:rsid w:val="00E34412"/>
    <w:rsid w:val="00E35BA9"/>
    <w:rsid w:val="00E36977"/>
    <w:rsid w:val="00E36E26"/>
    <w:rsid w:val="00E3713E"/>
    <w:rsid w:val="00E3717F"/>
    <w:rsid w:val="00E40FB9"/>
    <w:rsid w:val="00E42327"/>
    <w:rsid w:val="00E42459"/>
    <w:rsid w:val="00E4288F"/>
    <w:rsid w:val="00E4315B"/>
    <w:rsid w:val="00E437AC"/>
    <w:rsid w:val="00E445E6"/>
    <w:rsid w:val="00E44B68"/>
    <w:rsid w:val="00E44BE2"/>
    <w:rsid w:val="00E47847"/>
    <w:rsid w:val="00E479BB"/>
    <w:rsid w:val="00E50263"/>
    <w:rsid w:val="00E50B1F"/>
    <w:rsid w:val="00E52C59"/>
    <w:rsid w:val="00E532C8"/>
    <w:rsid w:val="00E54694"/>
    <w:rsid w:val="00E56DC3"/>
    <w:rsid w:val="00E60732"/>
    <w:rsid w:val="00E61017"/>
    <w:rsid w:val="00E637E6"/>
    <w:rsid w:val="00E64638"/>
    <w:rsid w:val="00E64F5C"/>
    <w:rsid w:val="00E66495"/>
    <w:rsid w:val="00E66F99"/>
    <w:rsid w:val="00E670A5"/>
    <w:rsid w:val="00E70010"/>
    <w:rsid w:val="00E71037"/>
    <w:rsid w:val="00E71A0B"/>
    <w:rsid w:val="00E72C00"/>
    <w:rsid w:val="00E730E7"/>
    <w:rsid w:val="00E813FC"/>
    <w:rsid w:val="00E81C8D"/>
    <w:rsid w:val="00E82FBE"/>
    <w:rsid w:val="00E84011"/>
    <w:rsid w:val="00E845A4"/>
    <w:rsid w:val="00E84F96"/>
    <w:rsid w:val="00E859C5"/>
    <w:rsid w:val="00E91C83"/>
    <w:rsid w:val="00E92624"/>
    <w:rsid w:val="00E94EC6"/>
    <w:rsid w:val="00E9564C"/>
    <w:rsid w:val="00E96ED3"/>
    <w:rsid w:val="00E975B9"/>
    <w:rsid w:val="00E97859"/>
    <w:rsid w:val="00EA0157"/>
    <w:rsid w:val="00EA0687"/>
    <w:rsid w:val="00EA072A"/>
    <w:rsid w:val="00EA0768"/>
    <w:rsid w:val="00EA0E15"/>
    <w:rsid w:val="00EA26DE"/>
    <w:rsid w:val="00EA3B66"/>
    <w:rsid w:val="00EB0043"/>
    <w:rsid w:val="00EB04FC"/>
    <w:rsid w:val="00EB0573"/>
    <w:rsid w:val="00EB0AA1"/>
    <w:rsid w:val="00EB19B7"/>
    <w:rsid w:val="00EB2374"/>
    <w:rsid w:val="00EB324F"/>
    <w:rsid w:val="00EB6BF5"/>
    <w:rsid w:val="00EC30BF"/>
    <w:rsid w:val="00EC3485"/>
    <w:rsid w:val="00EC350C"/>
    <w:rsid w:val="00EC4B36"/>
    <w:rsid w:val="00EC578A"/>
    <w:rsid w:val="00EC7A43"/>
    <w:rsid w:val="00ED0561"/>
    <w:rsid w:val="00ED1544"/>
    <w:rsid w:val="00ED3165"/>
    <w:rsid w:val="00ED48C6"/>
    <w:rsid w:val="00ED6153"/>
    <w:rsid w:val="00EE2B21"/>
    <w:rsid w:val="00EE4B4A"/>
    <w:rsid w:val="00EE5C1C"/>
    <w:rsid w:val="00EE6BAD"/>
    <w:rsid w:val="00EE783D"/>
    <w:rsid w:val="00EE7C05"/>
    <w:rsid w:val="00EF2D00"/>
    <w:rsid w:val="00EF3137"/>
    <w:rsid w:val="00EF412A"/>
    <w:rsid w:val="00EF4E8D"/>
    <w:rsid w:val="00EF6527"/>
    <w:rsid w:val="00F00484"/>
    <w:rsid w:val="00F004FE"/>
    <w:rsid w:val="00F02132"/>
    <w:rsid w:val="00F02604"/>
    <w:rsid w:val="00F035AC"/>
    <w:rsid w:val="00F03E1C"/>
    <w:rsid w:val="00F04BA4"/>
    <w:rsid w:val="00F05359"/>
    <w:rsid w:val="00F07C4D"/>
    <w:rsid w:val="00F07D93"/>
    <w:rsid w:val="00F101CC"/>
    <w:rsid w:val="00F105D7"/>
    <w:rsid w:val="00F15C8D"/>
    <w:rsid w:val="00F1614A"/>
    <w:rsid w:val="00F1735D"/>
    <w:rsid w:val="00F21EB1"/>
    <w:rsid w:val="00F23D05"/>
    <w:rsid w:val="00F25AE7"/>
    <w:rsid w:val="00F260E7"/>
    <w:rsid w:val="00F27E17"/>
    <w:rsid w:val="00F3051C"/>
    <w:rsid w:val="00F30739"/>
    <w:rsid w:val="00F30B7D"/>
    <w:rsid w:val="00F31B13"/>
    <w:rsid w:val="00F33AAD"/>
    <w:rsid w:val="00F33C73"/>
    <w:rsid w:val="00F34F59"/>
    <w:rsid w:val="00F370CF"/>
    <w:rsid w:val="00F40252"/>
    <w:rsid w:val="00F40F0B"/>
    <w:rsid w:val="00F41164"/>
    <w:rsid w:val="00F41315"/>
    <w:rsid w:val="00F430AA"/>
    <w:rsid w:val="00F43EA4"/>
    <w:rsid w:val="00F44451"/>
    <w:rsid w:val="00F460A5"/>
    <w:rsid w:val="00F46600"/>
    <w:rsid w:val="00F516EC"/>
    <w:rsid w:val="00F55465"/>
    <w:rsid w:val="00F56575"/>
    <w:rsid w:val="00F56E31"/>
    <w:rsid w:val="00F57A63"/>
    <w:rsid w:val="00F60823"/>
    <w:rsid w:val="00F61962"/>
    <w:rsid w:val="00F6215C"/>
    <w:rsid w:val="00F623CF"/>
    <w:rsid w:val="00F632FB"/>
    <w:rsid w:val="00F63DC6"/>
    <w:rsid w:val="00F642D3"/>
    <w:rsid w:val="00F674F2"/>
    <w:rsid w:val="00F7072A"/>
    <w:rsid w:val="00F71F62"/>
    <w:rsid w:val="00F732EE"/>
    <w:rsid w:val="00F74A6C"/>
    <w:rsid w:val="00F778FA"/>
    <w:rsid w:val="00F77A7A"/>
    <w:rsid w:val="00F8358B"/>
    <w:rsid w:val="00F84830"/>
    <w:rsid w:val="00F85106"/>
    <w:rsid w:val="00F86C57"/>
    <w:rsid w:val="00F876EF"/>
    <w:rsid w:val="00F9029C"/>
    <w:rsid w:val="00F917D5"/>
    <w:rsid w:val="00F918CF"/>
    <w:rsid w:val="00F926B6"/>
    <w:rsid w:val="00F94F7C"/>
    <w:rsid w:val="00F95701"/>
    <w:rsid w:val="00F95B7E"/>
    <w:rsid w:val="00FA1E7A"/>
    <w:rsid w:val="00FA650B"/>
    <w:rsid w:val="00FB0BCE"/>
    <w:rsid w:val="00FB3236"/>
    <w:rsid w:val="00FB352B"/>
    <w:rsid w:val="00FB3E5D"/>
    <w:rsid w:val="00FB4397"/>
    <w:rsid w:val="00FB6328"/>
    <w:rsid w:val="00FB675E"/>
    <w:rsid w:val="00FC00A5"/>
    <w:rsid w:val="00FC0CC5"/>
    <w:rsid w:val="00FC10D1"/>
    <w:rsid w:val="00FC15C0"/>
    <w:rsid w:val="00FC27A9"/>
    <w:rsid w:val="00FC567C"/>
    <w:rsid w:val="00FC6E9E"/>
    <w:rsid w:val="00FD1E13"/>
    <w:rsid w:val="00FD1F40"/>
    <w:rsid w:val="00FD27D0"/>
    <w:rsid w:val="00FD2C20"/>
    <w:rsid w:val="00FD470C"/>
    <w:rsid w:val="00FD5EC7"/>
    <w:rsid w:val="00FD688F"/>
    <w:rsid w:val="00FD779F"/>
    <w:rsid w:val="00FD7D20"/>
    <w:rsid w:val="00FE03E8"/>
    <w:rsid w:val="00FE03F2"/>
    <w:rsid w:val="00FE07BE"/>
    <w:rsid w:val="00FE299F"/>
    <w:rsid w:val="00FE305B"/>
    <w:rsid w:val="00FE3165"/>
    <w:rsid w:val="00FE4B26"/>
    <w:rsid w:val="00FE52F4"/>
    <w:rsid w:val="00FE6091"/>
    <w:rsid w:val="00FE75FB"/>
    <w:rsid w:val="00FF04C8"/>
    <w:rsid w:val="00FF129C"/>
    <w:rsid w:val="00FF2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960CAA"/>
  <w15:docId w15:val="{8CDABD6E-66A0-4AB9-911B-F930FF789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5A4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7A57EA"/>
    <w:pPr>
      <w:ind w:left="720"/>
      <w:contextualSpacing/>
    </w:pPr>
  </w:style>
  <w:style w:type="character" w:styleId="Hyperlink">
    <w:name w:val="Hyperlink"/>
    <w:basedOn w:val="DefaultParagraphFont"/>
    <w:uiPriority w:val="99"/>
    <w:unhideWhenUsed/>
    <w:rsid w:val="00606EDD"/>
    <w:rPr>
      <w:color w:val="0000FF" w:themeColor="hyperlink"/>
      <w:u w:val="single"/>
    </w:rPr>
  </w:style>
  <w:style w:type="paragraph" w:styleId="BalloonText">
    <w:name w:val="Balloon Text"/>
    <w:basedOn w:val="Normal"/>
    <w:link w:val="BalloonTextChar"/>
    <w:uiPriority w:val="99"/>
    <w:semiHidden/>
    <w:unhideWhenUsed/>
    <w:rsid w:val="004726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726B9"/>
    <w:rPr>
      <w:rFonts w:ascii="Tahoma" w:hAnsi="Tahoma" w:cs="Tahoma"/>
      <w:sz w:val="16"/>
      <w:szCs w:val="16"/>
    </w:rPr>
  </w:style>
  <w:style w:type="character" w:customStyle="1" w:styleId="apple-style-span">
    <w:name w:val="apple-style-span"/>
    <w:basedOn w:val="DefaultParagraphFont"/>
    <w:rsid w:val="000261CB"/>
  </w:style>
  <w:style w:type="character" w:customStyle="1" w:styleId="apple-converted-space">
    <w:name w:val="apple-converted-space"/>
    <w:basedOn w:val="DefaultParagraphFont"/>
    <w:rsid w:val="000261CB"/>
  </w:style>
  <w:style w:type="paragraph" w:styleId="Header">
    <w:name w:val="header"/>
    <w:basedOn w:val="Normal"/>
    <w:link w:val="HeaderChar"/>
    <w:uiPriority w:val="99"/>
    <w:unhideWhenUsed/>
    <w:rsid w:val="00C039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947"/>
  </w:style>
  <w:style w:type="paragraph" w:styleId="Footer">
    <w:name w:val="footer"/>
    <w:basedOn w:val="Normal"/>
    <w:link w:val="FooterChar"/>
    <w:uiPriority w:val="99"/>
    <w:unhideWhenUsed/>
    <w:rsid w:val="00C039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3947"/>
  </w:style>
  <w:style w:type="table" w:styleId="TableGrid">
    <w:name w:val="Table Grid"/>
    <w:basedOn w:val="TableNormal"/>
    <w:uiPriority w:val="59"/>
    <w:rsid w:val="007B3E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sumeContactInfo">
    <w:name w:val="Resume Contact Info"/>
    <w:basedOn w:val="Normal"/>
    <w:autoRedefine/>
    <w:uiPriority w:val="99"/>
    <w:rsid w:val="000A5108"/>
    <w:pPr>
      <w:shd w:val="clear" w:color="auto" w:fill="000000"/>
      <w:tabs>
        <w:tab w:val="left" w:pos="180"/>
        <w:tab w:val="center" w:pos="5040"/>
        <w:tab w:val="right" w:pos="10260"/>
      </w:tabs>
      <w:spacing w:after="20" w:line="240" w:lineRule="auto"/>
    </w:pPr>
    <w:rPr>
      <w:rFonts w:ascii="Arial Bold" w:eastAsia="Times New Roman" w:hAnsi="Arial Bold" w:cs="Arial"/>
      <w:b/>
    </w:rPr>
  </w:style>
  <w:style w:type="paragraph" w:customStyle="1" w:styleId="ResumeName">
    <w:name w:val="Resume Name"/>
    <w:basedOn w:val="Normal"/>
    <w:next w:val="Normal"/>
    <w:uiPriority w:val="99"/>
    <w:rsid w:val="000A5108"/>
    <w:pPr>
      <w:pBdr>
        <w:bottom w:val="single" w:sz="6" w:space="4" w:color="auto"/>
      </w:pBdr>
      <w:spacing w:after="240" w:line="240" w:lineRule="auto"/>
      <w:jc w:val="center"/>
    </w:pPr>
    <w:rPr>
      <w:rFonts w:ascii="Arial" w:eastAsia="Times New Roman" w:hAnsi="Arial" w:cs="Times New Roman"/>
      <w:b/>
      <w:spacing w:val="-35"/>
      <w:sz w:val="44"/>
      <w:szCs w:val="36"/>
    </w:rPr>
  </w:style>
  <w:style w:type="paragraph" w:customStyle="1" w:styleId="ResumeHeadline">
    <w:name w:val="Resume Headline"/>
    <w:basedOn w:val="Normal"/>
    <w:rsid w:val="000A5108"/>
    <w:pPr>
      <w:shd w:val="clear" w:color="auto" w:fill="BFBFBF"/>
      <w:spacing w:before="120" w:after="120" w:line="240" w:lineRule="auto"/>
      <w:jc w:val="center"/>
    </w:pPr>
    <w:rPr>
      <w:rFonts w:ascii="Arial" w:eastAsia="Times New Roman" w:hAnsi="Arial" w:cs="Times New Roman"/>
      <w:b/>
      <w:i/>
    </w:rPr>
  </w:style>
  <w:style w:type="paragraph" w:customStyle="1" w:styleId="Style1">
    <w:name w:val="Style1"/>
    <w:basedOn w:val="Normal"/>
    <w:link w:val="Style1Char"/>
    <w:qFormat/>
    <w:rsid w:val="00AA0F9F"/>
    <w:pPr>
      <w:framePr w:hSpace="180" w:wrap="around" w:vAnchor="text" w:hAnchor="margin" w:y="116"/>
      <w:spacing w:after="0" w:line="240" w:lineRule="auto"/>
    </w:pPr>
    <w:rPr>
      <w:rFonts w:asciiTheme="majorHAnsi" w:hAnsiTheme="majorHAnsi"/>
      <w:b/>
      <w:i/>
    </w:rPr>
  </w:style>
  <w:style w:type="character" w:customStyle="1" w:styleId="Style1Char">
    <w:name w:val="Style1 Char"/>
    <w:basedOn w:val="DefaultParagraphFont"/>
    <w:link w:val="Style1"/>
    <w:rsid w:val="00AA0F9F"/>
    <w:rPr>
      <w:rFonts w:asciiTheme="majorHAnsi" w:hAnsiTheme="majorHAnsi"/>
      <w:b/>
      <w:i/>
    </w:rPr>
  </w:style>
  <w:style w:type="paragraph" w:customStyle="1" w:styleId="Style2">
    <w:name w:val="Style2"/>
    <w:basedOn w:val="ListParagraph"/>
    <w:link w:val="Style2Char"/>
    <w:qFormat/>
    <w:rsid w:val="00284A71"/>
    <w:pPr>
      <w:numPr>
        <w:numId w:val="38"/>
      </w:numPr>
      <w:spacing w:after="0" w:line="240" w:lineRule="auto"/>
      <w:ind w:left="337" w:hanging="270"/>
      <w:jc w:val="both"/>
    </w:pPr>
    <w:rPr>
      <w:rFonts w:asciiTheme="majorHAnsi" w:hAnsiTheme="majorHAnsi" w:cstheme="minorHAnsi"/>
      <w:sz w:val="20"/>
      <w:szCs w:val="20"/>
    </w:rPr>
  </w:style>
  <w:style w:type="character" w:customStyle="1" w:styleId="ListParagraphChar">
    <w:name w:val="List Paragraph Char"/>
    <w:basedOn w:val="DefaultParagraphFont"/>
    <w:link w:val="ListParagraph"/>
    <w:uiPriority w:val="34"/>
    <w:rsid w:val="00284A71"/>
  </w:style>
  <w:style w:type="character" w:customStyle="1" w:styleId="Style2Char">
    <w:name w:val="Style2 Char"/>
    <w:basedOn w:val="ListParagraphChar"/>
    <w:link w:val="Style2"/>
    <w:rsid w:val="00284A71"/>
    <w:rPr>
      <w:rFonts w:asciiTheme="majorHAnsi" w:hAnsiTheme="maj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2639446">
      <w:bodyDiv w:val="1"/>
      <w:marLeft w:val="0"/>
      <w:marRight w:val="0"/>
      <w:marTop w:val="0"/>
      <w:marBottom w:val="0"/>
      <w:divBdr>
        <w:top w:val="none" w:sz="0" w:space="0" w:color="auto"/>
        <w:left w:val="none" w:sz="0" w:space="0" w:color="auto"/>
        <w:bottom w:val="none" w:sz="0" w:space="0" w:color="auto"/>
        <w:right w:val="none" w:sz="0" w:space="0" w:color="auto"/>
      </w:divBdr>
    </w:div>
    <w:div w:id="666519119">
      <w:bodyDiv w:val="1"/>
      <w:marLeft w:val="0"/>
      <w:marRight w:val="0"/>
      <w:marTop w:val="0"/>
      <w:marBottom w:val="0"/>
      <w:divBdr>
        <w:top w:val="none" w:sz="0" w:space="0" w:color="auto"/>
        <w:left w:val="none" w:sz="0" w:space="0" w:color="auto"/>
        <w:bottom w:val="none" w:sz="0" w:space="0" w:color="auto"/>
        <w:right w:val="none" w:sz="0" w:space="0" w:color="auto"/>
      </w:divBdr>
    </w:div>
    <w:div w:id="977610798">
      <w:bodyDiv w:val="1"/>
      <w:marLeft w:val="0"/>
      <w:marRight w:val="0"/>
      <w:marTop w:val="0"/>
      <w:marBottom w:val="0"/>
      <w:divBdr>
        <w:top w:val="none" w:sz="0" w:space="0" w:color="auto"/>
        <w:left w:val="none" w:sz="0" w:space="0" w:color="auto"/>
        <w:bottom w:val="none" w:sz="0" w:space="0" w:color="auto"/>
        <w:right w:val="none" w:sz="0" w:space="0" w:color="auto"/>
      </w:divBdr>
    </w:div>
    <w:div w:id="1186751553">
      <w:bodyDiv w:val="1"/>
      <w:marLeft w:val="0"/>
      <w:marRight w:val="0"/>
      <w:marTop w:val="0"/>
      <w:marBottom w:val="0"/>
      <w:divBdr>
        <w:top w:val="none" w:sz="0" w:space="0" w:color="auto"/>
        <w:left w:val="none" w:sz="0" w:space="0" w:color="auto"/>
        <w:bottom w:val="none" w:sz="0" w:space="0" w:color="auto"/>
        <w:right w:val="none" w:sz="0" w:space="0" w:color="auto"/>
      </w:divBdr>
    </w:div>
    <w:div w:id="136609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3D891A-3987-49D6-9ECE-7C463854B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TotalTime>
  <Pages>5</Pages>
  <Words>1992</Words>
  <Characters>1135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olyn S Muyano</dc:creator>
  <cp:lastModifiedBy>carolynmuyano@outlook.com</cp:lastModifiedBy>
  <cp:revision>82</cp:revision>
  <dcterms:created xsi:type="dcterms:W3CDTF">2017-05-07T00:38:00Z</dcterms:created>
  <dcterms:modified xsi:type="dcterms:W3CDTF">2018-11-24T03:13:00Z</dcterms:modified>
</cp:coreProperties>
</file>